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7FAAB77" w14:textId="1F573E5C" w:rsidR="004550C9" w:rsidRPr="00302CCD" w:rsidRDefault="007C2265" w:rsidP="00302CCD">
      <w:pPr>
        <w:pStyle w:val="Name"/>
        <w:spacing w:before="0" w:after="0"/>
        <w:jc w:val="left"/>
        <w:rPr>
          <w:rFonts w:ascii="微软雅黑" w:eastAsia="微软雅黑" w:hAnsi="微软雅黑"/>
          <w:b w:val="0"/>
          <w:sz w:val="20"/>
          <w:szCs w:val="20"/>
          <w:lang w:eastAsia="zh-CN"/>
        </w:rPr>
      </w:pPr>
      <w:r w:rsidRPr="002E4843">
        <w:rPr>
          <w:rFonts w:ascii="微软雅黑" w:eastAsia="微软雅黑" w:hAnsi="微软雅黑" w:hint="eastAsia"/>
          <w:b w:val="0"/>
          <w:sz w:val="32"/>
          <w:szCs w:val="32"/>
          <w:lang w:eastAsia="zh-CN"/>
        </w:rPr>
        <w:t>吴嘉澍</w:t>
      </w:r>
      <w:r w:rsidR="00DC7975" w:rsidRPr="00302CCD">
        <w:rPr>
          <w:rFonts w:ascii="微软雅黑" w:eastAsia="微软雅黑" w:hAnsi="微软雅黑"/>
          <w:b w:val="0"/>
          <w:lang w:eastAsia="zh-CN"/>
        </w:rPr>
        <w:tab/>
      </w:r>
      <w:r w:rsidR="00CA7059" w:rsidRPr="00302CCD">
        <w:rPr>
          <w:rFonts w:ascii="微软雅黑" w:eastAsia="微软雅黑" w:hAnsi="微软雅黑"/>
          <w:b w:val="0"/>
          <w:lang w:eastAsia="zh-CN"/>
        </w:rPr>
        <w:t xml:space="preserve">                </w:t>
      </w:r>
    </w:p>
    <w:p w14:paraId="4F600871" w14:textId="5A785410" w:rsidR="008A48AD" w:rsidRDefault="007C2265" w:rsidP="0088537D">
      <w:pPr>
        <w:pStyle w:val="ContactInfo"/>
        <w:tabs>
          <w:tab w:val="clear" w:pos="9360"/>
          <w:tab w:val="left" w:pos="1890"/>
          <w:tab w:val="left" w:pos="5580"/>
          <w:tab w:val="left" w:pos="8100"/>
          <w:tab w:val="right" w:pos="10426"/>
        </w:tabs>
        <w:ind w:right="180"/>
        <w:jc w:val="right"/>
        <w:rPr>
          <w:rFonts w:ascii="微软雅黑" w:eastAsia="微软雅黑" w:hAnsi="微软雅黑"/>
          <w:sz w:val="18"/>
          <w:szCs w:val="18"/>
          <w:lang w:eastAsia="zh-CN"/>
        </w:rPr>
      </w:pPr>
      <w:r w:rsidRPr="003A2144">
        <w:rPr>
          <w:rFonts w:ascii="微软雅黑" w:eastAsia="微软雅黑" w:hAnsi="微软雅黑" w:hint="eastAsia"/>
          <w:sz w:val="18"/>
          <w:szCs w:val="18"/>
          <w:lang w:eastAsia="zh-CN"/>
        </w:rPr>
        <w:t>男</w:t>
      </w:r>
      <w:r w:rsidR="006A530E" w:rsidRPr="003A2144">
        <w:rPr>
          <w:rFonts w:ascii="微软雅黑" w:eastAsia="微软雅黑" w:hAnsi="微软雅黑"/>
          <w:sz w:val="18"/>
          <w:szCs w:val="18"/>
          <w:lang w:eastAsia="zh-CN"/>
        </w:rPr>
        <w:t xml:space="preserve"> </w:t>
      </w:r>
      <w:r w:rsidR="003C78B6">
        <w:rPr>
          <w:rFonts w:ascii="微软雅黑" w:eastAsia="微软雅黑" w:hAnsi="微软雅黑"/>
          <w:sz w:val="18"/>
          <w:szCs w:val="18"/>
          <w:lang w:eastAsia="zh-CN"/>
        </w:rPr>
        <w:t xml:space="preserve"> </w:t>
      </w:r>
      <w:r w:rsidR="00B111D1">
        <w:rPr>
          <w:rFonts w:ascii="微软雅黑" w:eastAsia="微软雅黑" w:hAnsi="微软雅黑"/>
          <w:sz w:val="18"/>
          <w:szCs w:val="18"/>
          <w:lang w:eastAsia="zh-CN"/>
        </w:rPr>
        <w:t xml:space="preserve"> </w:t>
      </w:r>
      <w:r w:rsidR="003C78B6">
        <w:rPr>
          <w:rFonts w:ascii="微软雅黑" w:eastAsia="微软雅黑" w:hAnsi="微软雅黑"/>
          <w:sz w:val="18"/>
          <w:szCs w:val="18"/>
          <w:lang w:eastAsia="zh-CN"/>
        </w:rPr>
        <w:t xml:space="preserve"> </w:t>
      </w:r>
      <w:r w:rsidR="00586616" w:rsidRPr="003A2144">
        <w:rPr>
          <w:rFonts w:ascii="微软雅黑" w:eastAsia="微软雅黑" w:hAnsi="微软雅黑"/>
          <w:sz w:val="18"/>
          <w:szCs w:val="18"/>
          <w:lang w:eastAsia="zh-CN"/>
        </w:rPr>
        <w:t xml:space="preserve"> </w:t>
      </w:r>
      <w:r w:rsidR="00A33AA9" w:rsidRPr="003A2144">
        <w:rPr>
          <w:rFonts w:ascii="微软雅黑" w:eastAsia="微软雅黑" w:hAnsi="微软雅黑"/>
          <w:sz w:val="18"/>
          <w:szCs w:val="18"/>
          <w:lang w:eastAsia="zh-CN"/>
        </w:rPr>
        <w:t>1997</w:t>
      </w:r>
      <w:r w:rsidRPr="003A2144">
        <w:rPr>
          <w:rFonts w:ascii="微软雅黑" w:eastAsia="微软雅黑" w:hAnsi="微软雅黑"/>
          <w:sz w:val="18"/>
          <w:szCs w:val="18"/>
          <w:lang w:eastAsia="zh-CN"/>
        </w:rPr>
        <w:t>.06.13</w:t>
      </w:r>
      <w:r w:rsidR="00F64D8C">
        <w:rPr>
          <w:rFonts w:ascii="微软雅黑" w:eastAsia="微软雅黑" w:hAnsi="微软雅黑"/>
          <w:sz w:val="18"/>
          <w:szCs w:val="18"/>
          <w:lang w:eastAsia="zh-CN"/>
        </w:rPr>
        <w:tab/>
      </w:r>
      <w:r w:rsidR="00F64D8C" w:rsidRPr="003A2144">
        <w:rPr>
          <w:rFonts w:ascii="微软雅黑" w:eastAsia="微软雅黑" w:hAnsi="微软雅黑" w:hint="eastAsia"/>
          <w:sz w:val="18"/>
          <w:szCs w:val="18"/>
          <w:lang w:eastAsia="zh-CN"/>
        </w:rPr>
        <w:t>邮箱</w:t>
      </w:r>
      <w:r w:rsidR="00D7243E">
        <w:rPr>
          <w:rFonts w:ascii="微软雅黑" w:eastAsia="微软雅黑" w:hAnsi="微软雅黑" w:hint="eastAsia"/>
          <w:sz w:val="18"/>
          <w:szCs w:val="18"/>
          <w:lang w:eastAsia="zh-CN"/>
        </w:rPr>
        <w:t xml:space="preserve"> </w:t>
      </w:r>
      <w:r w:rsidR="00D7243E">
        <w:rPr>
          <w:rFonts w:ascii="微软雅黑" w:eastAsia="微软雅黑" w:hAnsi="微软雅黑"/>
          <w:sz w:val="18"/>
          <w:szCs w:val="18"/>
          <w:lang w:eastAsia="zh-CN"/>
        </w:rPr>
        <w:t xml:space="preserve"> </w:t>
      </w:r>
      <w:hyperlink r:id="rId8" w:history="1">
        <w:r w:rsidR="00D7243E" w:rsidRPr="00D7243E">
          <w:rPr>
            <w:rStyle w:val="Hyperlink"/>
            <w:rFonts w:ascii="微软雅黑" w:eastAsia="微软雅黑" w:hAnsi="微软雅黑"/>
            <w:color w:val="auto"/>
            <w:sz w:val="18"/>
            <w:szCs w:val="18"/>
            <w:u w:val="none"/>
            <w:lang w:eastAsia="zh-CN"/>
          </w:rPr>
          <w:t>jiashu@student.unimelb.edu.au</w:t>
        </w:r>
      </w:hyperlink>
      <w:r w:rsidR="00563FE2" w:rsidRPr="00563FE2">
        <w:rPr>
          <w:rStyle w:val="Hyperlink"/>
          <w:rFonts w:ascii="微软雅黑" w:eastAsia="微软雅黑" w:hAnsi="微软雅黑"/>
          <w:sz w:val="18"/>
          <w:szCs w:val="18"/>
          <w:u w:val="none"/>
          <w:lang w:eastAsia="zh-CN"/>
        </w:rPr>
        <w:tab/>
      </w:r>
      <w:r w:rsidR="00563FE2" w:rsidRPr="00563FE2">
        <w:rPr>
          <w:rStyle w:val="Hyperlink"/>
          <w:rFonts w:ascii="微软雅黑" w:eastAsia="微软雅黑" w:hAnsi="微软雅黑" w:hint="eastAsia"/>
          <w:color w:val="auto"/>
          <w:sz w:val="18"/>
          <w:szCs w:val="18"/>
          <w:u w:val="none"/>
          <w:lang w:eastAsia="zh-CN"/>
        </w:rPr>
        <w:t>微信</w:t>
      </w:r>
      <w:r w:rsidR="003C78B6">
        <w:rPr>
          <w:rStyle w:val="Hyperlink"/>
          <w:rFonts w:ascii="微软雅黑" w:eastAsia="微软雅黑" w:hAnsi="微软雅黑" w:hint="eastAsia"/>
          <w:color w:val="auto"/>
          <w:sz w:val="18"/>
          <w:szCs w:val="18"/>
          <w:u w:val="none"/>
          <w:lang w:eastAsia="zh-CN"/>
        </w:rPr>
        <w:t xml:space="preserve"> </w:t>
      </w:r>
      <w:r w:rsidR="00563FE2">
        <w:rPr>
          <w:rStyle w:val="Hyperlink"/>
          <w:rFonts w:ascii="微软雅黑" w:eastAsia="微软雅黑" w:hAnsi="微软雅黑" w:hint="eastAsia"/>
          <w:color w:val="auto"/>
          <w:sz w:val="18"/>
          <w:szCs w:val="18"/>
          <w:u w:val="none"/>
          <w:lang w:eastAsia="zh-CN"/>
        </w:rPr>
        <w:t xml:space="preserve"> </w:t>
      </w:r>
      <w:r w:rsidR="00563FE2">
        <w:rPr>
          <w:rStyle w:val="Hyperlink"/>
          <w:rFonts w:ascii="微软雅黑" w:eastAsia="微软雅黑" w:hAnsi="微软雅黑"/>
          <w:color w:val="auto"/>
          <w:sz w:val="18"/>
          <w:szCs w:val="18"/>
          <w:u w:val="none"/>
          <w:lang w:eastAsia="zh-CN"/>
        </w:rPr>
        <w:t>jiashu613</w:t>
      </w:r>
      <w:r w:rsidR="00AF4323">
        <w:rPr>
          <w:rStyle w:val="Hyperlink"/>
          <w:rFonts w:ascii="微软雅黑" w:eastAsia="微软雅黑" w:hAnsi="微软雅黑"/>
          <w:color w:val="auto"/>
          <w:sz w:val="18"/>
          <w:szCs w:val="18"/>
          <w:u w:val="none"/>
          <w:lang w:eastAsia="zh-CN"/>
        </w:rPr>
        <w:tab/>
      </w:r>
      <w:r w:rsidR="00A176EC">
        <w:rPr>
          <w:rStyle w:val="Hyperlink"/>
          <w:rFonts w:ascii="微软雅黑" w:eastAsia="微软雅黑" w:hAnsi="微软雅黑"/>
          <w:color w:val="auto"/>
          <w:sz w:val="18"/>
          <w:szCs w:val="18"/>
          <w:u w:val="none"/>
          <w:lang w:eastAsia="zh-CN"/>
        </w:rPr>
        <w:tab/>
      </w:r>
      <w:hyperlink r:id="rId9" w:history="1">
        <w:r w:rsidR="00A176EC" w:rsidRPr="005C0054">
          <w:rPr>
            <w:rStyle w:val="Hyperlink"/>
            <w:rFonts w:ascii="微软雅黑" w:eastAsia="微软雅黑" w:hAnsi="微软雅黑"/>
            <w:color w:val="auto"/>
            <w:sz w:val="18"/>
            <w:szCs w:val="18"/>
            <w:u w:val="none"/>
            <w:lang w:eastAsia="zh-CN"/>
          </w:rPr>
          <w:t>linkedin.com/in/jiashu-w</w:t>
        </w:r>
        <w:r w:rsidR="00E35668" w:rsidRPr="005C0054">
          <w:rPr>
            <w:rStyle w:val="Hyperlink"/>
            <w:rFonts w:ascii="微软雅黑" w:eastAsia="微软雅黑" w:hAnsi="微软雅黑"/>
            <w:color w:val="auto"/>
            <w:sz w:val="18"/>
            <w:szCs w:val="18"/>
            <w:u w:val="none"/>
            <w:lang w:eastAsia="zh-CN"/>
          </w:rPr>
          <w:t>u</w:t>
        </w:r>
      </w:hyperlink>
    </w:p>
    <w:p w14:paraId="38939909" w14:textId="70469C20" w:rsidR="00302CCD" w:rsidRDefault="00014870" w:rsidP="00D93444">
      <w:pPr>
        <w:pStyle w:val="ContactInfo"/>
        <w:tabs>
          <w:tab w:val="clear" w:pos="9360"/>
          <w:tab w:val="left" w:pos="1890"/>
          <w:tab w:val="left" w:pos="5580"/>
          <w:tab w:val="left" w:pos="8190"/>
        </w:tabs>
        <w:jc w:val="left"/>
        <w:rPr>
          <w:rStyle w:val="Hyperlink"/>
          <w:rFonts w:ascii="微软雅黑" w:eastAsia="微软雅黑" w:hAnsi="微软雅黑"/>
          <w:sz w:val="18"/>
          <w:szCs w:val="18"/>
          <w:lang w:eastAsia="zh-CN"/>
        </w:rPr>
      </w:pPr>
      <w:r w:rsidRPr="003A2144">
        <w:rPr>
          <w:rFonts w:ascii="微软雅黑" w:eastAsia="微软雅黑" w:hAnsi="微软雅黑" w:hint="eastAsia"/>
          <w:sz w:val="18"/>
          <w:szCs w:val="18"/>
          <w:lang w:eastAsia="zh-CN"/>
        </w:rPr>
        <w:t xml:space="preserve">籍贯 </w:t>
      </w:r>
      <w:r w:rsidR="003C78B6">
        <w:rPr>
          <w:rFonts w:ascii="微软雅黑" w:eastAsia="微软雅黑" w:hAnsi="微软雅黑"/>
          <w:sz w:val="18"/>
          <w:szCs w:val="18"/>
          <w:lang w:eastAsia="zh-CN"/>
        </w:rPr>
        <w:t xml:space="preserve"> </w:t>
      </w:r>
      <w:r w:rsidRPr="003A2144">
        <w:rPr>
          <w:rFonts w:ascii="微软雅黑" w:eastAsia="微软雅黑" w:hAnsi="微软雅黑" w:hint="eastAsia"/>
          <w:sz w:val="18"/>
          <w:szCs w:val="18"/>
          <w:lang w:eastAsia="zh-CN"/>
        </w:rPr>
        <w:t>北京</w:t>
      </w:r>
      <w:r w:rsidR="008A48AD">
        <w:rPr>
          <w:rStyle w:val="Hyperlink"/>
          <w:rFonts w:ascii="微软雅黑" w:eastAsia="微软雅黑" w:hAnsi="微软雅黑"/>
          <w:color w:val="auto"/>
          <w:sz w:val="18"/>
          <w:szCs w:val="18"/>
          <w:u w:val="none"/>
          <w:lang w:eastAsia="zh-CN"/>
        </w:rPr>
        <w:t xml:space="preserve"> </w:t>
      </w:r>
      <w:r w:rsidR="006E3E97">
        <w:rPr>
          <w:rStyle w:val="Hyperlink"/>
          <w:rFonts w:ascii="微软雅黑" w:eastAsia="微软雅黑" w:hAnsi="微软雅黑" w:hint="eastAsia"/>
          <w:color w:val="auto"/>
          <w:sz w:val="18"/>
          <w:szCs w:val="18"/>
          <w:u w:val="none"/>
          <w:lang w:eastAsia="zh-CN"/>
        </w:rPr>
        <w:t>海淀</w:t>
      </w:r>
      <w:r w:rsidR="008A48AD">
        <w:rPr>
          <w:rStyle w:val="Hyperlink"/>
          <w:rFonts w:ascii="微软雅黑" w:eastAsia="微软雅黑" w:hAnsi="微软雅黑"/>
          <w:color w:val="auto"/>
          <w:sz w:val="18"/>
          <w:szCs w:val="18"/>
          <w:u w:val="none"/>
          <w:lang w:eastAsia="zh-CN"/>
        </w:rPr>
        <w:tab/>
      </w:r>
      <w:r w:rsidR="00F64D8C" w:rsidRPr="00F64D8C">
        <w:rPr>
          <w:rStyle w:val="Hyperlink"/>
          <w:rFonts w:ascii="微软雅黑" w:eastAsia="微软雅黑" w:hAnsi="微软雅黑"/>
          <w:color w:val="auto"/>
          <w:sz w:val="2"/>
          <w:szCs w:val="2"/>
          <w:u w:val="none"/>
          <w:lang w:eastAsia="zh-CN"/>
        </w:rPr>
        <w:t xml:space="preserve"> </w:t>
      </w:r>
      <w:r w:rsidR="008A48AD">
        <w:rPr>
          <w:rStyle w:val="Hyperlink"/>
          <w:rFonts w:ascii="微软雅黑" w:eastAsia="微软雅黑" w:hAnsi="微软雅黑" w:hint="eastAsia"/>
          <w:color w:val="auto"/>
          <w:sz w:val="18"/>
          <w:szCs w:val="18"/>
          <w:u w:val="none"/>
          <w:lang w:eastAsia="zh-CN"/>
        </w:rPr>
        <w:t>电话</w:t>
      </w:r>
      <w:r w:rsidR="003C78B6">
        <w:rPr>
          <w:rStyle w:val="Hyperlink"/>
          <w:rFonts w:ascii="微软雅黑" w:eastAsia="微软雅黑" w:hAnsi="微软雅黑" w:hint="eastAsia"/>
          <w:color w:val="auto"/>
          <w:sz w:val="18"/>
          <w:szCs w:val="18"/>
          <w:u w:val="none"/>
          <w:lang w:eastAsia="zh-CN"/>
        </w:rPr>
        <w:t xml:space="preserve"> </w:t>
      </w:r>
      <w:r w:rsidR="00D7243E" w:rsidRPr="00D7243E">
        <w:rPr>
          <w:rStyle w:val="Hyperlink"/>
          <w:rFonts w:ascii="微软雅黑" w:eastAsia="微软雅黑" w:hAnsi="微软雅黑"/>
          <w:color w:val="auto"/>
          <w:sz w:val="2"/>
          <w:szCs w:val="2"/>
          <w:u w:val="none"/>
          <w:lang w:eastAsia="zh-CN"/>
        </w:rPr>
        <w:t xml:space="preserve"> </w:t>
      </w:r>
      <w:r w:rsidR="00BB51CB" w:rsidRPr="00BB51CB">
        <w:rPr>
          <w:rStyle w:val="Hyperlink"/>
          <w:rFonts w:ascii="微软雅黑" w:eastAsia="微软雅黑" w:hAnsi="微软雅黑"/>
          <w:color w:val="auto"/>
          <w:sz w:val="18"/>
          <w:szCs w:val="18"/>
          <w:u w:val="none"/>
          <w:lang w:eastAsia="zh-CN"/>
        </w:rPr>
        <w:t>17801323125</w:t>
      </w:r>
      <w:r w:rsidR="00AF4323">
        <w:rPr>
          <w:rStyle w:val="Hyperlink"/>
          <w:rFonts w:ascii="微软雅黑" w:eastAsia="微软雅黑" w:hAnsi="微软雅黑"/>
          <w:color w:val="auto"/>
          <w:sz w:val="18"/>
          <w:szCs w:val="18"/>
          <w:u w:val="none"/>
          <w:lang w:eastAsia="zh-CN"/>
        </w:rPr>
        <w:tab/>
      </w:r>
      <w:r w:rsidR="00A176EC">
        <w:rPr>
          <w:rStyle w:val="Hyperlink"/>
          <w:rFonts w:ascii="微软雅黑" w:eastAsia="微软雅黑" w:hAnsi="微软雅黑"/>
          <w:color w:val="auto"/>
          <w:sz w:val="18"/>
          <w:szCs w:val="18"/>
          <w:u w:val="none"/>
          <w:lang w:eastAsia="zh-CN"/>
        </w:rPr>
        <w:t>Skype  live:davidjiashuwu</w:t>
      </w:r>
      <w:r w:rsidR="00A176EC" w:rsidRPr="003A2144">
        <w:rPr>
          <w:rFonts w:ascii="微软雅黑" w:eastAsia="微软雅黑" w:hAnsi="微软雅黑"/>
          <w:sz w:val="18"/>
          <w:szCs w:val="18"/>
        </w:rPr>
        <w:t xml:space="preserve"> </w:t>
      </w:r>
      <w:r w:rsidR="00A176EC">
        <w:rPr>
          <w:rFonts w:ascii="微软雅黑" w:eastAsia="微软雅黑" w:hAnsi="微软雅黑"/>
          <w:sz w:val="18"/>
          <w:szCs w:val="18"/>
        </w:rPr>
        <w:tab/>
      </w:r>
      <w:hyperlink r:id="rId10" w:history="1">
        <w:r w:rsidR="00A176EC" w:rsidRPr="00A176EC">
          <w:rPr>
            <w:rStyle w:val="Hyperlink"/>
            <w:rFonts w:ascii="微软雅黑" w:eastAsia="微软雅黑" w:hAnsi="微软雅黑"/>
            <w:color w:val="auto"/>
            <w:sz w:val="18"/>
            <w:szCs w:val="18"/>
            <w:u w:val="none"/>
            <w:lang w:eastAsia="zh-CN"/>
          </w:rPr>
          <w:t>github.com/jiashuwu</w:t>
        </w:r>
      </w:hyperlink>
      <w:r w:rsidR="00A176EC">
        <w:rPr>
          <w:rStyle w:val="Hyperlink"/>
          <w:rFonts w:ascii="微软雅黑" w:eastAsia="微软雅黑" w:hAnsi="微软雅黑"/>
          <w:sz w:val="18"/>
          <w:szCs w:val="18"/>
          <w:lang w:eastAsia="zh-CN"/>
        </w:rPr>
        <w:t xml:space="preserve"> </w:t>
      </w:r>
    </w:p>
    <w:p w14:paraId="5FE0604C" w14:textId="77777777" w:rsidR="00BE0574" w:rsidRPr="00BE0574" w:rsidRDefault="00BE0574" w:rsidP="00D93444">
      <w:pPr>
        <w:pStyle w:val="ContactInfo"/>
        <w:tabs>
          <w:tab w:val="clear" w:pos="9360"/>
          <w:tab w:val="left" w:pos="1890"/>
          <w:tab w:val="left" w:pos="5580"/>
          <w:tab w:val="left" w:pos="8190"/>
        </w:tabs>
        <w:jc w:val="left"/>
        <w:rPr>
          <w:rFonts w:ascii="微软雅黑" w:eastAsia="微软雅黑" w:hAnsi="微软雅黑"/>
          <w:sz w:val="2"/>
          <w:szCs w:val="2"/>
          <w:lang w:eastAsia="zh-CN"/>
        </w:rPr>
      </w:pPr>
    </w:p>
    <w:p w14:paraId="7DAFF186" w14:textId="4F0557D3" w:rsidR="00D20E39" w:rsidRPr="00BD6153" w:rsidRDefault="002D36C2" w:rsidP="00302CCD">
      <w:pPr>
        <w:pStyle w:val="Heading1"/>
        <w:spacing w:before="0" w:after="0"/>
        <w:rPr>
          <w:rFonts w:ascii="微软雅黑" w:eastAsia="微软雅黑" w:hAnsi="微软雅黑"/>
          <w:b w:val="0"/>
          <w:sz w:val="22"/>
          <w:szCs w:val="22"/>
          <w:lang w:eastAsia="zh-CN"/>
        </w:rPr>
      </w:pPr>
      <w:r w:rsidRPr="00BD6153"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教育</w:t>
      </w:r>
      <w:r w:rsidR="002C7970" w:rsidRPr="00BD6153"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背景</w:t>
      </w:r>
    </w:p>
    <w:p w14:paraId="79C47061" w14:textId="427829FB" w:rsidR="00B72E32" w:rsidRPr="00302CCD" w:rsidRDefault="002D733E" w:rsidP="00C4011C">
      <w:pPr>
        <w:tabs>
          <w:tab w:val="clear" w:pos="9360"/>
          <w:tab w:val="left" w:pos="1895"/>
          <w:tab w:val="left" w:pos="3780"/>
          <w:tab w:val="right" w:pos="10512"/>
        </w:tabs>
        <w:spacing w:before="0" w:after="0"/>
        <w:ind w:left="357" w:hanging="357"/>
        <w:rPr>
          <w:rFonts w:ascii="微软雅黑" w:eastAsia="微软雅黑" w:hAnsi="微软雅黑"/>
          <w:sz w:val="18"/>
          <w:szCs w:val="18"/>
          <w:lang w:val="en-AU" w:eastAsia="zh-CN"/>
        </w:rPr>
      </w:pPr>
      <w:r w:rsidRPr="00302CCD">
        <w:rPr>
          <w:rFonts w:ascii="微软雅黑" w:eastAsia="微软雅黑" w:hAnsi="微软雅黑" w:hint="eastAsia"/>
          <w:b/>
          <w:sz w:val="18"/>
          <w:szCs w:val="18"/>
          <w:lang w:eastAsia="zh-CN"/>
        </w:rPr>
        <w:t>墨尔本大学</w:t>
      </w:r>
      <w:r w:rsidR="004A40B4" w:rsidRPr="00302CCD">
        <w:rPr>
          <w:rFonts w:ascii="微软雅黑" w:eastAsia="微软雅黑" w:hAnsi="微软雅黑"/>
          <w:b/>
          <w:sz w:val="18"/>
          <w:szCs w:val="18"/>
          <w:lang w:eastAsia="zh-CN"/>
        </w:rPr>
        <w:tab/>
      </w:r>
      <w:r w:rsidR="000B4EA8" w:rsidRPr="000B4EA8">
        <w:rPr>
          <w:rFonts w:ascii="微软雅黑" w:eastAsia="微软雅黑" w:hAnsi="微软雅黑" w:hint="eastAsia"/>
          <w:bCs/>
          <w:sz w:val="18"/>
          <w:szCs w:val="18"/>
          <w:lang w:eastAsia="zh-CN"/>
        </w:rPr>
        <w:t>信息技术硕士</w:t>
      </w:r>
      <w:r w:rsidR="000B4EA8">
        <w:rPr>
          <w:rFonts w:ascii="微软雅黑" w:eastAsia="微软雅黑" w:hAnsi="微软雅黑"/>
          <w:b/>
          <w:sz w:val="18"/>
          <w:szCs w:val="18"/>
          <w:lang w:eastAsia="zh-CN"/>
        </w:rPr>
        <w:tab/>
      </w:r>
      <w:r w:rsidR="00C94C26" w:rsidRPr="00C94C2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人工智能</w:t>
      </w:r>
      <w:r w:rsidR="00C94C26">
        <w:rPr>
          <w:rFonts w:ascii="微软雅黑" w:eastAsia="微软雅黑" w:hAnsi="微软雅黑"/>
          <w:b/>
          <w:sz w:val="18"/>
          <w:szCs w:val="18"/>
          <w:lang w:eastAsia="zh-CN"/>
        </w:rPr>
        <w:tab/>
      </w:r>
      <w:r w:rsidR="004A40B4" w:rsidRPr="00302CCD">
        <w:rPr>
          <w:rFonts w:ascii="微软雅黑" w:eastAsia="微软雅黑" w:hAnsi="微软雅黑"/>
          <w:sz w:val="18"/>
          <w:szCs w:val="18"/>
          <w:lang w:eastAsia="zh-CN"/>
        </w:rPr>
        <w:t>2019</w:t>
      </w:r>
      <w:r w:rsidR="00BA7497">
        <w:rPr>
          <w:rFonts w:ascii="微软雅黑" w:eastAsia="微软雅黑" w:hAnsi="微软雅黑"/>
          <w:sz w:val="18"/>
          <w:szCs w:val="18"/>
          <w:lang w:eastAsia="zh-CN"/>
        </w:rPr>
        <w:t>.02</w:t>
      </w:r>
      <w:r w:rsidR="004A40B4" w:rsidRPr="00302CCD">
        <w:rPr>
          <w:rFonts w:ascii="微软雅黑" w:eastAsia="微软雅黑" w:hAnsi="微软雅黑"/>
          <w:sz w:val="18"/>
          <w:szCs w:val="18"/>
          <w:lang w:eastAsia="zh-CN"/>
        </w:rPr>
        <w:t xml:space="preserve"> – </w:t>
      </w:r>
      <w:r w:rsidR="004D75C1" w:rsidRPr="00302CCD">
        <w:rPr>
          <w:rFonts w:ascii="微软雅黑" w:eastAsia="微软雅黑" w:hAnsi="微软雅黑" w:hint="eastAsia"/>
          <w:sz w:val="18"/>
          <w:szCs w:val="18"/>
          <w:lang w:eastAsia="zh-CN"/>
        </w:rPr>
        <w:t>2</w:t>
      </w:r>
      <w:r w:rsidR="004D75C1" w:rsidRPr="00302CCD">
        <w:rPr>
          <w:rFonts w:ascii="微软雅黑" w:eastAsia="微软雅黑" w:hAnsi="微软雅黑"/>
          <w:sz w:val="18"/>
          <w:szCs w:val="18"/>
          <w:lang w:eastAsia="zh-CN"/>
        </w:rPr>
        <w:t>020</w:t>
      </w:r>
      <w:r w:rsidR="00C636AB">
        <w:rPr>
          <w:rFonts w:ascii="微软雅黑" w:eastAsia="微软雅黑" w:hAnsi="微软雅黑" w:hint="eastAsia"/>
          <w:sz w:val="18"/>
          <w:szCs w:val="18"/>
          <w:lang w:eastAsia="zh-CN"/>
        </w:rPr>
        <w:t>.</w:t>
      </w:r>
      <w:r w:rsidR="008B5EBA" w:rsidRPr="00302CCD">
        <w:rPr>
          <w:rFonts w:ascii="微软雅黑" w:eastAsia="微软雅黑" w:hAnsi="微软雅黑" w:hint="eastAsia"/>
          <w:sz w:val="18"/>
          <w:szCs w:val="18"/>
          <w:lang w:eastAsia="zh-CN"/>
        </w:rPr>
        <w:t>1</w:t>
      </w:r>
      <w:r w:rsidR="008B5EBA" w:rsidRPr="00302CCD">
        <w:rPr>
          <w:rFonts w:ascii="微软雅黑" w:eastAsia="微软雅黑" w:hAnsi="微软雅黑"/>
          <w:sz w:val="18"/>
          <w:szCs w:val="18"/>
          <w:lang w:eastAsia="zh-CN"/>
        </w:rPr>
        <w:t>2</w:t>
      </w:r>
    </w:p>
    <w:p w14:paraId="21568C71" w14:textId="79CA7B19" w:rsidR="00A864B6" w:rsidRPr="00302CCD" w:rsidRDefault="00870AEB" w:rsidP="004C4D8C">
      <w:pPr>
        <w:tabs>
          <w:tab w:val="clear" w:pos="9360"/>
          <w:tab w:val="left" w:pos="5858"/>
        </w:tabs>
        <w:spacing w:before="0" w:after="0"/>
        <w:ind w:left="357" w:hanging="357"/>
        <w:rPr>
          <w:rFonts w:ascii="微软雅黑" w:eastAsia="微软雅黑" w:hAnsi="微软雅黑"/>
          <w:bCs/>
          <w:sz w:val="18"/>
          <w:szCs w:val="18"/>
          <w:lang w:eastAsia="zh-CN"/>
        </w:rPr>
      </w:pPr>
      <w:r w:rsidRPr="000F257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均分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8</w:t>
      </w:r>
      <w:r w:rsidR="00FD7319">
        <w:rPr>
          <w:rFonts w:ascii="微软雅黑" w:eastAsia="微软雅黑" w:hAnsi="微软雅黑"/>
          <w:bCs/>
          <w:sz w:val="18"/>
          <w:szCs w:val="18"/>
          <w:lang w:eastAsia="zh-CN"/>
        </w:rPr>
        <w:t>8</w:t>
      </w:r>
      <w:r w:rsidR="00C008AD">
        <w:rPr>
          <w:rFonts w:ascii="微软雅黑" w:eastAsia="微软雅黑" w:hAnsi="微软雅黑"/>
          <w:bCs/>
          <w:sz w:val="18"/>
          <w:szCs w:val="18"/>
          <w:lang w:eastAsia="zh-CN"/>
        </w:rPr>
        <w:t>.</w:t>
      </w:r>
      <w:r w:rsidR="00533B72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1   </w:t>
      </w:r>
      <w:r w:rsidR="002E720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专业</w:t>
      </w:r>
      <w:r w:rsidR="008B5EBA" w:rsidRPr="00302CCD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前2%</w:t>
      </w:r>
      <w:r w:rsidR="00234394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  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全科First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Class Honour</w:t>
      </w:r>
      <w:r w:rsidR="007D6784">
        <w:rPr>
          <w:rFonts w:ascii="微软雅黑" w:eastAsia="微软雅黑" w:hAnsi="微软雅黑"/>
          <w:bCs/>
          <w:sz w:val="18"/>
          <w:szCs w:val="18"/>
          <w:lang w:eastAsia="zh-CN"/>
        </w:rPr>
        <w:t>s</w:t>
      </w:r>
      <w:r w:rsidR="004C4D8C">
        <w:rPr>
          <w:rFonts w:ascii="微软雅黑" w:eastAsia="微软雅黑" w:hAnsi="微软雅黑"/>
          <w:bCs/>
          <w:sz w:val="18"/>
          <w:szCs w:val="18"/>
          <w:lang w:eastAsia="zh-CN"/>
        </w:rPr>
        <w:tab/>
      </w:r>
      <w:r w:rsidR="004C4D8C" w:rsidRPr="00302CCD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入选</w:t>
      </w:r>
      <w:r w:rsidR="004C4D8C">
        <w:rPr>
          <w:rFonts w:ascii="微软雅黑" w:eastAsia="微软雅黑" w:hAnsi="微软雅黑" w:hint="eastAsia"/>
          <w:bCs/>
          <w:sz w:val="18"/>
          <w:szCs w:val="18"/>
          <w:lang w:eastAsia="zh-CN"/>
        </w:rPr>
        <w:t>2</w:t>
      </w:r>
      <w:r w:rsidR="004C4D8C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019 </w:t>
      </w:r>
      <w:r w:rsidR="004C4D8C" w:rsidRPr="00302CCD">
        <w:rPr>
          <w:rFonts w:ascii="微软雅黑" w:eastAsia="微软雅黑" w:hAnsi="微软雅黑" w:cs="Times New Roman"/>
          <w:bCs/>
          <w:sz w:val="18"/>
          <w:szCs w:val="18"/>
          <w:lang w:eastAsia="zh-CN"/>
        </w:rPr>
        <w:t>Dean</w:t>
      </w:r>
      <w:r w:rsidR="004C4D8C" w:rsidRPr="007D6784">
        <w:rPr>
          <w:rFonts w:ascii="Tisa Offc Serif Pro" w:eastAsia="微软雅黑" w:hAnsi="Tisa Offc Serif Pro" w:cs="Times New Roman"/>
          <w:bCs/>
          <w:sz w:val="18"/>
          <w:szCs w:val="18"/>
          <w:lang w:eastAsia="zh-CN"/>
        </w:rPr>
        <w:t>’</w:t>
      </w:r>
      <w:r w:rsidR="004C4D8C" w:rsidRPr="00302CCD">
        <w:rPr>
          <w:rFonts w:ascii="微软雅黑" w:eastAsia="微软雅黑" w:hAnsi="微软雅黑" w:cs="Times New Roman"/>
          <w:bCs/>
          <w:sz w:val="18"/>
          <w:szCs w:val="18"/>
          <w:lang w:eastAsia="zh-CN"/>
        </w:rPr>
        <w:t xml:space="preserve">s </w:t>
      </w:r>
      <w:r w:rsidR="004C4D8C">
        <w:rPr>
          <w:rFonts w:ascii="微软雅黑" w:eastAsia="微软雅黑" w:hAnsi="微软雅黑" w:cs="Times New Roman"/>
          <w:bCs/>
          <w:sz w:val="18"/>
          <w:szCs w:val="18"/>
          <w:lang w:eastAsia="zh-CN"/>
        </w:rPr>
        <w:t xml:space="preserve">Honours </w:t>
      </w:r>
      <w:r w:rsidR="004C4D8C" w:rsidRPr="00302CCD">
        <w:rPr>
          <w:rFonts w:ascii="微软雅黑" w:eastAsia="微软雅黑" w:hAnsi="微软雅黑" w:cs="Times New Roman"/>
          <w:bCs/>
          <w:sz w:val="18"/>
          <w:szCs w:val="18"/>
          <w:lang w:eastAsia="zh-CN"/>
        </w:rPr>
        <w:t>List</w:t>
      </w:r>
    </w:p>
    <w:p w14:paraId="61D1A481" w14:textId="7774BC23" w:rsidR="00EB38E5" w:rsidRPr="00302CCD" w:rsidRDefault="0017408D" w:rsidP="00C4011C">
      <w:pPr>
        <w:tabs>
          <w:tab w:val="clear" w:pos="9360"/>
          <w:tab w:val="left" w:pos="1890"/>
          <w:tab w:val="left" w:pos="3780"/>
          <w:tab w:val="right" w:pos="10512"/>
        </w:tabs>
        <w:spacing w:before="0" w:after="0"/>
        <w:ind w:left="360" w:hanging="360"/>
        <w:rPr>
          <w:rFonts w:ascii="微软雅黑" w:eastAsia="微软雅黑" w:hAnsi="微软雅黑"/>
          <w:sz w:val="18"/>
          <w:szCs w:val="18"/>
          <w:lang w:eastAsia="zh-CN"/>
        </w:rPr>
      </w:pPr>
      <w:r w:rsidRPr="00302CCD">
        <w:rPr>
          <w:rFonts w:ascii="微软雅黑" w:eastAsia="微软雅黑" w:hAnsi="微软雅黑" w:hint="eastAsia"/>
          <w:b/>
          <w:sz w:val="18"/>
          <w:szCs w:val="18"/>
          <w:lang w:eastAsia="zh-CN"/>
        </w:rPr>
        <w:t>悉尼大学</w:t>
      </w:r>
      <w:r w:rsidR="00D843BA" w:rsidRPr="00302CCD">
        <w:rPr>
          <w:rFonts w:ascii="微软雅黑" w:eastAsia="微软雅黑" w:hAnsi="微软雅黑"/>
          <w:b/>
          <w:sz w:val="18"/>
          <w:szCs w:val="18"/>
          <w:lang w:eastAsia="zh-CN"/>
        </w:rPr>
        <w:tab/>
      </w:r>
      <w:r w:rsidR="00D623FC" w:rsidRPr="00D623FC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理科学士</w:t>
      </w:r>
      <w:r w:rsidR="00D623FC">
        <w:rPr>
          <w:rFonts w:ascii="微软雅黑" w:eastAsia="微软雅黑" w:hAnsi="微软雅黑"/>
          <w:b/>
          <w:sz w:val="18"/>
          <w:szCs w:val="18"/>
          <w:lang w:eastAsia="zh-CN"/>
        </w:rPr>
        <w:tab/>
      </w:r>
      <w:r w:rsidR="00F632B2" w:rsidRPr="007855C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计算机科学</w:t>
      </w:r>
      <w:r w:rsidR="00D47C40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     </w:t>
      </w:r>
      <w:r w:rsidR="00F632B2" w:rsidRPr="007855C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金融数学与统计学</w:t>
      </w:r>
      <w:r w:rsidR="00D47C40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     </w:t>
      </w:r>
      <w:r w:rsidR="00F632B2" w:rsidRPr="007855C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双专业</w:t>
      </w:r>
      <w:r w:rsidR="00F632B2">
        <w:rPr>
          <w:rFonts w:ascii="微软雅黑" w:eastAsia="微软雅黑" w:hAnsi="微软雅黑"/>
          <w:b/>
          <w:sz w:val="18"/>
          <w:szCs w:val="18"/>
          <w:lang w:eastAsia="zh-CN"/>
        </w:rPr>
        <w:tab/>
      </w:r>
      <w:r w:rsidR="00D843BA" w:rsidRPr="00302CCD">
        <w:rPr>
          <w:rFonts w:ascii="微软雅黑" w:eastAsia="微软雅黑" w:hAnsi="微软雅黑"/>
          <w:bCs/>
          <w:sz w:val="18"/>
          <w:szCs w:val="18"/>
          <w:lang w:eastAsia="zh-CN"/>
        </w:rPr>
        <w:t>2016</w:t>
      </w:r>
      <w:r w:rsidR="00BA7497">
        <w:rPr>
          <w:rFonts w:ascii="微软雅黑" w:eastAsia="微软雅黑" w:hAnsi="微软雅黑"/>
          <w:bCs/>
          <w:sz w:val="18"/>
          <w:szCs w:val="18"/>
          <w:lang w:eastAsia="zh-CN"/>
        </w:rPr>
        <w:t>.02</w:t>
      </w:r>
      <w:r w:rsidR="00D843BA" w:rsidRPr="00302CCD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</w:t>
      </w:r>
      <w:r w:rsidR="0006513C" w:rsidRPr="00302CCD">
        <w:rPr>
          <w:rFonts w:ascii="微软雅黑" w:eastAsia="微软雅黑" w:hAnsi="微软雅黑"/>
          <w:sz w:val="18"/>
          <w:szCs w:val="18"/>
          <w:lang w:eastAsia="zh-CN"/>
        </w:rPr>
        <w:t>–</w:t>
      </w:r>
      <w:r w:rsidR="00D843BA" w:rsidRPr="00302CCD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2018</w:t>
      </w:r>
      <w:r w:rsidR="00BA7497">
        <w:rPr>
          <w:rFonts w:ascii="微软雅黑" w:eastAsia="微软雅黑" w:hAnsi="微软雅黑"/>
          <w:bCs/>
          <w:sz w:val="18"/>
          <w:szCs w:val="18"/>
          <w:lang w:eastAsia="zh-CN"/>
        </w:rPr>
        <w:t>.12</w:t>
      </w:r>
    </w:p>
    <w:p w14:paraId="06F51E9B" w14:textId="4D95E0BF" w:rsidR="00183D02" w:rsidRPr="00302CCD" w:rsidRDefault="005310B1" w:rsidP="009041C0">
      <w:pPr>
        <w:tabs>
          <w:tab w:val="clear" w:pos="9360"/>
          <w:tab w:val="left" w:pos="5850"/>
        </w:tabs>
        <w:spacing w:before="0" w:after="0"/>
        <w:ind w:left="360" w:hanging="360"/>
        <w:rPr>
          <w:rFonts w:ascii="微软雅黑" w:eastAsia="微软雅黑" w:hAnsi="微软雅黑"/>
          <w:sz w:val="18"/>
          <w:szCs w:val="18"/>
          <w:lang w:eastAsia="zh-CN"/>
        </w:rPr>
      </w:pPr>
      <w:r w:rsidRPr="000F2576">
        <w:rPr>
          <w:rFonts w:ascii="微软雅黑" w:eastAsia="微软雅黑" w:hAnsi="微软雅黑" w:hint="eastAsia"/>
          <w:bCs/>
          <w:noProof/>
          <w:sz w:val="18"/>
          <w:szCs w:val="18"/>
          <w:lang w:eastAsia="zh-CN"/>
        </w:rPr>
        <w:t>均分</w:t>
      </w:r>
      <w:r w:rsidR="00497851" w:rsidRPr="0001614A">
        <w:rPr>
          <w:rFonts w:ascii="微软雅黑" w:eastAsia="微软雅黑" w:hAnsi="微软雅黑"/>
          <w:b/>
          <w:sz w:val="18"/>
          <w:szCs w:val="18"/>
          <w:lang w:eastAsia="zh-CN"/>
        </w:rPr>
        <w:t xml:space="preserve"> </w:t>
      </w:r>
      <w:r w:rsidR="005E0517" w:rsidRPr="00302CCD">
        <w:rPr>
          <w:rFonts w:ascii="微软雅黑" w:eastAsia="微软雅黑" w:hAnsi="微软雅黑"/>
          <w:bCs/>
          <w:sz w:val="18"/>
          <w:szCs w:val="18"/>
          <w:lang w:eastAsia="zh-CN"/>
        </w:rPr>
        <w:t>86.</w:t>
      </w:r>
      <w:r w:rsidR="00FD7319">
        <w:rPr>
          <w:rFonts w:ascii="微软雅黑" w:eastAsia="微软雅黑" w:hAnsi="微软雅黑"/>
          <w:bCs/>
          <w:sz w:val="18"/>
          <w:szCs w:val="18"/>
          <w:lang w:eastAsia="zh-CN"/>
        </w:rPr>
        <w:t>5</w:t>
      </w:r>
      <w:r w:rsidR="00533B72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  </w:t>
      </w:r>
      <w:r w:rsidR="002E720F">
        <w:rPr>
          <w:rFonts w:ascii="微软雅黑" w:eastAsia="微软雅黑" w:hAnsi="微软雅黑" w:hint="eastAsia"/>
          <w:sz w:val="18"/>
          <w:szCs w:val="18"/>
          <w:lang w:eastAsia="zh-CN"/>
        </w:rPr>
        <w:t>专业</w:t>
      </w:r>
      <w:r w:rsidR="008A6378" w:rsidRPr="00302CCD">
        <w:rPr>
          <w:rFonts w:ascii="微软雅黑" w:eastAsia="微软雅黑" w:hAnsi="微软雅黑" w:hint="eastAsia"/>
          <w:sz w:val="18"/>
          <w:szCs w:val="18"/>
          <w:lang w:eastAsia="zh-CN"/>
        </w:rPr>
        <w:t>前</w:t>
      </w:r>
      <w:r w:rsidR="008B5EBA" w:rsidRPr="00302CCD">
        <w:rPr>
          <w:rFonts w:ascii="微软雅黑" w:eastAsia="微软雅黑" w:hAnsi="微软雅黑"/>
          <w:sz w:val="18"/>
          <w:szCs w:val="18"/>
          <w:lang w:eastAsia="zh-CN"/>
        </w:rPr>
        <w:t>2</w:t>
      </w:r>
      <w:r w:rsidR="008A6378" w:rsidRPr="00302CCD">
        <w:rPr>
          <w:rFonts w:ascii="微软雅黑" w:eastAsia="微软雅黑" w:hAnsi="微软雅黑" w:hint="eastAsia"/>
          <w:sz w:val="18"/>
          <w:szCs w:val="18"/>
          <w:lang w:eastAsia="zh-CN"/>
        </w:rPr>
        <w:t>%</w:t>
      </w:r>
      <w:r w:rsidR="00234394">
        <w:rPr>
          <w:rFonts w:ascii="微软雅黑" w:eastAsia="微软雅黑" w:hAnsi="微软雅黑"/>
          <w:sz w:val="18"/>
          <w:szCs w:val="18"/>
          <w:lang w:eastAsia="zh-CN"/>
        </w:rPr>
        <w:t xml:space="preserve">   </w:t>
      </w:r>
      <w:r w:rsidR="00FD7319">
        <w:rPr>
          <w:rFonts w:ascii="微软雅黑" w:eastAsia="微软雅黑" w:hAnsi="微软雅黑" w:hint="eastAsia"/>
          <w:sz w:val="18"/>
          <w:szCs w:val="18"/>
          <w:lang w:eastAsia="zh-CN"/>
        </w:rPr>
        <w:t>计算机科学均分8</w:t>
      </w:r>
      <w:r w:rsidR="00FD7319">
        <w:rPr>
          <w:rFonts w:ascii="微软雅黑" w:eastAsia="微软雅黑" w:hAnsi="微软雅黑"/>
          <w:sz w:val="18"/>
          <w:szCs w:val="18"/>
          <w:lang w:eastAsia="zh-CN"/>
        </w:rPr>
        <w:t xml:space="preserve">5   </w:t>
      </w:r>
      <w:r w:rsidR="00FD7319">
        <w:rPr>
          <w:rFonts w:ascii="微软雅黑" w:eastAsia="微软雅黑" w:hAnsi="微软雅黑" w:hint="eastAsia"/>
          <w:sz w:val="18"/>
          <w:szCs w:val="18"/>
          <w:lang w:eastAsia="zh-CN"/>
        </w:rPr>
        <w:t>金融数学与统计学均分8</w:t>
      </w:r>
      <w:r w:rsidR="00FD7319">
        <w:rPr>
          <w:rFonts w:ascii="微软雅黑" w:eastAsia="微软雅黑" w:hAnsi="微软雅黑"/>
          <w:sz w:val="18"/>
          <w:szCs w:val="18"/>
          <w:lang w:eastAsia="zh-CN"/>
        </w:rPr>
        <w:t>8</w:t>
      </w:r>
      <w:r w:rsidR="009041C0">
        <w:rPr>
          <w:rFonts w:ascii="微软雅黑" w:eastAsia="微软雅黑" w:hAnsi="微软雅黑"/>
          <w:sz w:val="18"/>
          <w:szCs w:val="18"/>
          <w:lang w:eastAsia="zh-CN"/>
        </w:rPr>
        <w:tab/>
      </w:r>
      <w:r w:rsidR="009041C0">
        <w:rPr>
          <w:rFonts w:ascii="微软雅黑" w:eastAsia="微软雅黑" w:hAnsi="微软雅黑" w:hint="eastAsia"/>
          <w:sz w:val="18"/>
          <w:szCs w:val="18"/>
          <w:lang w:eastAsia="zh-CN"/>
        </w:rPr>
        <w:t>入选</w:t>
      </w:r>
      <w:r w:rsidR="009041C0" w:rsidRPr="00302CCD">
        <w:rPr>
          <w:rFonts w:ascii="微软雅黑" w:eastAsia="微软雅黑" w:hAnsi="微软雅黑"/>
          <w:sz w:val="18"/>
          <w:szCs w:val="18"/>
          <w:lang w:val="en-AU" w:eastAsia="zh-CN"/>
        </w:rPr>
        <w:t>2017</w:t>
      </w:r>
      <w:r w:rsidR="00115379">
        <w:rPr>
          <w:rFonts w:ascii="微软雅黑" w:eastAsia="微软雅黑" w:hAnsi="微软雅黑" w:hint="eastAsia"/>
          <w:sz w:val="18"/>
          <w:szCs w:val="18"/>
          <w:lang w:val="en-AU" w:eastAsia="zh-CN"/>
        </w:rPr>
        <w:t xml:space="preserve"> &amp;</w:t>
      </w:r>
      <w:r w:rsidR="00115379">
        <w:rPr>
          <w:rFonts w:ascii="微软雅黑" w:eastAsia="微软雅黑" w:hAnsi="微软雅黑"/>
          <w:sz w:val="18"/>
          <w:szCs w:val="18"/>
          <w:lang w:val="en-AU" w:eastAsia="zh-CN"/>
        </w:rPr>
        <w:t xml:space="preserve"> </w:t>
      </w:r>
      <w:r w:rsidR="009041C0" w:rsidRPr="00302CCD">
        <w:rPr>
          <w:rFonts w:ascii="微软雅黑" w:eastAsia="微软雅黑" w:hAnsi="微软雅黑"/>
          <w:sz w:val="18"/>
          <w:szCs w:val="18"/>
          <w:lang w:val="en-AU" w:eastAsia="zh-CN"/>
        </w:rPr>
        <w:t>2018 Dean</w:t>
      </w:r>
      <w:r w:rsidR="009041C0" w:rsidRPr="00B67945">
        <w:rPr>
          <w:rFonts w:ascii="Tisa Offc Serif Pro" w:eastAsia="微软雅黑" w:hAnsi="Tisa Offc Serif Pro"/>
          <w:sz w:val="18"/>
          <w:szCs w:val="18"/>
          <w:lang w:val="en-AU" w:eastAsia="zh-CN"/>
        </w:rPr>
        <w:t>’</w:t>
      </w:r>
      <w:r w:rsidR="009041C0" w:rsidRPr="00302CCD">
        <w:rPr>
          <w:rFonts w:ascii="微软雅黑" w:eastAsia="微软雅黑" w:hAnsi="微软雅黑"/>
          <w:sz w:val="18"/>
          <w:szCs w:val="18"/>
          <w:lang w:val="en-AU" w:eastAsia="zh-CN"/>
        </w:rPr>
        <w:t xml:space="preserve">s </w:t>
      </w:r>
      <w:r w:rsidR="009041C0">
        <w:rPr>
          <w:rFonts w:ascii="微软雅黑" w:eastAsia="微软雅黑" w:hAnsi="微软雅黑"/>
          <w:sz w:val="18"/>
          <w:szCs w:val="18"/>
          <w:lang w:val="en-AU" w:eastAsia="zh-CN"/>
        </w:rPr>
        <w:t xml:space="preserve">Honours </w:t>
      </w:r>
      <w:r w:rsidR="009041C0" w:rsidRPr="00302CCD">
        <w:rPr>
          <w:rFonts w:ascii="微软雅黑" w:eastAsia="微软雅黑" w:hAnsi="微软雅黑"/>
          <w:sz w:val="18"/>
          <w:szCs w:val="18"/>
          <w:lang w:val="en-AU" w:eastAsia="zh-CN"/>
        </w:rPr>
        <w:t>List</w:t>
      </w:r>
    </w:p>
    <w:p w14:paraId="3CFB2791" w14:textId="5CB943F8" w:rsidR="009F549B" w:rsidRPr="00302CCD" w:rsidRDefault="009F549B" w:rsidP="00C4011C">
      <w:pPr>
        <w:tabs>
          <w:tab w:val="clear" w:pos="9360"/>
          <w:tab w:val="left" w:pos="1900"/>
          <w:tab w:val="right" w:pos="10512"/>
        </w:tabs>
        <w:spacing w:before="0" w:after="0"/>
        <w:rPr>
          <w:rFonts w:ascii="微软雅黑" w:eastAsia="微软雅黑" w:hAnsi="微软雅黑"/>
          <w:b/>
          <w:bCs/>
          <w:sz w:val="18"/>
          <w:szCs w:val="18"/>
          <w:lang w:eastAsia="zh-CN"/>
        </w:rPr>
      </w:pPr>
      <w:r w:rsidRPr="00302CCD">
        <w:rPr>
          <w:rFonts w:ascii="微软雅黑" w:eastAsia="微软雅黑" w:hAnsi="微软雅黑" w:hint="eastAsia"/>
          <w:b/>
          <w:bCs/>
          <w:sz w:val="18"/>
          <w:szCs w:val="18"/>
          <w:lang w:eastAsia="zh-CN"/>
        </w:rPr>
        <w:t>北京理工大学</w:t>
      </w:r>
      <w:r w:rsidRPr="00302CCD">
        <w:rPr>
          <w:rFonts w:ascii="微软雅黑" w:eastAsia="微软雅黑" w:hAnsi="微软雅黑"/>
          <w:b/>
          <w:bCs/>
          <w:sz w:val="18"/>
          <w:szCs w:val="18"/>
          <w:lang w:eastAsia="zh-CN"/>
        </w:rPr>
        <w:tab/>
      </w:r>
      <w:r w:rsidR="00C34776" w:rsidRPr="00C34776">
        <w:rPr>
          <w:rFonts w:ascii="微软雅黑" w:eastAsia="微软雅黑" w:hAnsi="微软雅黑" w:hint="eastAsia"/>
          <w:sz w:val="18"/>
          <w:szCs w:val="18"/>
          <w:lang w:eastAsia="zh-CN"/>
        </w:rPr>
        <w:t>软件工程</w:t>
      </w:r>
      <w:r w:rsidR="00C34776">
        <w:rPr>
          <w:rFonts w:ascii="微软雅黑" w:eastAsia="微软雅黑" w:hAnsi="微软雅黑"/>
          <w:b/>
          <w:bCs/>
          <w:sz w:val="18"/>
          <w:szCs w:val="18"/>
          <w:lang w:eastAsia="zh-CN"/>
        </w:rPr>
        <w:tab/>
      </w:r>
      <w:r w:rsidRPr="00302CCD">
        <w:rPr>
          <w:rFonts w:ascii="微软雅黑" w:eastAsia="微软雅黑" w:hAnsi="微软雅黑"/>
          <w:sz w:val="18"/>
          <w:szCs w:val="18"/>
          <w:lang w:eastAsia="zh-CN"/>
        </w:rPr>
        <w:t>2015</w:t>
      </w:r>
      <w:r w:rsidR="00BA7497">
        <w:rPr>
          <w:rFonts w:ascii="微软雅黑" w:eastAsia="微软雅黑" w:hAnsi="微软雅黑"/>
          <w:sz w:val="18"/>
          <w:szCs w:val="18"/>
          <w:lang w:eastAsia="zh-CN"/>
        </w:rPr>
        <w:t>.08</w:t>
      </w:r>
      <w:r w:rsidRPr="00302CCD">
        <w:rPr>
          <w:rFonts w:ascii="微软雅黑" w:eastAsia="微软雅黑" w:hAnsi="微软雅黑"/>
          <w:sz w:val="18"/>
          <w:szCs w:val="18"/>
          <w:lang w:eastAsia="zh-CN"/>
        </w:rPr>
        <w:t xml:space="preserve"> </w:t>
      </w:r>
      <w:r w:rsidR="00BA7497">
        <w:rPr>
          <w:rFonts w:ascii="微软雅黑" w:eastAsia="微软雅黑" w:hAnsi="微软雅黑"/>
          <w:sz w:val="18"/>
          <w:szCs w:val="18"/>
          <w:lang w:eastAsia="zh-CN"/>
        </w:rPr>
        <w:t>–</w:t>
      </w:r>
      <w:r w:rsidRPr="00302CCD">
        <w:rPr>
          <w:rFonts w:ascii="微软雅黑" w:eastAsia="微软雅黑" w:hAnsi="微软雅黑"/>
          <w:sz w:val="18"/>
          <w:szCs w:val="18"/>
          <w:lang w:eastAsia="zh-CN"/>
        </w:rPr>
        <w:t xml:space="preserve"> 2016</w:t>
      </w:r>
      <w:r w:rsidR="00BA7497">
        <w:rPr>
          <w:rFonts w:ascii="微软雅黑" w:eastAsia="微软雅黑" w:hAnsi="微软雅黑"/>
          <w:sz w:val="18"/>
          <w:szCs w:val="18"/>
          <w:lang w:eastAsia="zh-CN"/>
        </w:rPr>
        <w:t>.01</w:t>
      </w:r>
    </w:p>
    <w:p w14:paraId="08F49316" w14:textId="4C83A58A" w:rsidR="00302CCD" w:rsidRDefault="009F549B" w:rsidP="00302CCD">
      <w:pPr>
        <w:spacing w:before="0" w:after="0"/>
        <w:rPr>
          <w:rFonts w:ascii="微软雅黑" w:eastAsia="微软雅黑" w:hAnsi="微软雅黑"/>
          <w:sz w:val="18"/>
          <w:szCs w:val="18"/>
          <w:lang w:eastAsia="zh-CN"/>
        </w:rPr>
      </w:pPr>
      <w:r w:rsidRPr="00302CCD">
        <w:rPr>
          <w:rFonts w:ascii="微软雅黑" w:eastAsia="微软雅黑" w:hAnsi="微软雅黑" w:hint="eastAsia"/>
          <w:sz w:val="18"/>
          <w:szCs w:val="18"/>
          <w:lang w:eastAsia="zh-CN"/>
        </w:rPr>
        <w:t>软件工程</w:t>
      </w:r>
      <w:r w:rsidR="005F0D53">
        <w:rPr>
          <w:rFonts w:ascii="微软雅黑" w:eastAsia="微软雅黑" w:hAnsi="微软雅黑" w:hint="eastAsia"/>
          <w:sz w:val="18"/>
          <w:szCs w:val="18"/>
          <w:lang w:eastAsia="zh-CN"/>
        </w:rPr>
        <w:t xml:space="preserve">专业 </w:t>
      </w:r>
      <w:r w:rsidR="005F0D53">
        <w:rPr>
          <w:rFonts w:ascii="微软雅黑" w:eastAsia="微软雅黑" w:hAnsi="微软雅黑"/>
          <w:sz w:val="18"/>
          <w:szCs w:val="18"/>
          <w:lang w:eastAsia="zh-CN"/>
        </w:rPr>
        <w:t xml:space="preserve">  </w:t>
      </w:r>
      <w:r w:rsidRPr="00302CCD">
        <w:rPr>
          <w:rFonts w:ascii="微软雅黑" w:eastAsia="微软雅黑" w:hAnsi="微软雅黑"/>
          <w:sz w:val="18"/>
          <w:szCs w:val="18"/>
          <w:lang w:eastAsia="zh-CN"/>
        </w:rPr>
        <w:t>2016</w:t>
      </w:r>
      <w:r w:rsidRPr="00302CCD">
        <w:rPr>
          <w:rFonts w:ascii="微软雅黑" w:eastAsia="微软雅黑" w:hAnsi="微软雅黑" w:hint="eastAsia"/>
          <w:sz w:val="18"/>
          <w:szCs w:val="18"/>
          <w:lang w:eastAsia="zh-CN"/>
        </w:rPr>
        <w:t>年转学至悉尼大学就读</w:t>
      </w:r>
    </w:p>
    <w:p w14:paraId="4DD46E6F" w14:textId="77777777" w:rsidR="00974B40" w:rsidRPr="00BE0574" w:rsidRDefault="00974B40" w:rsidP="00974B40">
      <w:pPr>
        <w:spacing w:before="0" w:after="0"/>
        <w:rPr>
          <w:rFonts w:ascii="微软雅黑" w:eastAsia="微软雅黑" w:hAnsi="微软雅黑"/>
          <w:sz w:val="2"/>
          <w:szCs w:val="2"/>
          <w:lang w:eastAsia="zh-CN"/>
        </w:rPr>
      </w:pPr>
    </w:p>
    <w:p w14:paraId="4EAF1F55" w14:textId="71389945" w:rsidR="00B41FB0" w:rsidRPr="00BD6153" w:rsidRDefault="00B41FB0" w:rsidP="00B41FB0">
      <w:pPr>
        <w:pStyle w:val="Heading1"/>
        <w:spacing w:before="0" w:after="0"/>
        <w:rPr>
          <w:rFonts w:ascii="微软雅黑" w:eastAsia="微软雅黑" w:hAnsi="微软雅黑"/>
          <w:b w:val="0"/>
          <w:sz w:val="22"/>
          <w:szCs w:val="22"/>
          <w:lang w:eastAsia="zh-CN"/>
        </w:rPr>
      </w:pPr>
      <w:r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获奖经历</w:t>
      </w:r>
    </w:p>
    <w:p w14:paraId="2785AF9F" w14:textId="46846A9B" w:rsidR="00B41FB0" w:rsidRDefault="00974B40" w:rsidP="00982A0E">
      <w:pPr>
        <w:tabs>
          <w:tab w:val="clear" w:pos="9360"/>
          <w:tab w:val="left" w:pos="953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 w:rsidRPr="00974B40">
        <w:rPr>
          <w:rFonts w:ascii="微软雅黑" w:eastAsia="微软雅黑" w:hAnsi="微软雅黑" w:hint="eastAsia"/>
          <w:bCs/>
          <w:sz w:val="18"/>
          <w:szCs w:val="18"/>
          <w:lang w:eastAsia="zh-CN"/>
        </w:rPr>
        <w:t>2</w:t>
      </w:r>
      <w:r w:rsidRPr="00974B40">
        <w:rPr>
          <w:rFonts w:ascii="微软雅黑" w:eastAsia="微软雅黑" w:hAnsi="微软雅黑"/>
          <w:bCs/>
          <w:sz w:val="18"/>
          <w:szCs w:val="18"/>
          <w:lang w:eastAsia="zh-CN"/>
        </w:rPr>
        <w:t>019</w:t>
      </w:r>
      <w:r w:rsidR="00982A0E">
        <w:rPr>
          <w:rFonts w:ascii="微软雅黑" w:eastAsia="微软雅黑" w:hAnsi="微软雅黑"/>
          <w:bCs/>
          <w:sz w:val="18"/>
          <w:szCs w:val="18"/>
          <w:lang w:eastAsia="zh-CN"/>
        </w:rPr>
        <w:tab/>
        <w:t>Dean</w:t>
      </w:r>
      <w:r w:rsidR="00982A0E" w:rsidRPr="00982A0E">
        <w:rPr>
          <w:rFonts w:ascii="Times New Roman" w:eastAsia="华文仿宋" w:hAnsi="Times New Roman" w:cs="Times New Roman"/>
          <w:bCs/>
          <w:sz w:val="18"/>
          <w:szCs w:val="18"/>
          <w:lang w:eastAsia="zh-CN"/>
        </w:rPr>
        <w:t>’</w:t>
      </w:r>
      <w:r w:rsidR="00982A0E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s Honours List   </w:t>
      </w:r>
      <w:r w:rsidR="00982A0E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墨尔本大学工程系</w:t>
      </w:r>
    </w:p>
    <w:p w14:paraId="60FAA26F" w14:textId="2046DA65" w:rsidR="00982A0E" w:rsidRDefault="00982A0E" w:rsidP="00982A0E">
      <w:pPr>
        <w:tabs>
          <w:tab w:val="clear" w:pos="9360"/>
          <w:tab w:val="left" w:pos="953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/>
          <w:bCs/>
          <w:sz w:val="18"/>
          <w:szCs w:val="18"/>
          <w:lang w:eastAsia="zh-CN"/>
        </w:rPr>
        <w:t>2018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ab/>
        <w:t>Dean</w:t>
      </w:r>
      <w:r w:rsidRPr="00982A0E">
        <w:rPr>
          <w:rFonts w:ascii="Times New Roman" w:eastAsia="华文仿宋" w:hAnsi="Times New Roman" w:cs="Times New Roman"/>
          <w:bCs/>
          <w:sz w:val="18"/>
          <w:szCs w:val="18"/>
          <w:lang w:eastAsia="zh-CN"/>
        </w:rPr>
        <w:t>’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s List of Excellence in Academic Performance   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悉尼大学理学系</w:t>
      </w:r>
    </w:p>
    <w:p w14:paraId="59352ADC" w14:textId="7CFDF023" w:rsidR="00982A0E" w:rsidRPr="00974B40" w:rsidRDefault="00982A0E" w:rsidP="00982A0E">
      <w:pPr>
        <w:tabs>
          <w:tab w:val="clear" w:pos="9360"/>
          <w:tab w:val="left" w:pos="953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/>
          <w:bCs/>
          <w:sz w:val="18"/>
          <w:szCs w:val="18"/>
          <w:lang w:eastAsia="zh-CN"/>
        </w:rPr>
        <w:t>2017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ab/>
        <w:t>Dean</w:t>
      </w:r>
      <w:r w:rsidRPr="00982A0E">
        <w:rPr>
          <w:rFonts w:ascii="Times New Roman" w:eastAsia="华文仿宋" w:hAnsi="Times New Roman" w:cs="Times New Roman"/>
          <w:bCs/>
          <w:sz w:val="18"/>
          <w:szCs w:val="18"/>
          <w:lang w:eastAsia="zh-CN"/>
        </w:rPr>
        <w:t>’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s List of Excellence in Academic Performance   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悉尼大学理学系</w:t>
      </w:r>
    </w:p>
    <w:p w14:paraId="1E5B2488" w14:textId="77777777" w:rsidR="00BE0574" w:rsidRPr="00BE0574" w:rsidRDefault="00BE0574" w:rsidP="00302CCD">
      <w:pPr>
        <w:spacing w:before="0" w:after="0"/>
        <w:rPr>
          <w:rFonts w:ascii="微软雅黑" w:eastAsia="微软雅黑" w:hAnsi="微软雅黑"/>
          <w:sz w:val="2"/>
          <w:szCs w:val="2"/>
          <w:lang w:eastAsia="zh-CN"/>
        </w:rPr>
      </w:pPr>
    </w:p>
    <w:p w14:paraId="03CB1C18" w14:textId="4443F056" w:rsidR="008B2709" w:rsidRPr="00BD6153" w:rsidRDefault="00CC35EC" w:rsidP="00302CCD">
      <w:pPr>
        <w:pStyle w:val="Heading1"/>
        <w:spacing w:before="0" w:after="0"/>
        <w:rPr>
          <w:rFonts w:ascii="微软雅黑" w:eastAsia="微软雅黑" w:hAnsi="微软雅黑"/>
          <w:b w:val="0"/>
          <w:sz w:val="22"/>
          <w:szCs w:val="22"/>
          <w:lang w:eastAsia="zh-CN"/>
        </w:rPr>
      </w:pPr>
      <w:r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研究</w:t>
      </w:r>
      <w:r w:rsidR="00DF5D19" w:rsidRPr="00BD6153"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经历</w:t>
      </w:r>
    </w:p>
    <w:p w14:paraId="7BB50DF5" w14:textId="2029241D" w:rsidR="00AD4749" w:rsidRDefault="00AD4749" w:rsidP="000477DD">
      <w:pPr>
        <w:tabs>
          <w:tab w:val="clear" w:pos="9360"/>
          <w:tab w:val="left" w:pos="954"/>
          <w:tab w:val="right" w:pos="10512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/>
          <w:bCs/>
          <w:sz w:val="18"/>
          <w:szCs w:val="18"/>
          <w:lang w:eastAsia="zh-CN"/>
        </w:rPr>
        <w:t>2020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ab/>
      </w:r>
      <w:r w:rsidRPr="00AD4749">
        <w:rPr>
          <w:rFonts w:ascii="微软雅黑" w:eastAsia="微软雅黑" w:hAnsi="微软雅黑" w:hint="eastAsia"/>
          <w:b/>
          <w:sz w:val="18"/>
          <w:szCs w:val="18"/>
          <w:lang w:eastAsia="zh-CN"/>
        </w:rPr>
        <w:t>中国科学院深圳先进技术研究院</w:t>
      </w:r>
      <w:r>
        <w:rPr>
          <w:rFonts w:ascii="微软雅黑" w:eastAsia="微软雅黑" w:hAnsi="微软雅黑" w:hint="eastAsia"/>
          <w:b/>
          <w:sz w:val="18"/>
          <w:szCs w:val="18"/>
          <w:lang w:eastAsia="zh-CN"/>
        </w:rPr>
        <w:t xml:space="preserve"> </w:t>
      </w:r>
      <w:r>
        <w:rPr>
          <w:rFonts w:ascii="微软雅黑" w:eastAsia="微软雅黑" w:hAnsi="微软雅黑"/>
          <w:b/>
          <w:sz w:val="18"/>
          <w:szCs w:val="18"/>
          <w:lang w:eastAsia="zh-CN"/>
        </w:rPr>
        <w:t xml:space="preserve">     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研究实习生</w:t>
      </w:r>
      <w:r w:rsidR="000477DD">
        <w:rPr>
          <w:rFonts w:ascii="微软雅黑" w:eastAsia="微软雅黑" w:hAnsi="微软雅黑"/>
          <w:bCs/>
          <w:sz w:val="18"/>
          <w:szCs w:val="18"/>
          <w:lang w:eastAsia="zh-CN"/>
        </w:rPr>
        <w:tab/>
        <w:t xml:space="preserve">2020.09 – </w:t>
      </w:r>
      <w:r w:rsidR="000477DD">
        <w:rPr>
          <w:rFonts w:ascii="微软雅黑" w:eastAsia="微软雅黑" w:hAnsi="微软雅黑" w:hint="eastAsia"/>
          <w:bCs/>
          <w:sz w:val="18"/>
          <w:szCs w:val="18"/>
          <w:lang w:eastAsia="zh-CN"/>
        </w:rPr>
        <w:t>至今</w:t>
      </w:r>
    </w:p>
    <w:p w14:paraId="655B2434" w14:textId="70862539" w:rsidR="008B1FDD" w:rsidRDefault="008B1FDD" w:rsidP="000477DD">
      <w:pPr>
        <w:tabs>
          <w:tab w:val="clear" w:pos="9360"/>
          <w:tab w:val="left" w:pos="954"/>
          <w:tab w:val="right" w:pos="10512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中国科学院深圳先进技术研究院数字所云计算技术研究中心</w:t>
      </w:r>
    </w:p>
    <w:p w14:paraId="654F020D" w14:textId="348B4DE0" w:rsidR="004D774C" w:rsidRDefault="004D774C" w:rsidP="000477DD">
      <w:pPr>
        <w:tabs>
          <w:tab w:val="clear" w:pos="9360"/>
          <w:tab w:val="left" w:pos="954"/>
          <w:tab w:val="right" w:pos="10512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导师：</w:t>
      </w:r>
      <w:r w:rsidR="00C41E2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王洋教授</w:t>
      </w:r>
    </w:p>
    <w:p w14:paraId="406012D0" w14:textId="518B8A92" w:rsidR="00665CD2" w:rsidRDefault="00C41E22" w:rsidP="00665CD2">
      <w:pPr>
        <w:pStyle w:val="ListParagraph"/>
        <w:numPr>
          <w:ilvl w:val="0"/>
          <w:numId w:val="26"/>
        </w:numPr>
        <w:tabs>
          <w:tab w:val="clear" w:pos="9360"/>
          <w:tab w:val="left" w:pos="954"/>
          <w:tab w:val="right" w:pos="10512"/>
        </w:tabs>
        <w:spacing w:before="0" w:after="0"/>
        <w:ind w:left="270" w:hanging="27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探究云计算技术中的一些重点问题，如动态资源分配、资源分区、基于机器学习的并行文件系统性能优化</w:t>
      </w:r>
      <w:r w:rsidR="008F5A9E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、存储系统性能优化等</w:t>
      </w:r>
      <w:r w:rsidR="00665CD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课题。围绕这些课题进行探究，现已完成论文4篇，撰写发明专利8项。</w:t>
      </w:r>
    </w:p>
    <w:p w14:paraId="714FEE69" w14:textId="5F2F9E0C" w:rsidR="00665CD2" w:rsidRPr="00665CD2" w:rsidRDefault="00A5024F" w:rsidP="00665CD2">
      <w:pPr>
        <w:pStyle w:val="ListParagraph"/>
        <w:numPr>
          <w:ilvl w:val="0"/>
          <w:numId w:val="26"/>
        </w:numPr>
        <w:tabs>
          <w:tab w:val="clear" w:pos="9360"/>
          <w:tab w:val="left" w:pos="954"/>
          <w:tab w:val="right" w:pos="10512"/>
        </w:tabs>
        <w:spacing w:before="0" w:after="0"/>
        <w:ind w:left="270" w:hanging="27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参与多想国家级及省级云计算研究项目。</w:t>
      </w:r>
    </w:p>
    <w:p w14:paraId="22016C6F" w14:textId="06BC2A72" w:rsidR="008B2709" w:rsidRPr="00A73D3A" w:rsidRDefault="00541183" w:rsidP="00541183">
      <w:pPr>
        <w:tabs>
          <w:tab w:val="clear" w:pos="9360"/>
          <w:tab w:val="left" w:pos="954"/>
          <w:tab w:val="right" w:pos="10512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 w:rsidRPr="00541183">
        <w:rPr>
          <w:rFonts w:ascii="微软雅黑" w:eastAsia="微软雅黑" w:hAnsi="微软雅黑"/>
          <w:bCs/>
          <w:sz w:val="18"/>
          <w:szCs w:val="18"/>
          <w:lang w:eastAsia="zh-CN"/>
        </w:rPr>
        <w:t>2019</w:t>
      </w:r>
      <w:r w:rsidR="000F0FDB" w:rsidRPr="00302CCD">
        <w:rPr>
          <w:rFonts w:ascii="微软雅黑" w:eastAsia="微软雅黑" w:hAnsi="微软雅黑"/>
          <w:b/>
          <w:sz w:val="18"/>
          <w:szCs w:val="18"/>
          <w:lang w:eastAsia="zh-CN"/>
        </w:rPr>
        <w:tab/>
      </w:r>
      <w:r w:rsidRPr="006E1C96">
        <w:rPr>
          <w:rFonts w:ascii="微软雅黑" w:eastAsia="微软雅黑" w:hAnsi="微软雅黑" w:hint="eastAsia"/>
          <w:b/>
          <w:sz w:val="18"/>
          <w:szCs w:val="18"/>
          <w:lang w:eastAsia="zh-CN"/>
        </w:rPr>
        <w:t>北京理工大学计算机学院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     </w:t>
      </w:r>
      <w:r w:rsidRPr="00302CCD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研究实习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生</w:t>
      </w:r>
      <w:r>
        <w:rPr>
          <w:rFonts w:ascii="微软雅黑" w:eastAsia="微软雅黑" w:hAnsi="微软雅黑"/>
          <w:b/>
          <w:sz w:val="18"/>
          <w:szCs w:val="18"/>
          <w:lang w:eastAsia="zh-CN"/>
        </w:rPr>
        <w:tab/>
      </w:r>
      <w:r w:rsidR="000F0FDB" w:rsidRPr="00302CCD">
        <w:rPr>
          <w:rFonts w:ascii="微软雅黑" w:eastAsia="微软雅黑" w:hAnsi="微软雅黑"/>
          <w:bCs/>
          <w:sz w:val="18"/>
          <w:szCs w:val="18"/>
          <w:lang w:eastAsia="zh-CN"/>
        </w:rPr>
        <w:t>2019</w:t>
      </w:r>
      <w:r w:rsidR="00A73D3A">
        <w:rPr>
          <w:rFonts w:ascii="微软雅黑" w:eastAsia="微软雅黑" w:hAnsi="微软雅黑" w:hint="eastAsia"/>
          <w:bCs/>
          <w:sz w:val="18"/>
          <w:szCs w:val="18"/>
          <w:lang w:eastAsia="zh-CN"/>
        </w:rPr>
        <w:t>.</w:t>
      </w:r>
      <w:r w:rsidR="000F0FDB" w:rsidRPr="00302CCD">
        <w:rPr>
          <w:rFonts w:ascii="微软雅黑" w:eastAsia="微软雅黑" w:hAnsi="微软雅黑"/>
          <w:bCs/>
          <w:sz w:val="18"/>
          <w:szCs w:val="18"/>
          <w:lang w:eastAsia="zh-CN"/>
        </w:rPr>
        <w:t>11</w:t>
      </w:r>
      <w:r w:rsidR="00A73D3A">
        <w:rPr>
          <w:rFonts w:ascii="微软雅黑" w:eastAsia="微软雅黑" w:hAnsi="微软雅黑" w:hint="eastAsia"/>
          <w:bCs/>
          <w:sz w:val="18"/>
          <w:szCs w:val="18"/>
          <w:lang w:eastAsia="zh-CN"/>
        </w:rPr>
        <w:t xml:space="preserve"> </w:t>
      </w:r>
      <w:r w:rsidR="000F0FDB" w:rsidRPr="00302CCD">
        <w:rPr>
          <w:rFonts w:ascii="微软雅黑" w:eastAsia="微软雅黑" w:hAnsi="微软雅黑"/>
          <w:bCs/>
          <w:sz w:val="18"/>
          <w:szCs w:val="18"/>
          <w:lang w:eastAsia="zh-CN"/>
        </w:rPr>
        <w:t>–</w:t>
      </w:r>
      <w:r w:rsidR="00A73D3A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</w:t>
      </w:r>
      <w:r w:rsidR="00184713" w:rsidRPr="00302CCD">
        <w:rPr>
          <w:rFonts w:ascii="微软雅黑" w:eastAsia="微软雅黑" w:hAnsi="微软雅黑" w:hint="eastAsia"/>
          <w:bCs/>
          <w:sz w:val="18"/>
          <w:szCs w:val="18"/>
          <w:lang w:eastAsia="zh-CN"/>
        </w:rPr>
        <w:t>2</w:t>
      </w:r>
      <w:r w:rsidR="00184713" w:rsidRPr="00302CCD">
        <w:rPr>
          <w:rFonts w:ascii="微软雅黑" w:eastAsia="微软雅黑" w:hAnsi="微软雅黑"/>
          <w:bCs/>
          <w:sz w:val="18"/>
          <w:szCs w:val="18"/>
          <w:lang w:eastAsia="zh-CN"/>
        </w:rPr>
        <w:t>020</w:t>
      </w:r>
      <w:r w:rsidR="00A73D3A">
        <w:rPr>
          <w:rFonts w:ascii="微软雅黑" w:eastAsia="微软雅黑" w:hAnsi="微软雅黑" w:hint="eastAsia"/>
          <w:bCs/>
          <w:sz w:val="18"/>
          <w:szCs w:val="18"/>
          <w:lang w:eastAsia="zh-CN"/>
        </w:rPr>
        <w:t>.</w:t>
      </w:r>
      <w:r w:rsidR="00A73D3A">
        <w:rPr>
          <w:rFonts w:ascii="微软雅黑" w:eastAsia="微软雅黑" w:hAnsi="微软雅黑"/>
          <w:bCs/>
          <w:sz w:val="18"/>
          <w:szCs w:val="18"/>
          <w:lang w:eastAsia="zh-CN"/>
        </w:rPr>
        <w:t>0</w:t>
      </w:r>
      <w:r w:rsidR="008D6492">
        <w:rPr>
          <w:rFonts w:ascii="微软雅黑" w:eastAsia="微软雅黑" w:hAnsi="微软雅黑"/>
          <w:bCs/>
          <w:sz w:val="18"/>
          <w:szCs w:val="18"/>
          <w:lang w:eastAsia="zh-CN"/>
        </w:rPr>
        <w:t>5</w:t>
      </w:r>
    </w:p>
    <w:p w14:paraId="3D54B3A9" w14:textId="6E53ED71" w:rsidR="00344D2D" w:rsidRDefault="00344D2D" w:rsidP="00302CCD">
      <w:pPr>
        <w:tabs>
          <w:tab w:val="clear" w:pos="9360"/>
          <w:tab w:val="right" w:pos="10426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北京理工大学计算机科学与技术学院计算机视觉实验室</w:t>
      </w:r>
    </w:p>
    <w:p w14:paraId="51616D68" w14:textId="6260E501" w:rsidR="001607C6" w:rsidRDefault="001607C6" w:rsidP="00302CCD">
      <w:pPr>
        <w:tabs>
          <w:tab w:val="clear" w:pos="9360"/>
          <w:tab w:val="right" w:pos="10426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课题：S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imultaneous Semantic </w:t>
      </w:r>
      <w:r w:rsidR="003372A3">
        <w:rPr>
          <w:rFonts w:ascii="微软雅黑" w:eastAsia="微软雅黑" w:hAnsi="微软雅黑"/>
          <w:bCs/>
          <w:sz w:val="18"/>
          <w:szCs w:val="18"/>
          <w:lang w:eastAsia="zh-CN"/>
        </w:rPr>
        <w:t>Alignment</w:t>
      </w:r>
      <w:r w:rsidR="006579F9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>Network</w:t>
      </w:r>
      <w:r w:rsidR="00875D92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for Heterogeneous Domain Adaptation</w:t>
      </w:r>
    </w:p>
    <w:p w14:paraId="3A3E4DE7" w14:textId="4BE8F05A" w:rsidR="00255396" w:rsidRPr="00302CCD" w:rsidRDefault="00255396" w:rsidP="00302CCD">
      <w:pPr>
        <w:tabs>
          <w:tab w:val="clear" w:pos="9360"/>
          <w:tab w:val="right" w:pos="10426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导师：</w:t>
      </w:r>
      <w:r w:rsidR="00D86480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李爽副教授</w:t>
      </w:r>
    </w:p>
    <w:p w14:paraId="2BA99C24" w14:textId="5A2CAAD6" w:rsidR="008B2709" w:rsidRDefault="008C1F7C" w:rsidP="00707E4A">
      <w:pPr>
        <w:pStyle w:val="ListParagraph"/>
        <w:numPr>
          <w:ilvl w:val="0"/>
          <w:numId w:val="21"/>
        </w:numPr>
        <w:tabs>
          <w:tab w:val="clear" w:pos="9360"/>
          <w:tab w:val="left" w:pos="8551"/>
        </w:tabs>
        <w:spacing w:before="0" w:after="0"/>
        <w:ind w:left="270" w:hanging="27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探究</w:t>
      </w:r>
      <w:r w:rsidR="00DE751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挑战性大的</w:t>
      </w:r>
      <w:r w:rsidR="00DC2E5F">
        <w:rPr>
          <w:rFonts w:ascii="微软雅黑" w:eastAsia="微软雅黑" w:hAnsi="微软雅黑"/>
          <w:bCs/>
          <w:sz w:val="18"/>
          <w:szCs w:val="18"/>
          <w:lang w:eastAsia="zh-CN"/>
        </w:rPr>
        <w:t>HD</w:t>
      </w:r>
      <w:r w:rsidR="00DE7519">
        <w:rPr>
          <w:rFonts w:ascii="微软雅黑" w:eastAsia="微软雅黑" w:hAnsi="微软雅黑"/>
          <w:bCs/>
          <w:sz w:val="18"/>
          <w:szCs w:val="18"/>
          <w:lang w:eastAsia="zh-CN"/>
        </w:rPr>
        <w:t>A</w:t>
      </w:r>
      <w:r w:rsidR="00CE45FD" w:rsidRPr="00CE45FD">
        <w:rPr>
          <w:rFonts w:ascii="微软雅黑" w:eastAsia="微软雅黑" w:hAnsi="微软雅黑" w:hint="eastAsia"/>
          <w:bCs/>
          <w:sz w:val="18"/>
          <w:szCs w:val="18"/>
          <w:lang w:eastAsia="zh-CN"/>
        </w:rPr>
        <w:t>问题，</w:t>
      </w:r>
      <w:r w:rsidR="00F2485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难点在于</w:t>
      </w:r>
      <w:r w:rsidR="00BD1E50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特征表达与模态的</w:t>
      </w:r>
      <w:r w:rsidR="00E365F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异构</w:t>
      </w:r>
      <w:r w:rsidR="00BD1E50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性</w:t>
      </w:r>
      <w:r w:rsidR="00CE45FD" w:rsidRPr="00CE45FD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</w:t>
      </w:r>
      <w:r w:rsidR="00E365F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通过不断试验分析，成功</w:t>
      </w:r>
      <w:r w:rsidR="009D503E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克服</w:t>
      </w:r>
      <w:r w:rsidR="00E365F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H</w:t>
      </w:r>
      <w:r w:rsidR="00E365F7">
        <w:rPr>
          <w:rFonts w:ascii="微软雅黑" w:eastAsia="微软雅黑" w:hAnsi="微软雅黑"/>
          <w:bCs/>
          <w:sz w:val="18"/>
          <w:szCs w:val="18"/>
          <w:lang w:eastAsia="zh-CN"/>
        </w:rPr>
        <w:t>DA</w:t>
      </w:r>
      <w:r w:rsidR="009D503E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模型标签准确率低等问题</w:t>
      </w:r>
      <w:r w:rsidR="00BC0BD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</w:t>
      </w:r>
    </w:p>
    <w:p w14:paraId="10FCCF1C" w14:textId="1477DB66" w:rsidR="00945703" w:rsidRDefault="00877BFF" w:rsidP="00707E4A">
      <w:pPr>
        <w:pStyle w:val="ListParagraph"/>
        <w:numPr>
          <w:ilvl w:val="0"/>
          <w:numId w:val="21"/>
        </w:numPr>
        <w:tabs>
          <w:tab w:val="clear" w:pos="9360"/>
          <w:tab w:val="left" w:pos="8551"/>
        </w:tabs>
        <w:spacing w:before="0" w:after="0"/>
        <w:ind w:left="270" w:hanging="27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探索不同的网络结构，试验不同的迁移方法。</w:t>
      </w:r>
      <w:r w:rsidR="00910B9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通过主动思考，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最终</w:t>
      </w:r>
      <w:r w:rsidR="00FF088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有效地</w:t>
      </w:r>
      <w:r w:rsidR="00920B5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使用知识蒸馏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、</w:t>
      </w:r>
      <w:r w:rsidR="00920B5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中心</w:t>
      </w:r>
      <w:r w:rsidR="004E0CB5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点</w:t>
      </w:r>
      <w:r w:rsidR="00920B5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匹配</w:t>
      </w:r>
      <w:r w:rsidR="004C72CE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、标签精细化等方法</w:t>
      </w:r>
      <w:r w:rsidR="00920B5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</w:t>
      </w:r>
      <w:r w:rsidR="00DE751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实现对于</w:t>
      </w:r>
      <w:r w:rsidR="00920B5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模型迁移能力</w:t>
      </w:r>
      <w:r w:rsidR="00DE751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的</w:t>
      </w:r>
      <w:r w:rsidR="00910B9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优化</w:t>
      </w:r>
      <w:r w:rsidR="00DE751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增强</w:t>
      </w:r>
      <w:r w:rsidR="00421D2E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</w:t>
      </w:r>
      <w:r w:rsidR="00FF088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成功地使</w:t>
      </w:r>
      <w:r w:rsidR="008A0514" w:rsidRPr="00DE751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模型在多个H</w:t>
      </w:r>
      <w:r w:rsidR="008A0514" w:rsidRPr="00DE7519">
        <w:rPr>
          <w:rFonts w:ascii="微软雅黑" w:eastAsia="微软雅黑" w:hAnsi="微软雅黑"/>
          <w:bCs/>
          <w:sz w:val="18"/>
          <w:szCs w:val="18"/>
          <w:lang w:eastAsia="zh-CN"/>
        </w:rPr>
        <w:t>DA</w:t>
      </w:r>
      <w:r w:rsidR="008A0514" w:rsidRPr="00DE751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数据集上</w:t>
      </w:r>
      <w:r w:rsidR="007C379E" w:rsidRPr="00DE751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比现有</w:t>
      </w:r>
      <w:r w:rsidR="00DE751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H</w:t>
      </w:r>
      <w:r w:rsidR="00DE7519">
        <w:rPr>
          <w:rFonts w:ascii="微软雅黑" w:eastAsia="微软雅黑" w:hAnsi="微软雅黑"/>
          <w:bCs/>
          <w:sz w:val="18"/>
          <w:szCs w:val="18"/>
          <w:lang w:eastAsia="zh-CN"/>
        </w:rPr>
        <w:t>DA</w:t>
      </w:r>
      <w:r w:rsidR="007C379E" w:rsidRPr="00DE751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方法</w:t>
      </w:r>
      <w:r w:rsidR="008A0514" w:rsidRPr="00DE751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均有约1~</w:t>
      </w:r>
      <w:r w:rsidR="00A82A8A">
        <w:rPr>
          <w:rFonts w:ascii="微软雅黑" w:eastAsia="微软雅黑" w:hAnsi="微软雅黑"/>
          <w:bCs/>
          <w:sz w:val="18"/>
          <w:szCs w:val="18"/>
          <w:lang w:eastAsia="zh-CN"/>
        </w:rPr>
        <w:t>6</w:t>
      </w:r>
      <w:r w:rsidR="008A0514" w:rsidRPr="00DE751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%的预测准确率提升</w:t>
      </w:r>
      <w:r w:rsidR="00BC0BD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</w:t>
      </w:r>
    </w:p>
    <w:p w14:paraId="5DE911DD" w14:textId="100D6B9D" w:rsidR="00945703" w:rsidRPr="00945703" w:rsidRDefault="00945703" w:rsidP="00707E4A">
      <w:pPr>
        <w:pStyle w:val="ListParagraph"/>
        <w:numPr>
          <w:ilvl w:val="0"/>
          <w:numId w:val="21"/>
        </w:numPr>
        <w:tabs>
          <w:tab w:val="clear" w:pos="9360"/>
          <w:tab w:val="left" w:pos="8551"/>
        </w:tabs>
        <w:spacing w:before="0" w:after="0"/>
        <w:ind w:left="270" w:hanging="27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使用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>P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y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>T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orch深度学习框架实现模型</w:t>
      </w:r>
      <w:r w:rsidR="00A315C1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并利用</w:t>
      </w:r>
      <w:r w:rsidR="00005EA5">
        <w:rPr>
          <w:rFonts w:ascii="微软雅黑" w:eastAsia="微软雅黑" w:hAnsi="微软雅黑"/>
          <w:bCs/>
          <w:sz w:val="18"/>
          <w:szCs w:val="18"/>
          <w:lang w:eastAsia="zh-CN"/>
        </w:rPr>
        <w:t>G</w:t>
      </w:r>
      <w:r w:rsidR="00A315C1">
        <w:rPr>
          <w:rFonts w:ascii="微软雅黑" w:eastAsia="微软雅黑" w:hAnsi="微软雅黑" w:hint="eastAsia"/>
          <w:bCs/>
          <w:sz w:val="18"/>
          <w:szCs w:val="18"/>
          <w:lang w:eastAsia="zh-CN"/>
        </w:rPr>
        <w:t>it</w:t>
      </w:r>
      <w:r w:rsidR="00910B9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维护</w:t>
      </w:r>
      <w:r w:rsidR="00A315C1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管理不同版本的模型代码。代码可读性高，注释清晰</w:t>
      </w:r>
      <w:r w:rsidR="00C2419C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整洁易懂</w:t>
      </w:r>
      <w:r w:rsidR="00BC0BD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</w:t>
      </w:r>
    </w:p>
    <w:p w14:paraId="71D3E609" w14:textId="4FF56C2E" w:rsidR="005118AD" w:rsidRDefault="004573AE" w:rsidP="00707E4A">
      <w:pPr>
        <w:pStyle w:val="ListParagraph"/>
        <w:numPr>
          <w:ilvl w:val="0"/>
          <w:numId w:val="21"/>
        </w:numPr>
        <w:tabs>
          <w:tab w:val="clear" w:pos="9360"/>
          <w:tab w:val="left" w:pos="8551"/>
        </w:tabs>
        <w:spacing w:before="0" w:after="0"/>
        <w:ind w:left="270" w:hanging="27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在有限时间内</w:t>
      </w:r>
      <w:r w:rsidR="00C35060" w:rsidRPr="0094570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高质量完成</w:t>
      </w:r>
      <w:r w:rsidR="00E30B74" w:rsidRPr="0094570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9千字</w:t>
      </w:r>
      <w:r w:rsidR="00E342B2" w:rsidRPr="0094570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英文</w:t>
      </w:r>
      <w:r w:rsidR="00C35060" w:rsidRPr="0094570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论文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论文</w:t>
      </w:r>
      <w:r w:rsidR="003866AE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及模型创新性</w:t>
      </w:r>
      <w:r w:rsidR="00A41C3B" w:rsidRPr="0094570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获审稿人一致认可，</w:t>
      </w:r>
      <w:r w:rsidR="00C35060" w:rsidRPr="0094570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并已</w:t>
      </w:r>
      <w:r w:rsidR="00575336" w:rsidRPr="0094570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被</w:t>
      </w:r>
      <w:r w:rsidR="00E342B2" w:rsidRPr="0094570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C</w:t>
      </w:r>
      <w:r w:rsidR="00E342B2" w:rsidRPr="00945703">
        <w:rPr>
          <w:rFonts w:ascii="微软雅黑" w:eastAsia="微软雅黑" w:hAnsi="微软雅黑"/>
          <w:bCs/>
          <w:sz w:val="18"/>
          <w:szCs w:val="18"/>
          <w:lang w:eastAsia="zh-CN"/>
        </w:rPr>
        <w:t>CF-A</w:t>
      </w:r>
      <w:r w:rsidR="00E342B2" w:rsidRPr="0094570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类</w:t>
      </w:r>
      <w:r w:rsidR="00544BAA" w:rsidRPr="0094570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会议</w:t>
      </w:r>
      <w:r w:rsidR="00C35060" w:rsidRPr="0094570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A</w:t>
      </w:r>
      <w:r w:rsidR="00C35060" w:rsidRPr="00945703">
        <w:rPr>
          <w:rFonts w:ascii="微软雅黑" w:eastAsia="微软雅黑" w:hAnsi="微软雅黑"/>
          <w:bCs/>
          <w:sz w:val="18"/>
          <w:szCs w:val="18"/>
          <w:lang w:eastAsia="zh-CN"/>
        </w:rPr>
        <w:t>CM MM</w:t>
      </w:r>
      <w:r w:rsidR="008E43E5" w:rsidRPr="00945703">
        <w:rPr>
          <w:rFonts w:ascii="Tisa Offc Serif Pro" w:eastAsia="微软雅黑" w:hAnsi="Tisa Offc Serif Pro" w:cs="Times New Roman"/>
          <w:bCs/>
          <w:sz w:val="18"/>
          <w:szCs w:val="18"/>
          <w:lang w:eastAsia="zh-CN"/>
        </w:rPr>
        <w:t>’</w:t>
      </w:r>
      <w:r w:rsidR="00C35060" w:rsidRPr="0094570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2</w:t>
      </w:r>
      <w:r w:rsidR="00C35060" w:rsidRPr="00945703">
        <w:rPr>
          <w:rFonts w:ascii="微软雅黑" w:eastAsia="微软雅黑" w:hAnsi="微软雅黑"/>
          <w:bCs/>
          <w:sz w:val="18"/>
          <w:szCs w:val="18"/>
          <w:lang w:eastAsia="zh-CN"/>
        </w:rPr>
        <w:t>020</w:t>
      </w:r>
      <w:r w:rsidR="00575336" w:rsidRPr="0094570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接</w:t>
      </w:r>
      <w:r w:rsidR="0072379C" w:rsidRPr="0094570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收</w:t>
      </w:r>
      <w:r w:rsidR="00BC0BD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</w:t>
      </w:r>
    </w:p>
    <w:p w14:paraId="1543F1DC" w14:textId="7611F83A" w:rsidR="00B47FE5" w:rsidRDefault="00B47FE5" w:rsidP="006B6B1C">
      <w:pPr>
        <w:tabs>
          <w:tab w:val="clear" w:pos="9360"/>
          <w:tab w:val="left" w:pos="954"/>
          <w:tab w:val="right" w:pos="10512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/>
          <w:bCs/>
          <w:sz w:val="18"/>
          <w:szCs w:val="18"/>
          <w:lang w:eastAsia="zh-CN"/>
        </w:rPr>
        <w:t>2019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ab/>
      </w:r>
      <w:r>
        <w:rPr>
          <w:rFonts w:ascii="微软雅黑" w:eastAsia="微软雅黑" w:hAnsi="微软雅黑" w:hint="eastAsia"/>
          <w:b/>
          <w:sz w:val="18"/>
          <w:szCs w:val="18"/>
          <w:lang w:eastAsia="zh-CN"/>
        </w:rPr>
        <w:t xml:space="preserve">墨尔本大学计算与信息系统学院 </w:t>
      </w:r>
      <w:r>
        <w:rPr>
          <w:rFonts w:ascii="微软雅黑" w:eastAsia="微软雅黑" w:hAnsi="微软雅黑"/>
          <w:b/>
          <w:sz w:val="18"/>
          <w:szCs w:val="18"/>
          <w:lang w:eastAsia="zh-CN"/>
        </w:rPr>
        <w:t xml:space="preserve">     </w:t>
      </w:r>
      <w:r w:rsidR="00976D1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研究开发工程师</w:t>
      </w:r>
      <w:r w:rsidR="006B6B1C">
        <w:rPr>
          <w:rFonts w:ascii="微软雅黑" w:eastAsia="微软雅黑" w:hAnsi="微软雅黑"/>
          <w:bCs/>
          <w:sz w:val="18"/>
          <w:szCs w:val="18"/>
          <w:lang w:eastAsia="zh-CN"/>
        </w:rPr>
        <w:tab/>
        <w:t>2019.07 – 2019.11</w:t>
      </w:r>
    </w:p>
    <w:p w14:paraId="2A6CB98A" w14:textId="33B6FDD9" w:rsidR="006B6B1C" w:rsidRDefault="00287478" w:rsidP="006B6B1C">
      <w:pPr>
        <w:tabs>
          <w:tab w:val="clear" w:pos="9360"/>
          <w:tab w:val="left" w:pos="954"/>
          <w:tab w:val="right" w:pos="10512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墨尔本大学计算与信息系统学院</w:t>
      </w:r>
    </w:p>
    <w:p w14:paraId="0E352CDA" w14:textId="057FB5DB" w:rsidR="008513E0" w:rsidRDefault="008513E0" w:rsidP="006B6B1C">
      <w:pPr>
        <w:tabs>
          <w:tab w:val="clear" w:pos="9360"/>
          <w:tab w:val="left" w:pos="954"/>
          <w:tab w:val="right" w:pos="10512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课题：</w:t>
      </w:r>
      <w:r w:rsidR="00843564">
        <w:rPr>
          <w:rFonts w:ascii="微软雅黑" w:eastAsia="微软雅黑" w:hAnsi="微软雅黑" w:hint="eastAsia"/>
          <w:bCs/>
          <w:sz w:val="18"/>
          <w:szCs w:val="18"/>
          <w:lang w:eastAsia="zh-CN"/>
        </w:rPr>
        <w:t>L</w:t>
      </w:r>
      <w:r w:rsidR="00843564">
        <w:rPr>
          <w:rFonts w:ascii="微软雅黑" w:eastAsia="微软雅黑" w:hAnsi="微软雅黑"/>
          <w:bCs/>
          <w:sz w:val="18"/>
          <w:szCs w:val="18"/>
          <w:lang w:eastAsia="zh-CN"/>
        </w:rPr>
        <w:t>earning to rank with small set of ground truth data</w:t>
      </w:r>
    </w:p>
    <w:p w14:paraId="0F705253" w14:textId="336CF447" w:rsidR="00843564" w:rsidRDefault="00116694" w:rsidP="006B6B1C">
      <w:pPr>
        <w:tabs>
          <w:tab w:val="clear" w:pos="9360"/>
          <w:tab w:val="left" w:pos="954"/>
          <w:tab w:val="right" w:pos="10512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导师：</w:t>
      </w:r>
      <w:r w:rsidR="00C042F6">
        <w:rPr>
          <w:rFonts w:ascii="微软雅黑" w:eastAsia="微软雅黑" w:hAnsi="微软雅黑"/>
          <w:bCs/>
          <w:sz w:val="18"/>
          <w:szCs w:val="18"/>
          <w:lang w:eastAsia="zh-CN"/>
        </w:rPr>
        <w:t>Professor Rui Zhang</w:t>
      </w:r>
    </w:p>
    <w:p w14:paraId="7CE9D35B" w14:textId="77777777" w:rsidR="007C0046" w:rsidRPr="00E0685F" w:rsidRDefault="007C0046" w:rsidP="007C0046">
      <w:pPr>
        <w:pStyle w:val="ListParagraph"/>
        <w:numPr>
          <w:ilvl w:val="0"/>
          <w:numId w:val="22"/>
        </w:numPr>
        <w:tabs>
          <w:tab w:val="clear" w:pos="9360"/>
          <w:tab w:val="left" w:pos="8551"/>
        </w:tabs>
        <w:spacing w:before="0" w:after="0"/>
        <w:ind w:left="270" w:hanging="270"/>
        <w:jc w:val="both"/>
        <w:rPr>
          <w:rFonts w:ascii="微软雅黑" w:eastAsia="微软雅黑" w:hAnsi="微软雅黑"/>
          <w:bCs/>
          <w:sz w:val="18"/>
          <w:szCs w:val="18"/>
          <w:lang w:eastAsia="zh-CN"/>
        </w:rPr>
      </w:pP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负责开发学者搜索平台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不惧难点，在规定时间内高效试验矩阵分解及知识库两种解决方案，成功解决排序数据不足的难点。</w:t>
      </w:r>
    </w:p>
    <w:p w14:paraId="315E52F4" w14:textId="77777777" w:rsidR="007C0046" w:rsidRDefault="007C0046" w:rsidP="007C0046">
      <w:pPr>
        <w:pStyle w:val="ListParagraph"/>
        <w:numPr>
          <w:ilvl w:val="0"/>
          <w:numId w:val="22"/>
        </w:numPr>
        <w:tabs>
          <w:tab w:val="clear" w:pos="9360"/>
          <w:tab w:val="left" w:pos="8551"/>
        </w:tabs>
        <w:spacing w:before="0" w:after="0"/>
        <w:ind w:left="270" w:hanging="270"/>
        <w:jc w:val="both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运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用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>P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ython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(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N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>LTK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s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pa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>C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y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) 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对4</w:t>
      </w:r>
      <w:r w:rsidRPr="00E0685F">
        <w:rPr>
          <w:rFonts w:ascii="微软雅黑" w:eastAsia="微软雅黑" w:hAnsi="微软雅黑"/>
          <w:bCs/>
          <w:sz w:val="18"/>
          <w:szCs w:val="18"/>
          <w:lang w:eastAsia="zh-CN"/>
        </w:rPr>
        <w:t>0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万条论文数据及词条数约为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2千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万的Wiki和M</w:t>
      </w:r>
      <w:r w:rsidRPr="00E0685F">
        <w:rPr>
          <w:rFonts w:ascii="微软雅黑" w:eastAsia="微软雅黑" w:hAnsi="微软雅黑"/>
          <w:bCs/>
          <w:sz w:val="18"/>
          <w:szCs w:val="18"/>
          <w:lang w:eastAsia="zh-CN"/>
        </w:rPr>
        <w:t>AG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词库进行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数据预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处理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提取与整合。</w:t>
      </w:r>
    </w:p>
    <w:p w14:paraId="0AA12F17" w14:textId="77777777" w:rsidR="007C0046" w:rsidRDefault="007C0046" w:rsidP="007C0046">
      <w:pPr>
        <w:pStyle w:val="ListParagraph"/>
        <w:numPr>
          <w:ilvl w:val="0"/>
          <w:numId w:val="22"/>
        </w:numPr>
        <w:tabs>
          <w:tab w:val="clear" w:pos="9360"/>
          <w:tab w:val="left" w:pos="8551"/>
        </w:tabs>
        <w:spacing w:before="0" w:after="0"/>
        <w:ind w:left="270" w:hanging="270"/>
        <w:jc w:val="both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缜密分析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并对比多种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算法的优劣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包括L</w:t>
      </w:r>
      <w:r w:rsidRPr="00E0685F">
        <w:rPr>
          <w:rFonts w:ascii="微软雅黑" w:eastAsia="微软雅黑" w:hAnsi="微软雅黑"/>
          <w:bCs/>
          <w:sz w:val="18"/>
          <w:szCs w:val="18"/>
          <w:lang w:eastAsia="zh-CN"/>
        </w:rPr>
        <w:t>SA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N</w:t>
      </w:r>
      <w:r w:rsidRPr="00E0685F">
        <w:rPr>
          <w:rFonts w:ascii="微软雅黑" w:eastAsia="微软雅黑" w:hAnsi="微软雅黑"/>
          <w:bCs/>
          <w:sz w:val="18"/>
          <w:szCs w:val="18"/>
          <w:lang w:eastAsia="zh-CN"/>
        </w:rPr>
        <w:t>MF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及深度推荐系统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算法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N</w:t>
      </w:r>
      <w:r w:rsidRPr="00E0685F">
        <w:rPr>
          <w:rFonts w:ascii="微软雅黑" w:eastAsia="微软雅黑" w:hAnsi="微软雅黑"/>
          <w:bCs/>
          <w:sz w:val="18"/>
          <w:szCs w:val="18"/>
          <w:lang w:eastAsia="zh-CN"/>
        </w:rPr>
        <w:t>FM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高效处理、挖掘大量数据，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利用数据量约2</w:t>
      </w:r>
      <w:r w:rsidRPr="00E0685F">
        <w:rPr>
          <w:rFonts w:ascii="微软雅黑" w:eastAsia="微软雅黑" w:hAnsi="微软雅黑"/>
          <w:bCs/>
          <w:sz w:val="18"/>
          <w:szCs w:val="18"/>
          <w:lang w:eastAsia="zh-CN"/>
        </w:rPr>
        <w:t>0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亿的M</w:t>
      </w:r>
      <w:r w:rsidRPr="00E0685F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AG 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>K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nowledge</w:t>
      </w:r>
      <w:r w:rsidRPr="00E0685F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>B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ase辅助实现搜索结果的推荐及排序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成功解决了搜索词未在论文中出现等难点。</w:t>
      </w:r>
    </w:p>
    <w:p w14:paraId="64982DAA" w14:textId="77777777" w:rsidR="007C0046" w:rsidRDefault="007C0046" w:rsidP="007C0046">
      <w:pPr>
        <w:pStyle w:val="ListParagraph"/>
        <w:numPr>
          <w:ilvl w:val="0"/>
          <w:numId w:val="22"/>
        </w:numPr>
        <w:tabs>
          <w:tab w:val="clear" w:pos="9360"/>
          <w:tab w:val="left" w:pos="8551"/>
        </w:tabs>
        <w:spacing w:before="0" w:after="0"/>
        <w:ind w:left="270" w:hanging="270"/>
        <w:jc w:val="both"/>
        <w:rPr>
          <w:rFonts w:ascii="微软雅黑" w:eastAsia="微软雅黑" w:hAnsi="微软雅黑"/>
          <w:bCs/>
          <w:sz w:val="18"/>
          <w:szCs w:val="18"/>
          <w:lang w:eastAsia="zh-CN"/>
        </w:rPr>
      </w:pPr>
      <w:r w:rsidRPr="002E3F9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高质量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撰写</w:t>
      </w:r>
      <w:r w:rsidRPr="002E3F9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1</w:t>
      </w:r>
      <w:r w:rsidRPr="002E3F96">
        <w:rPr>
          <w:rFonts w:ascii="微软雅黑" w:eastAsia="微软雅黑" w:hAnsi="微软雅黑"/>
          <w:bCs/>
          <w:sz w:val="18"/>
          <w:szCs w:val="18"/>
          <w:lang w:eastAsia="zh-CN"/>
        </w:rPr>
        <w:t>2000</w:t>
      </w:r>
      <w:r w:rsidRPr="002E3F9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字近5</w:t>
      </w:r>
      <w:r w:rsidRPr="002E3F96">
        <w:rPr>
          <w:rFonts w:ascii="微软雅黑" w:eastAsia="微软雅黑" w:hAnsi="微软雅黑"/>
          <w:bCs/>
          <w:sz w:val="18"/>
          <w:szCs w:val="18"/>
          <w:lang w:eastAsia="zh-CN"/>
        </w:rPr>
        <w:t>0</w:t>
      </w:r>
      <w:r w:rsidRPr="002E3F9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页的报告，详细展示了数据获取，数据处理，模型试验结果，最终模型方案等内容，并做汇报。</w:t>
      </w:r>
    </w:p>
    <w:p w14:paraId="75E406BB" w14:textId="2ECAF241" w:rsidR="007C0046" w:rsidRDefault="007C0046" w:rsidP="00373A6A">
      <w:pPr>
        <w:tabs>
          <w:tab w:val="clear" w:pos="9360"/>
          <w:tab w:val="left" w:pos="991"/>
          <w:tab w:val="right" w:pos="10512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/>
          <w:bCs/>
          <w:sz w:val="18"/>
          <w:szCs w:val="18"/>
          <w:lang w:eastAsia="zh-CN"/>
        </w:rPr>
        <w:t>2018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ab/>
      </w:r>
      <w:r>
        <w:rPr>
          <w:rFonts w:ascii="微软雅黑" w:eastAsia="微软雅黑" w:hAnsi="微软雅黑" w:hint="eastAsia"/>
          <w:b/>
          <w:sz w:val="18"/>
          <w:szCs w:val="18"/>
          <w:lang w:eastAsia="zh-CN"/>
        </w:rPr>
        <w:t>悉尼大学信息技术学院</w:t>
      </w:r>
      <w:r w:rsidR="00F418A7">
        <w:rPr>
          <w:rFonts w:ascii="微软雅黑" w:eastAsia="微软雅黑" w:hAnsi="微软雅黑" w:hint="eastAsia"/>
          <w:bCs/>
          <w:sz w:val="18"/>
          <w:szCs w:val="18"/>
          <w:lang w:eastAsia="zh-CN"/>
        </w:rPr>
        <w:t xml:space="preserve"> </w:t>
      </w:r>
      <w:r w:rsidR="00F418A7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    D</w:t>
      </w:r>
      <w:r w:rsidR="00F418A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alyell</w:t>
      </w:r>
      <w:r w:rsidR="00F418A7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S</w:t>
      </w:r>
      <w:r w:rsidR="00F418A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cholar项目</w:t>
      </w:r>
      <w:r w:rsidR="00373A6A">
        <w:rPr>
          <w:rFonts w:ascii="微软雅黑" w:eastAsia="微软雅黑" w:hAnsi="微软雅黑"/>
          <w:bCs/>
          <w:sz w:val="18"/>
          <w:szCs w:val="18"/>
          <w:lang w:eastAsia="zh-CN"/>
        </w:rPr>
        <w:tab/>
        <w:t>2018.03 – 2018.07</w:t>
      </w:r>
    </w:p>
    <w:p w14:paraId="3ABC7551" w14:textId="5772EF5B" w:rsidR="000C0B7B" w:rsidRDefault="00F0145A" w:rsidP="00373A6A">
      <w:pPr>
        <w:tabs>
          <w:tab w:val="clear" w:pos="9360"/>
          <w:tab w:val="left" w:pos="991"/>
          <w:tab w:val="right" w:pos="10512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悉尼大学信息技术学院</w:t>
      </w:r>
    </w:p>
    <w:p w14:paraId="6F554DDF" w14:textId="3124203A" w:rsidR="00F0145A" w:rsidRDefault="004D5689" w:rsidP="00373A6A">
      <w:pPr>
        <w:tabs>
          <w:tab w:val="clear" w:pos="9360"/>
          <w:tab w:val="left" w:pos="991"/>
          <w:tab w:val="right" w:pos="10512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课题：</w:t>
      </w:r>
      <w:r w:rsidR="000066AD">
        <w:rPr>
          <w:rFonts w:ascii="微软雅黑" w:eastAsia="微软雅黑" w:hAnsi="微软雅黑" w:hint="eastAsia"/>
          <w:bCs/>
          <w:sz w:val="18"/>
          <w:szCs w:val="18"/>
          <w:lang w:eastAsia="zh-CN"/>
        </w:rPr>
        <w:t>A</w:t>
      </w:r>
      <w:r w:rsidR="000066AD">
        <w:rPr>
          <w:rFonts w:ascii="微软雅黑" w:eastAsia="微软雅黑" w:hAnsi="微软雅黑"/>
          <w:bCs/>
          <w:sz w:val="18"/>
          <w:szCs w:val="18"/>
          <w:lang w:eastAsia="zh-CN"/>
        </w:rPr>
        <w:t>rtificial Intelligence for medical screening using Graphonomics</w:t>
      </w:r>
    </w:p>
    <w:p w14:paraId="51F525BD" w14:textId="76856344" w:rsidR="000066AD" w:rsidRDefault="00F540FF" w:rsidP="00373A6A">
      <w:pPr>
        <w:tabs>
          <w:tab w:val="clear" w:pos="9360"/>
          <w:tab w:val="left" w:pos="991"/>
          <w:tab w:val="right" w:pos="10512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lastRenderedPageBreak/>
        <w:t>导师：</w:t>
      </w:r>
      <w:r w:rsidR="005A0EB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A</w:t>
      </w:r>
      <w:r w:rsidR="005A0EB2">
        <w:rPr>
          <w:rFonts w:ascii="微软雅黑" w:eastAsia="微软雅黑" w:hAnsi="微软雅黑"/>
          <w:bCs/>
          <w:sz w:val="18"/>
          <w:szCs w:val="18"/>
          <w:lang w:eastAsia="zh-CN"/>
        </w:rPr>
        <w:t>ssociate Professor Simon Poon</w:t>
      </w:r>
    </w:p>
    <w:p w14:paraId="763E1698" w14:textId="24F8AA02" w:rsidR="006104EE" w:rsidRDefault="0023558E" w:rsidP="0023558E">
      <w:pPr>
        <w:pStyle w:val="ListParagraph"/>
        <w:numPr>
          <w:ilvl w:val="0"/>
          <w:numId w:val="27"/>
        </w:numPr>
        <w:tabs>
          <w:tab w:val="clear" w:pos="9360"/>
          <w:tab w:val="left" w:pos="991"/>
          <w:tab w:val="right" w:pos="10512"/>
        </w:tabs>
        <w:spacing w:before="0" w:after="0"/>
        <w:ind w:left="270" w:hanging="27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阅读文献，探究通过画图笔迹数据判断帕金森病的</w:t>
      </w:r>
      <w:r w:rsidR="001604B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方法</w:t>
      </w:r>
    </w:p>
    <w:p w14:paraId="35BA27CC" w14:textId="77777777" w:rsidR="001604B6" w:rsidRPr="001604B6" w:rsidRDefault="001604B6" w:rsidP="0023558E">
      <w:pPr>
        <w:pStyle w:val="ListParagraph"/>
        <w:numPr>
          <w:ilvl w:val="0"/>
          <w:numId w:val="27"/>
        </w:numPr>
        <w:tabs>
          <w:tab w:val="clear" w:pos="9360"/>
          <w:tab w:val="left" w:pos="991"/>
          <w:tab w:val="right" w:pos="10512"/>
        </w:tabs>
        <w:spacing w:before="0" w:after="0"/>
        <w:ind w:left="270" w:hanging="270"/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</w:pPr>
      <w:r w:rsidRPr="00B71CAA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在悉尼大学MHTI实验室负责编写</w:t>
      </w:r>
      <w:r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收集</w:t>
      </w:r>
      <w:r w:rsidRPr="00B71CAA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用户绘制图形的笔迹坐标及触点压力数据的</w:t>
      </w:r>
      <w:r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安卓</w:t>
      </w:r>
      <w:r w:rsidRPr="00B71CAA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App，数据采用SQLite3进行高效存储。</w:t>
      </w:r>
    </w:p>
    <w:p w14:paraId="729EE2CB" w14:textId="28C20157" w:rsidR="001604B6" w:rsidRPr="0023558E" w:rsidRDefault="001604B6" w:rsidP="0023558E">
      <w:pPr>
        <w:pStyle w:val="ListParagraph"/>
        <w:numPr>
          <w:ilvl w:val="0"/>
          <w:numId w:val="27"/>
        </w:numPr>
        <w:tabs>
          <w:tab w:val="clear" w:pos="9360"/>
          <w:tab w:val="left" w:pos="991"/>
          <w:tab w:val="right" w:pos="10512"/>
        </w:tabs>
        <w:spacing w:before="0" w:after="0"/>
        <w:ind w:left="270" w:hanging="270"/>
        <w:rPr>
          <w:rFonts w:ascii="微软雅黑" w:eastAsia="微软雅黑" w:hAnsi="微软雅黑"/>
          <w:bCs/>
          <w:sz w:val="18"/>
          <w:szCs w:val="18"/>
          <w:lang w:eastAsia="zh-CN"/>
        </w:rPr>
      </w:pPr>
      <w:r w:rsidRPr="00B71CAA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应用可靠易用，帮助实验室顺利完成数据采集</w:t>
      </w:r>
      <w:r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并用于帕金森诊断的研究</w:t>
      </w:r>
      <w:r w:rsidRPr="00B71CAA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，后续研究进展顺利。</w:t>
      </w:r>
    </w:p>
    <w:p w14:paraId="1EC23235" w14:textId="5EF9C2C4" w:rsidR="00991B8B" w:rsidRPr="00BD6153" w:rsidRDefault="00991B8B" w:rsidP="00991B8B">
      <w:pPr>
        <w:pStyle w:val="Heading1"/>
        <w:spacing w:before="0" w:after="0"/>
        <w:rPr>
          <w:rFonts w:ascii="微软雅黑" w:eastAsia="微软雅黑" w:hAnsi="微软雅黑"/>
          <w:b w:val="0"/>
          <w:sz w:val="22"/>
          <w:szCs w:val="22"/>
          <w:lang w:eastAsia="zh-CN"/>
        </w:rPr>
      </w:pPr>
      <w:r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论文发表</w:t>
      </w:r>
    </w:p>
    <w:p w14:paraId="0B54960E" w14:textId="77777777" w:rsidR="00D952D4" w:rsidRPr="00BC53D7" w:rsidRDefault="00D952D4" w:rsidP="00D952D4">
      <w:pPr>
        <w:tabs>
          <w:tab w:val="clear" w:pos="9360"/>
          <w:tab w:val="left" w:pos="1170"/>
        </w:tabs>
        <w:spacing w:before="80" w:after="80"/>
        <w:ind w:left="900" w:hanging="900"/>
        <w:jc w:val="both"/>
        <w:rPr>
          <w:rFonts w:ascii="微软雅黑" w:eastAsia="微软雅黑" w:hAnsi="微软雅黑"/>
          <w:sz w:val="18"/>
          <w:szCs w:val="18"/>
          <w:lang w:eastAsia="zh-CN"/>
        </w:rPr>
      </w:pPr>
      <w:r w:rsidRPr="00BC53D7">
        <w:rPr>
          <w:rFonts w:ascii="微软雅黑" w:eastAsia="微软雅黑" w:hAnsi="微软雅黑"/>
          <w:sz w:val="18"/>
          <w:szCs w:val="18"/>
          <w:lang w:eastAsia="zh-CN"/>
        </w:rPr>
        <w:t>2020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ab/>
        <w:t>J</w:t>
      </w:r>
      <w:r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iashu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 Wu, Hongbo Wang, Hao Dai, Chengzhong Xu and Yang Wang </w:t>
      </w:r>
      <w:r w:rsidRPr="00BC53D7">
        <w:rPr>
          <w:rFonts w:ascii="微软雅黑" w:eastAsia="微软雅黑" w:hAnsi="微软雅黑"/>
          <w:noProof/>
          <w:sz w:val="18"/>
          <w:szCs w:val="18"/>
          <w:lang w:eastAsia="zh-CN"/>
        </w:rPr>
        <w:drawing>
          <wp:inline distT="0" distB="0" distL="0" distR="0" wp14:anchorId="13C21CF3" wp14:editId="18DD5AD7">
            <wp:extent cx="112140" cy="85210"/>
            <wp:effectExtent l="0" t="0" r="2540" b="0"/>
            <wp:docPr id="2" name="Graphic 2" descr="Envelop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raphic 1" descr="Envelope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rcRect l="6595" t="16747" r="6405" b="17144"/>
                    <a:stretch/>
                  </pic:blipFill>
                  <pic:spPr bwMode="auto">
                    <a:xfrm>
                      <a:off x="0" y="0"/>
                      <a:ext cx="140926" cy="10708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 , “Research on machine learning-based performance optimization of dynamic partitioned parallel file system”, Journal of Integration Technology, 2020, 9(6): pp 71-83. doi: 10.12146/j.issn.2095-3135.20200901001</w:t>
      </w:r>
    </w:p>
    <w:p w14:paraId="470D435E" w14:textId="07F2FCED" w:rsidR="00D952D4" w:rsidRPr="00BC53D7" w:rsidRDefault="00D952D4" w:rsidP="00D952D4">
      <w:pPr>
        <w:tabs>
          <w:tab w:val="clear" w:pos="9360"/>
          <w:tab w:val="left" w:pos="900"/>
        </w:tabs>
        <w:spacing w:before="80" w:after="80"/>
        <w:ind w:left="900" w:hanging="900"/>
        <w:jc w:val="both"/>
        <w:rPr>
          <w:rFonts w:ascii="微软雅黑" w:eastAsia="微软雅黑" w:hAnsi="微软雅黑"/>
          <w:sz w:val="18"/>
          <w:szCs w:val="18"/>
          <w:lang w:eastAsia="zh-CN"/>
        </w:rPr>
      </w:pPr>
      <w:r w:rsidRPr="00BC53D7">
        <w:rPr>
          <w:rFonts w:ascii="微软雅黑" w:eastAsia="微软雅黑" w:hAnsi="微软雅黑"/>
          <w:sz w:val="18"/>
          <w:szCs w:val="18"/>
          <w:lang w:eastAsia="zh-CN"/>
        </w:rPr>
        <w:t>2020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ab/>
        <w:t xml:space="preserve">Shuang Li </w:t>
      </w:r>
      <w:r w:rsidRPr="00BC53D7">
        <w:rPr>
          <w:rFonts w:ascii="微软雅黑" w:eastAsia="微软雅黑" w:hAnsi="微软雅黑"/>
          <w:noProof/>
          <w:sz w:val="18"/>
          <w:szCs w:val="18"/>
          <w:lang w:eastAsia="zh-CN"/>
        </w:rPr>
        <w:drawing>
          <wp:inline distT="0" distB="0" distL="0" distR="0" wp14:anchorId="7EF2A54C" wp14:editId="3DBC417B">
            <wp:extent cx="112140" cy="85210"/>
            <wp:effectExtent l="0" t="0" r="2540" b="0"/>
            <wp:docPr id="1" name="Graphic 1" descr="Envelop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raphic 1" descr="Envelope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rcRect l="6595" t="16747" r="6405" b="17144"/>
                    <a:stretch/>
                  </pic:blipFill>
                  <pic:spPr bwMode="auto">
                    <a:xfrm>
                      <a:off x="0" y="0"/>
                      <a:ext cx="140926" cy="10708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>, Binhui Xie, Jiashu Wu, Ying Zhao, Chi Harold Liu and Zhengming Ding, “Simultaneous Semantic Alignment Network for Heterogeneous Domain Adaptation”, ACM International Conference on Multimedia (ACM MM), 2020. (</w:t>
      </w:r>
      <w:r w:rsidRPr="00BC53D7">
        <w:rPr>
          <w:rFonts w:ascii="微软雅黑" w:eastAsia="微软雅黑" w:hAnsi="微软雅黑"/>
          <w:b/>
          <w:bCs/>
          <w:sz w:val="18"/>
          <w:szCs w:val="18"/>
          <w:lang w:eastAsia="zh-CN"/>
        </w:rPr>
        <w:t>CCF A Conference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, link: </w:t>
      </w:r>
      <w:hyperlink r:id="rId13" w:history="1">
        <w:r w:rsidRPr="00BC53D7">
          <w:rPr>
            <w:rStyle w:val="Hyperlink"/>
            <w:rFonts w:ascii="微软雅黑" w:eastAsia="微软雅黑" w:hAnsi="微软雅黑"/>
            <w:sz w:val="18"/>
            <w:szCs w:val="18"/>
          </w:rPr>
          <w:t>arxiv.org/abs/2008.01677</w:t>
        </w:r>
      </w:hyperlink>
      <w:r w:rsidRPr="00BC53D7">
        <w:rPr>
          <w:rStyle w:val="Hyperlink"/>
          <w:rFonts w:ascii="微软雅黑" w:eastAsia="微软雅黑" w:hAnsi="微软雅黑"/>
          <w:color w:val="auto"/>
          <w:sz w:val="18"/>
          <w:szCs w:val="18"/>
          <w:u w:val="none"/>
        </w:rPr>
        <w:t xml:space="preserve">, </w:t>
      </w:r>
      <w:hyperlink r:id="rId14" w:history="1">
        <w:r w:rsidRPr="00BC53D7">
          <w:rPr>
            <w:rStyle w:val="Hyperlink"/>
            <w:rFonts w:ascii="微软雅黑" w:eastAsia="微软雅黑" w:hAnsi="微软雅黑"/>
            <w:sz w:val="18"/>
            <w:szCs w:val="18"/>
          </w:rPr>
          <w:t>dl.acm.org/doi/10.1145/3394171.3413995</w:t>
        </w:r>
      </w:hyperlink>
      <w:r w:rsidRPr="00BC53D7">
        <w:rPr>
          <w:rFonts w:ascii="微软雅黑" w:eastAsia="微软雅黑" w:hAnsi="微软雅黑"/>
          <w:sz w:val="18"/>
          <w:szCs w:val="18"/>
          <w:lang w:eastAsia="zh-CN"/>
        </w:rPr>
        <w:t>)</w:t>
      </w:r>
    </w:p>
    <w:p w14:paraId="62DE5466" w14:textId="4A65B2AF" w:rsidR="00D952D4" w:rsidRPr="00BC53D7" w:rsidRDefault="00D952D4" w:rsidP="00D952D4">
      <w:pPr>
        <w:tabs>
          <w:tab w:val="clear" w:pos="9360"/>
          <w:tab w:val="left" w:pos="900"/>
        </w:tabs>
        <w:spacing w:before="80" w:after="80"/>
        <w:ind w:left="900" w:hanging="900"/>
        <w:jc w:val="both"/>
        <w:rPr>
          <w:rFonts w:ascii="微软雅黑" w:eastAsia="微软雅黑" w:hAnsi="微软雅黑"/>
          <w:sz w:val="18"/>
          <w:szCs w:val="18"/>
          <w:lang w:eastAsia="zh-CN"/>
        </w:rPr>
      </w:pPr>
      <w:r w:rsidRPr="00BC53D7">
        <w:rPr>
          <w:rFonts w:ascii="微软雅黑" w:eastAsia="微软雅黑" w:hAnsi="微软雅黑"/>
          <w:sz w:val="18"/>
          <w:szCs w:val="18"/>
          <w:lang w:eastAsia="zh-CN"/>
        </w:rPr>
        <w:t>2020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ab/>
        <w:t xml:space="preserve">Jiashu Wu, Yang Wang </w:t>
      </w:r>
      <w:r w:rsidRPr="00BC53D7">
        <w:rPr>
          <w:rFonts w:ascii="微软雅黑" w:eastAsia="微软雅黑" w:hAnsi="微软雅黑"/>
          <w:noProof/>
          <w:sz w:val="18"/>
          <w:szCs w:val="18"/>
          <w:lang w:eastAsia="zh-CN"/>
        </w:rPr>
        <w:drawing>
          <wp:inline distT="0" distB="0" distL="0" distR="0" wp14:anchorId="7A28E2AC" wp14:editId="0D8CDC45">
            <wp:extent cx="112140" cy="85210"/>
            <wp:effectExtent l="0" t="0" r="2540" b="0"/>
            <wp:docPr id="4" name="Graphic 4" descr="Envelop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raphic 1" descr="Envelope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rcRect l="6595" t="16747" r="6405" b="17144"/>
                    <a:stretch/>
                  </pic:blipFill>
                  <pic:spPr bwMode="auto">
                    <a:xfrm>
                      <a:off x="0" y="0"/>
                      <a:ext cx="140926" cy="10708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 , Jinpeng Wang, Hekang Wang, Taorui Lin and Chengzhong Xu, “How does SSD cluster perform for distributed file systems: An empirical study”. (</w:t>
      </w:r>
      <w:r w:rsidR="00500BD2">
        <w:rPr>
          <w:rFonts w:ascii="微软雅黑" w:eastAsia="微软雅黑" w:hAnsi="微软雅黑"/>
          <w:sz w:val="18"/>
          <w:szCs w:val="18"/>
          <w:lang w:eastAsia="zh-CN"/>
        </w:rPr>
        <w:t>Submitted to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 The Computer Journal)</w:t>
      </w:r>
    </w:p>
    <w:p w14:paraId="1AD50200" w14:textId="5FA5E00B" w:rsidR="00D952D4" w:rsidRDefault="00D952D4" w:rsidP="00D952D4">
      <w:pPr>
        <w:tabs>
          <w:tab w:val="clear" w:pos="9360"/>
          <w:tab w:val="left" w:pos="900"/>
        </w:tabs>
        <w:spacing w:before="80" w:after="80"/>
        <w:ind w:left="900" w:hanging="900"/>
        <w:jc w:val="both"/>
        <w:rPr>
          <w:rFonts w:ascii="微软雅黑" w:eastAsia="微软雅黑" w:hAnsi="微软雅黑"/>
          <w:sz w:val="18"/>
          <w:szCs w:val="18"/>
          <w:lang w:eastAsia="zh-CN"/>
        </w:rPr>
      </w:pPr>
      <w:r w:rsidRPr="00BC53D7">
        <w:rPr>
          <w:rFonts w:ascii="微软雅黑" w:eastAsia="微软雅黑" w:hAnsi="微软雅黑"/>
          <w:sz w:val="18"/>
          <w:szCs w:val="18"/>
          <w:lang w:eastAsia="zh-CN"/>
        </w:rPr>
        <w:t>2020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ab/>
        <w:t xml:space="preserve">Huaxiao Rao, Jiashu Wu, Xiaopeng Fan and Yang Wang </w:t>
      </w:r>
      <w:r w:rsidRPr="00BC53D7">
        <w:rPr>
          <w:rFonts w:ascii="微软雅黑" w:eastAsia="微软雅黑" w:hAnsi="微软雅黑"/>
          <w:noProof/>
          <w:sz w:val="18"/>
          <w:szCs w:val="18"/>
          <w:lang w:eastAsia="zh-CN"/>
        </w:rPr>
        <w:drawing>
          <wp:inline distT="0" distB="0" distL="0" distR="0" wp14:anchorId="6FEAF93D" wp14:editId="24687F84">
            <wp:extent cx="112140" cy="85210"/>
            <wp:effectExtent l="0" t="0" r="2540" b="0"/>
            <wp:docPr id="3" name="Graphic 3" descr="Envelop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raphic 1" descr="Envelope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rcRect l="6595" t="16747" r="6405" b="17144"/>
                    <a:stretch/>
                  </pic:blipFill>
                  <pic:spPr bwMode="auto">
                    <a:xfrm>
                      <a:off x="0" y="0"/>
                      <a:ext cx="140926" cy="10708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 , “Multidimensional application recommender system based on user feature hierarchical clustering with user behaviour information”. (</w:t>
      </w:r>
      <w:r w:rsidR="00500BD2">
        <w:rPr>
          <w:rFonts w:ascii="微软雅黑" w:eastAsia="微软雅黑" w:hAnsi="微软雅黑"/>
          <w:sz w:val="18"/>
          <w:szCs w:val="18"/>
          <w:lang w:eastAsia="zh-CN"/>
        </w:rPr>
        <w:t>Submitted to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 the Journal of Integration Technology)</w:t>
      </w:r>
    </w:p>
    <w:p w14:paraId="3B78C9F7" w14:textId="6BFCC991" w:rsidR="00FF7019" w:rsidRPr="00BC53D7" w:rsidRDefault="00FF7019" w:rsidP="00FF7019">
      <w:pPr>
        <w:tabs>
          <w:tab w:val="clear" w:pos="9360"/>
          <w:tab w:val="left" w:pos="900"/>
        </w:tabs>
        <w:spacing w:before="80" w:after="80"/>
        <w:ind w:left="900" w:hanging="900"/>
        <w:jc w:val="both"/>
        <w:rPr>
          <w:rFonts w:ascii="微软雅黑" w:eastAsia="微软雅黑" w:hAnsi="微软雅黑"/>
          <w:sz w:val="18"/>
          <w:szCs w:val="18"/>
          <w:lang w:eastAsia="zh-CN"/>
        </w:rPr>
      </w:pPr>
      <w:r>
        <w:rPr>
          <w:rFonts w:ascii="微软雅黑" w:eastAsia="微软雅黑" w:hAnsi="微软雅黑"/>
          <w:sz w:val="18"/>
          <w:szCs w:val="18"/>
          <w:lang w:eastAsia="zh-CN"/>
        </w:rPr>
        <w:t>2020</w:t>
      </w:r>
      <w:r>
        <w:rPr>
          <w:rFonts w:ascii="微软雅黑" w:eastAsia="微软雅黑" w:hAnsi="微软雅黑"/>
          <w:sz w:val="18"/>
          <w:szCs w:val="18"/>
          <w:lang w:eastAsia="zh-CN"/>
        </w:rPr>
        <w:tab/>
        <w:t xml:space="preserve">Jiashu Wu, Yang Wang </w:t>
      </w:r>
      <w:r w:rsidRPr="00BC53D7">
        <w:rPr>
          <w:rFonts w:ascii="微软雅黑" w:eastAsia="微软雅黑" w:hAnsi="微软雅黑"/>
          <w:noProof/>
          <w:sz w:val="18"/>
          <w:szCs w:val="18"/>
          <w:lang w:eastAsia="zh-CN"/>
        </w:rPr>
        <w:drawing>
          <wp:inline distT="0" distB="0" distL="0" distR="0" wp14:anchorId="666F67A4" wp14:editId="5AE7DDBC">
            <wp:extent cx="112140" cy="85210"/>
            <wp:effectExtent l="0" t="0" r="2540" b="0"/>
            <wp:docPr id="5" name="Graphic 5" descr="Envelop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raphic 1" descr="Envelope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rcRect l="6595" t="16747" r="6405" b="17144"/>
                    <a:stretch/>
                  </pic:blipFill>
                  <pic:spPr bwMode="auto">
                    <a:xfrm>
                      <a:off x="0" y="0"/>
                      <a:ext cx="140926" cy="10708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rFonts w:ascii="微软雅黑" w:eastAsia="微软雅黑" w:hAnsi="微软雅黑"/>
          <w:sz w:val="18"/>
          <w:szCs w:val="18"/>
          <w:lang w:eastAsia="zh-CN"/>
        </w:rPr>
        <w:t xml:space="preserve"> , Ziyue Hu, Xiaopeng Fan, Kejiang Ye and Chengzhong Xu, “Towards faster theta-join: A pre-filtering and united partitioning approach”. (</w:t>
      </w:r>
      <w:r w:rsidR="00500BD2">
        <w:rPr>
          <w:rFonts w:ascii="微软雅黑" w:eastAsia="微软雅黑" w:hAnsi="微软雅黑"/>
          <w:sz w:val="18"/>
          <w:szCs w:val="18"/>
          <w:lang w:eastAsia="zh-CN"/>
        </w:rPr>
        <w:t>Submitted to</w:t>
      </w:r>
      <w:r>
        <w:rPr>
          <w:rFonts w:ascii="微软雅黑" w:eastAsia="微软雅黑" w:hAnsi="微软雅黑"/>
          <w:sz w:val="18"/>
          <w:szCs w:val="18"/>
          <w:lang w:eastAsia="zh-CN"/>
        </w:rPr>
        <w:t xml:space="preserve"> the IEEE Transaction of Big Data)</w:t>
      </w:r>
    </w:p>
    <w:p w14:paraId="5D50951D" w14:textId="7AB15B63" w:rsidR="00BE0574" w:rsidRDefault="00BE0574" w:rsidP="00BE0574">
      <w:pPr>
        <w:tabs>
          <w:tab w:val="clear" w:pos="9360"/>
          <w:tab w:val="left" w:pos="8551"/>
        </w:tabs>
        <w:spacing w:before="0" w:after="0"/>
        <w:rPr>
          <w:rFonts w:ascii="微软雅黑" w:eastAsia="微软雅黑" w:hAnsi="微软雅黑"/>
          <w:bCs/>
          <w:sz w:val="2"/>
          <w:szCs w:val="2"/>
          <w:lang w:eastAsia="zh-CN"/>
        </w:rPr>
      </w:pPr>
    </w:p>
    <w:p w14:paraId="41FE81F3" w14:textId="4A8479B0" w:rsidR="00D952D4" w:rsidRPr="00BD6153" w:rsidRDefault="00D952D4" w:rsidP="00D952D4">
      <w:pPr>
        <w:pStyle w:val="Heading1"/>
        <w:spacing w:before="0" w:after="0"/>
        <w:rPr>
          <w:rFonts w:ascii="微软雅黑" w:eastAsia="微软雅黑" w:hAnsi="微软雅黑"/>
          <w:b w:val="0"/>
          <w:sz w:val="22"/>
          <w:szCs w:val="22"/>
          <w:lang w:eastAsia="zh-CN"/>
        </w:rPr>
      </w:pPr>
      <w:r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发明专利</w:t>
      </w:r>
    </w:p>
    <w:p w14:paraId="010BEFE3" w14:textId="13EAAE7E" w:rsidR="00D952D4" w:rsidRPr="00BC53D7" w:rsidRDefault="00D952D4" w:rsidP="00D952D4">
      <w:pPr>
        <w:tabs>
          <w:tab w:val="clear" w:pos="9360"/>
          <w:tab w:val="left" w:pos="941"/>
        </w:tabs>
        <w:spacing w:before="0" w:after="0"/>
        <w:rPr>
          <w:rFonts w:ascii="微软雅黑" w:eastAsia="微软雅黑" w:hAnsi="微软雅黑"/>
          <w:sz w:val="18"/>
          <w:szCs w:val="18"/>
          <w:lang w:eastAsia="zh-CN"/>
        </w:rPr>
      </w:pPr>
      <w:r w:rsidRPr="00BC53D7">
        <w:rPr>
          <w:rFonts w:ascii="微软雅黑" w:eastAsia="微软雅黑" w:hAnsi="微软雅黑"/>
          <w:sz w:val="18"/>
          <w:szCs w:val="18"/>
          <w:lang w:eastAsia="zh-CN"/>
        </w:rPr>
        <w:t>2021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ab/>
      </w:r>
      <w:r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一种基于二次预过滤与联合分区的theta-join优化算法 （中国专利已提交）</w:t>
      </w:r>
    </w:p>
    <w:p w14:paraId="2D34D9A3" w14:textId="1816DCDF" w:rsidR="00D952D4" w:rsidRPr="00BC53D7" w:rsidRDefault="00D952D4" w:rsidP="005D2018">
      <w:pPr>
        <w:tabs>
          <w:tab w:val="clear" w:pos="9360"/>
          <w:tab w:val="left" w:pos="941"/>
        </w:tabs>
        <w:spacing w:before="0" w:after="0"/>
        <w:rPr>
          <w:rFonts w:ascii="微软雅黑" w:eastAsia="微软雅黑" w:hAnsi="微软雅黑"/>
          <w:sz w:val="18"/>
          <w:szCs w:val="18"/>
          <w:lang w:eastAsia="zh-CN"/>
        </w:rPr>
      </w:pPr>
      <w:r w:rsidRPr="00BC53D7">
        <w:rPr>
          <w:rFonts w:ascii="微软雅黑" w:eastAsia="微软雅黑" w:hAnsi="微软雅黑"/>
          <w:sz w:val="18"/>
          <w:szCs w:val="18"/>
          <w:lang w:eastAsia="zh-CN"/>
        </w:rPr>
        <w:t>2021</w:t>
      </w:r>
      <w:r w:rsidR="005D2018" w:rsidRPr="00BC53D7">
        <w:rPr>
          <w:rFonts w:ascii="微软雅黑" w:eastAsia="微软雅黑" w:hAnsi="微软雅黑"/>
          <w:sz w:val="18"/>
          <w:szCs w:val="18"/>
          <w:lang w:eastAsia="zh-CN"/>
        </w:rPr>
        <w:tab/>
      </w:r>
      <w:r w:rsidR="005D2018"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一种利用用户聚类特征与用户情境信息的基于概率的应用推荐系统 （中国专利已提交）</w:t>
      </w:r>
    </w:p>
    <w:p w14:paraId="402413EE" w14:textId="7EE7BAAB" w:rsidR="002704D9" w:rsidRPr="00BC53D7" w:rsidRDefault="002704D9" w:rsidP="002704D9">
      <w:pPr>
        <w:tabs>
          <w:tab w:val="clear" w:pos="9360"/>
          <w:tab w:val="left" w:pos="941"/>
        </w:tabs>
        <w:spacing w:before="0" w:after="0"/>
        <w:rPr>
          <w:rFonts w:ascii="微软雅黑" w:eastAsia="微软雅黑" w:hAnsi="微软雅黑"/>
          <w:sz w:val="18"/>
          <w:szCs w:val="18"/>
          <w:lang w:eastAsia="zh-CN"/>
        </w:rPr>
      </w:pPr>
      <w:r w:rsidRPr="00BC53D7">
        <w:rPr>
          <w:rFonts w:ascii="微软雅黑" w:eastAsia="微软雅黑" w:hAnsi="微软雅黑"/>
          <w:sz w:val="18"/>
          <w:szCs w:val="18"/>
          <w:lang w:eastAsia="zh-CN"/>
        </w:rPr>
        <w:t>2020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ab/>
      </w:r>
      <w:r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在线场景的资源分配方法、装置及电子设备 （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>CN202011428352.9</w:t>
      </w:r>
      <w:r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）</w:t>
      </w:r>
    </w:p>
    <w:p w14:paraId="1AF12CDB" w14:textId="297B1FAC" w:rsidR="002704D9" w:rsidRPr="00BC53D7" w:rsidRDefault="002704D9" w:rsidP="002704D9">
      <w:pPr>
        <w:tabs>
          <w:tab w:val="clear" w:pos="9360"/>
          <w:tab w:val="left" w:pos="941"/>
        </w:tabs>
        <w:spacing w:before="0" w:after="0"/>
        <w:rPr>
          <w:rFonts w:ascii="微软雅黑" w:eastAsia="微软雅黑" w:hAnsi="微软雅黑"/>
          <w:sz w:val="18"/>
          <w:szCs w:val="18"/>
          <w:lang w:eastAsia="zh-CN"/>
        </w:rPr>
      </w:pPr>
      <w:r w:rsidRPr="00BC53D7">
        <w:rPr>
          <w:rFonts w:ascii="微软雅黑" w:eastAsia="微软雅黑" w:hAnsi="微软雅黑"/>
          <w:sz w:val="18"/>
          <w:szCs w:val="18"/>
          <w:lang w:eastAsia="zh-CN"/>
        </w:rPr>
        <w:t>2020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ab/>
      </w:r>
      <w:r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一种动态资源分区方法 （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>CN202011384022.4</w:t>
      </w:r>
      <w:r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）</w:t>
      </w:r>
    </w:p>
    <w:p w14:paraId="737AD5C2" w14:textId="3A65D260" w:rsidR="002704D9" w:rsidRPr="00BC53D7" w:rsidRDefault="002704D9" w:rsidP="002704D9">
      <w:pPr>
        <w:tabs>
          <w:tab w:val="clear" w:pos="9360"/>
          <w:tab w:val="left" w:pos="941"/>
        </w:tabs>
        <w:spacing w:before="0" w:after="0"/>
        <w:rPr>
          <w:rFonts w:ascii="微软雅黑" w:eastAsia="微软雅黑" w:hAnsi="微软雅黑"/>
          <w:sz w:val="18"/>
          <w:szCs w:val="18"/>
          <w:lang w:eastAsia="zh-CN"/>
        </w:rPr>
      </w:pPr>
      <w:r w:rsidRPr="00BC53D7">
        <w:rPr>
          <w:rFonts w:ascii="微软雅黑" w:eastAsia="微软雅黑" w:hAnsi="微软雅黑"/>
          <w:sz w:val="18"/>
          <w:szCs w:val="18"/>
          <w:lang w:eastAsia="zh-CN"/>
        </w:rPr>
        <w:t>2020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ab/>
      </w:r>
      <w:r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搜索模型训练方法、装置、终端设备及存储介质 （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>CN202011403845.7</w:t>
      </w:r>
      <w:r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）</w:t>
      </w:r>
    </w:p>
    <w:p w14:paraId="6F4482BE" w14:textId="497143D8" w:rsidR="002704D9" w:rsidRPr="00BC53D7" w:rsidRDefault="002704D9" w:rsidP="002704D9">
      <w:pPr>
        <w:tabs>
          <w:tab w:val="clear" w:pos="9360"/>
          <w:tab w:val="left" w:pos="941"/>
        </w:tabs>
        <w:spacing w:before="0" w:after="0"/>
        <w:rPr>
          <w:rFonts w:ascii="微软雅黑" w:eastAsia="微软雅黑" w:hAnsi="微软雅黑"/>
          <w:sz w:val="18"/>
          <w:szCs w:val="18"/>
          <w:lang w:eastAsia="zh-CN"/>
        </w:rPr>
      </w:pPr>
      <w:r w:rsidRPr="00BC53D7">
        <w:rPr>
          <w:rFonts w:ascii="微软雅黑" w:eastAsia="微软雅黑" w:hAnsi="微软雅黑"/>
          <w:sz w:val="18"/>
          <w:szCs w:val="18"/>
          <w:lang w:eastAsia="zh-CN"/>
        </w:rPr>
        <w:t>2020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ab/>
      </w:r>
      <w:r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文献搜索方法、装置及电子设备 （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>CN202011433146.7</w:t>
      </w:r>
      <w:r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）</w:t>
      </w:r>
    </w:p>
    <w:p w14:paraId="19449A53" w14:textId="37528F87" w:rsidR="002704D9" w:rsidRPr="00BC53D7" w:rsidRDefault="002704D9" w:rsidP="002704D9">
      <w:pPr>
        <w:tabs>
          <w:tab w:val="clear" w:pos="9360"/>
          <w:tab w:val="left" w:pos="941"/>
        </w:tabs>
        <w:spacing w:before="0" w:after="0"/>
        <w:rPr>
          <w:rFonts w:ascii="微软雅黑" w:eastAsia="微软雅黑" w:hAnsi="微软雅黑"/>
          <w:sz w:val="18"/>
          <w:szCs w:val="18"/>
          <w:lang w:eastAsia="zh-CN"/>
        </w:rPr>
      </w:pPr>
      <w:r w:rsidRPr="00BC53D7">
        <w:rPr>
          <w:rFonts w:ascii="微软雅黑" w:eastAsia="微软雅黑" w:hAnsi="微软雅黑"/>
          <w:sz w:val="18"/>
          <w:szCs w:val="18"/>
          <w:lang w:eastAsia="zh-CN"/>
        </w:rPr>
        <w:t>2020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ab/>
      </w:r>
      <w:r w:rsidR="004147E3"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lock-free的分布式死锁避免方法及装置、计算机设备及可读存储介质 （</w:t>
      </w:r>
      <w:r w:rsidR="004147E3" w:rsidRPr="00BC53D7">
        <w:rPr>
          <w:rFonts w:ascii="微软雅黑" w:eastAsia="微软雅黑" w:hAnsi="微软雅黑"/>
          <w:sz w:val="18"/>
          <w:szCs w:val="18"/>
          <w:lang w:eastAsia="zh-CN"/>
        </w:rPr>
        <w:t>CN202011438337.2</w:t>
      </w:r>
      <w:r w:rsidR="004147E3"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）</w:t>
      </w:r>
    </w:p>
    <w:p w14:paraId="478C86C7" w14:textId="52B87C5D" w:rsidR="00D952D4" w:rsidRDefault="004147E3" w:rsidP="006104EE">
      <w:pPr>
        <w:tabs>
          <w:tab w:val="clear" w:pos="9360"/>
          <w:tab w:val="left" w:pos="941"/>
        </w:tabs>
        <w:spacing w:before="0" w:after="0"/>
        <w:rPr>
          <w:rFonts w:ascii="微软雅黑" w:eastAsia="微软雅黑" w:hAnsi="微软雅黑"/>
          <w:sz w:val="20"/>
          <w:szCs w:val="20"/>
          <w:lang w:eastAsia="zh-CN"/>
        </w:rPr>
      </w:pPr>
      <w:r w:rsidRPr="00BC53D7">
        <w:rPr>
          <w:rFonts w:ascii="微软雅黑" w:eastAsia="微软雅黑" w:hAnsi="微软雅黑"/>
          <w:sz w:val="18"/>
          <w:szCs w:val="18"/>
          <w:lang w:eastAsia="zh-CN"/>
        </w:rPr>
        <w:t>2020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ab/>
      </w:r>
      <w:r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一种数据流连接优化方法、系统、终端以及存储介质 （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>CN202011435327.3</w:t>
      </w:r>
      <w:r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）</w:t>
      </w:r>
    </w:p>
    <w:p w14:paraId="1ABBCE8A" w14:textId="0DC08904" w:rsidR="000F2F70" w:rsidRPr="00BD6153" w:rsidRDefault="000F2F70" w:rsidP="000F2F70">
      <w:pPr>
        <w:pStyle w:val="Heading1"/>
        <w:spacing w:before="0" w:after="0"/>
        <w:rPr>
          <w:rFonts w:ascii="微软雅黑" w:eastAsia="微软雅黑" w:hAnsi="微软雅黑"/>
          <w:b w:val="0"/>
          <w:sz w:val="22"/>
          <w:szCs w:val="22"/>
          <w:lang w:eastAsia="zh-CN"/>
        </w:rPr>
      </w:pPr>
      <w:r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实习</w:t>
      </w:r>
      <w:r w:rsidRPr="00BD6153"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经历</w:t>
      </w:r>
    </w:p>
    <w:p w14:paraId="0A87E729" w14:textId="50306CE3" w:rsidR="000F2F70" w:rsidRDefault="000F2F70" w:rsidP="00BC53D7">
      <w:pPr>
        <w:tabs>
          <w:tab w:val="clear" w:pos="9360"/>
          <w:tab w:val="left" w:pos="955"/>
          <w:tab w:val="right" w:pos="10512"/>
        </w:tabs>
        <w:spacing w:before="0" w:after="0"/>
        <w:rPr>
          <w:rFonts w:ascii="微软雅黑" w:eastAsia="微软雅黑" w:hAnsi="微软雅黑"/>
          <w:sz w:val="18"/>
          <w:szCs w:val="18"/>
          <w:lang w:eastAsia="zh-CN"/>
        </w:rPr>
      </w:pPr>
      <w:r w:rsidRPr="00BC53D7">
        <w:rPr>
          <w:rFonts w:ascii="微软雅黑" w:eastAsia="微软雅黑" w:hAnsi="微软雅黑"/>
          <w:sz w:val="18"/>
          <w:szCs w:val="18"/>
          <w:lang w:eastAsia="zh-CN"/>
        </w:rPr>
        <w:t>2020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ab/>
      </w:r>
      <w:r w:rsidRPr="00587A8A">
        <w:rPr>
          <w:rFonts w:ascii="微软雅黑" w:eastAsia="微软雅黑" w:hAnsi="微软雅黑" w:hint="eastAsia"/>
          <w:b/>
          <w:bCs/>
          <w:sz w:val="18"/>
          <w:szCs w:val="18"/>
          <w:lang w:eastAsia="zh-CN"/>
        </w:rPr>
        <w:t>墨尔本</w:t>
      </w:r>
      <w:r w:rsidR="00AE61D9" w:rsidRPr="00587A8A">
        <w:rPr>
          <w:rFonts w:ascii="微软雅黑" w:eastAsia="微软雅黑" w:hAnsi="微软雅黑" w:hint="eastAsia"/>
          <w:b/>
          <w:bCs/>
          <w:sz w:val="18"/>
          <w:szCs w:val="18"/>
          <w:lang w:eastAsia="zh-CN"/>
        </w:rPr>
        <w:t>大学 M</w:t>
      </w:r>
      <w:r w:rsidR="00AE61D9" w:rsidRPr="00587A8A">
        <w:rPr>
          <w:rFonts w:ascii="微软雅黑" w:eastAsia="微软雅黑" w:hAnsi="微软雅黑"/>
          <w:b/>
          <w:bCs/>
          <w:sz w:val="18"/>
          <w:szCs w:val="18"/>
          <w:lang w:eastAsia="zh-CN"/>
        </w:rPr>
        <w:t xml:space="preserve">elbourne </w:t>
      </w:r>
      <w:r w:rsidRPr="00587A8A">
        <w:rPr>
          <w:rFonts w:ascii="微软雅黑" w:eastAsia="微软雅黑" w:hAnsi="微软雅黑" w:hint="eastAsia"/>
          <w:b/>
          <w:bCs/>
          <w:sz w:val="18"/>
          <w:szCs w:val="18"/>
          <w:lang w:eastAsia="zh-CN"/>
        </w:rPr>
        <w:t>eResearch</w:t>
      </w:r>
      <w:r w:rsidRPr="00587A8A">
        <w:rPr>
          <w:rFonts w:ascii="微软雅黑" w:eastAsia="微软雅黑" w:hAnsi="微软雅黑"/>
          <w:b/>
          <w:bCs/>
          <w:sz w:val="18"/>
          <w:szCs w:val="18"/>
          <w:lang w:eastAsia="zh-CN"/>
        </w:rPr>
        <w:t xml:space="preserve"> G</w:t>
      </w:r>
      <w:r w:rsidRPr="00587A8A">
        <w:rPr>
          <w:rFonts w:ascii="微软雅黑" w:eastAsia="微软雅黑" w:hAnsi="微软雅黑" w:hint="eastAsia"/>
          <w:b/>
          <w:bCs/>
          <w:sz w:val="18"/>
          <w:szCs w:val="18"/>
          <w:lang w:eastAsia="zh-CN"/>
        </w:rPr>
        <w:t>roup</w:t>
      </w:r>
      <w:r w:rsidRPr="00587A8A">
        <w:rPr>
          <w:rFonts w:ascii="微软雅黑" w:eastAsia="微软雅黑" w:hAnsi="微软雅黑"/>
          <w:b/>
          <w:bCs/>
          <w:sz w:val="18"/>
          <w:szCs w:val="18"/>
          <w:lang w:eastAsia="zh-CN"/>
        </w:rPr>
        <w:t xml:space="preserve"> </w:t>
      </w:r>
      <w:r w:rsidRPr="00587A8A">
        <w:rPr>
          <w:rFonts w:ascii="微软雅黑" w:eastAsia="微软雅黑" w:hAnsi="微软雅黑" w:hint="eastAsia"/>
          <w:b/>
          <w:bCs/>
          <w:sz w:val="18"/>
          <w:szCs w:val="18"/>
          <w:lang w:eastAsia="zh-CN"/>
        </w:rPr>
        <w:t>软件工程师</w:t>
      </w:r>
      <w:r w:rsidR="00BC53D7" w:rsidRPr="00BC53D7">
        <w:rPr>
          <w:rFonts w:ascii="微软雅黑" w:eastAsia="微软雅黑" w:hAnsi="微软雅黑"/>
          <w:sz w:val="18"/>
          <w:szCs w:val="18"/>
          <w:lang w:eastAsia="zh-CN"/>
        </w:rPr>
        <w:tab/>
        <w:t>2020.03 – 2020.06</w:t>
      </w:r>
    </w:p>
    <w:p w14:paraId="6CCE240B" w14:textId="61C816AE" w:rsidR="001106B0" w:rsidRDefault="001106B0" w:rsidP="001106B0">
      <w:pPr>
        <w:pStyle w:val="ListParagraph"/>
        <w:numPr>
          <w:ilvl w:val="0"/>
          <w:numId w:val="28"/>
        </w:numPr>
        <w:tabs>
          <w:tab w:val="clear" w:pos="9360"/>
          <w:tab w:val="left" w:pos="955"/>
          <w:tab w:val="right" w:pos="10512"/>
        </w:tabs>
        <w:spacing w:before="0" w:after="0"/>
        <w:ind w:left="270" w:hanging="270"/>
        <w:rPr>
          <w:rFonts w:ascii="微软雅黑" w:eastAsia="微软雅黑" w:hAnsi="微软雅黑"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sz w:val="18"/>
          <w:szCs w:val="18"/>
          <w:lang w:eastAsia="zh-CN"/>
        </w:rPr>
        <w:t>开发一款用于会议对话识别分析的安卓App，此应用将被墨尔本大学图书馆用于</w:t>
      </w:r>
      <w:r w:rsidR="008062AD">
        <w:rPr>
          <w:rFonts w:ascii="微软雅黑" w:eastAsia="微软雅黑" w:hAnsi="微软雅黑" w:hint="eastAsia"/>
          <w:sz w:val="18"/>
          <w:szCs w:val="18"/>
          <w:lang w:eastAsia="zh-CN"/>
        </w:rPr>
        <w:t>进行会议参与度的研究。</w:t>
      </w:r>
    </w:p>
    <w:p w14:paraId="541AF41E" w14:textId="0759A3E9" w:rsidR="008062AD" w:rsidRDefault="007618BD" w:rsidP="001106B0">
      <w:pPr>
        <w:pStyle w:val="ListParagraph"/>
        <w:numPr>
          <w:ilvl w:val="0"/>
          <w:numId w:val="28"/>
        </w:numPr>
        <w:tabs>
          <w:tab w:val="clear" w:pos="9360"/>
          <w:tab w:val="left" w:pos="955"/>
          <w:tab w:val="right" w:pos="10512"/>
        </w:tabs>
        <w:spacing w:before="0" w:after="0"/>
        <w:ind w:left="270" w:hanging="270"/>
        <w:rPr>
          <w:rFonts w:ascii="微软雅黑" w:eastAsia="微软雅黑" w:hAnsi="微软雅黑"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sz w:val="18"/>
          <w:szCs w:val="18"/>
          <w:lang w:eastAsia="zh-CN"/>
        </w:rPr>
        <w:t>应用使用了Material</w:t>
      </w:r>
      <w:r>
        <w:rPr>
          <w:rFonts w:ascii="微软雅黑" w:eastAsia="微软雅黑" w:hAnsi="微软雅黑"/>
          <w:sz w:val="18"/>
          <w:szCs w:val="18"/>
          <w:lang w:eastAsia="zh-CN"/>
        </w:rPr>
        <w:t xml:space="preserve"> D</w:t>
      </w:r>
      <w:r>
        <w:rPr>
          <w:rFonts w:ascii="微软雅黑" w:eastAsia="微软雅黑" w:hAnsi="微软雅黑" w:hint="eastAsia"/>
          <w:sz w:val="18"/>
          <w:szCs w:val="18"/>
          <w:lang w:eastAsia="zh-CN"/>
        </w:rPr>
        <w:t>esign设计组件，以及Google机器学习语音识别</w:t>
      </w:r>
      <w:r>
        <w:rPr>
          <w:rFonts w:ascii="微软雅黑" w:eastAsia="微软雅黑" w:hAnsi="微软雅黑"/>
          <w:sz w:val="18"/>
          <w:szCs w:val="18"/>
          <w:lang w:eastAsia="zh-CN"/>
        </w:rPr>
        <w:t>API</w:t>
      </w:r>
      <w:r w:rsidR="006B0E93">
        <w:rPr>
          <w:rFonts w:ascii="微软雅黑" w:eastAsia="微软雅黑" w:hAnsi="微软雅黑" w:hint="eastAsia"/>
          <w:sz w:val="18"/>
          <w:szCs w:val="18"/>
          <w:lang w:eastAsia="zh-CN"/>
        </w:rPr>
        <w:t>。</w:t>
      </w:r>
    </w:p>
    <w:p w14:paraId="1D726A8D" w14:textId="2C0A2526" w:rsidR="00BC53D7" w:rsidRDefault="00000B98" w:rsidP="00BC53D7">
      <w:pPr>
        <w:pStyle w:val="ListParagraph"/>
        <w:numPr>
          <w:ilvl w:val="0"/>
          <w:numId w:val="28"/>
        </w:numPr>
        <w:tabs>
          <w:tab w:val="clear" w:pos="9360"/>
          <w:tab w:val="left" w:pos="955"/>
          <w:tab w:val="right" w:pos="10512"/>
        </w:tabs>
        <w:spacing w:before="0" w:after="0"/>
        <w:ind w:left="270" w:hanging="270"/>
        <w:rPr>
          <w:rFonts w:ascii="微软雅黑" w:eastAsia="微软雅黑" w:hAnsi="微软雅黑"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sz w:val="18"/>
          <w:szCs w:val="18"/>
          <w:lang w:eastAsia="zh-CN"/>
        </w:rPr>
        <w:t>为项目提供了高效整洁的代码以及可读性高的文档。</w:t>
      </w:r>
    </w:p>
    <w:p w14:paraId="1C3FDDA0" w14:textId="43143AAC" w:rsidR="001854E2" w:rsidRDefault="001854E2" w:rsidP="001854E2">
      <w:pPr>
        <w:tabs>
          <w:tab w:val="clear" w:pos="9360"/>
          <w:tab w:val="left" w:pos="955"/>
          <w:tab w:val="right" w:pos="10512"/>
        </w:tabs>
        <w:spacing w:before="0" w:after="0"/>
        <w:rPr>
          <w:rFonts w:ascii="微软雅黑" w:eastAsia="微软雅黑" w:hAnsi="微软雅黑"/>
          <w:sz w:val="18"/>
          <w:szCs w:val="18"/>
          <w:lang w:eastAsia="zh-CN"/>
        </w:rPr>
      </w:pPr>
      <w:r>
        <w:rPr>
          <w:rFonts w:ascii="微软雅黑" w:eastAsia="微软雅黑" w:hAnsi="微软雅黑"/>
          <w:sz w:val="18"/>
          <w:szCs w:val="18"/>
          <w:lang w:eastAsia="zh-CN"/>
        </w:rPr>
        <w:t>2017</w:t>
      </w:r>
      <w:r>
        <w:rPr>
          <w:rFonts w:ascii="微软雅黑" w:eastAsia="微软雅黑" w:hAnsi="微软雅黑"/>
          <w:sz w:val="18"/>
          <w:szCs w:val="18"/>
          <w:lang w:eastAsia="zh-CN"/>
        </w:rPr>
        <w:tab/>
      </w:r>
      <w:r w:rsidRPr="00587A8A">
        <w:rPr>
          <w:rFonts w:ascii="微软雅黑" w:eastAsia="微软雅黑" w:hAnsi="微软雅黑" w:hint="eastAsia"/>
          <w:b/>
          <w:bCs/>
          <w:sz w:val="18"/>
          <w:szCs w:val="18"/>
          <w:lang w:eastAsia="zh-CN"/>
        </w:rPr>
        <w:t>悉尼大学信息技术系助教</w:t>
      </w:r>
      <w:r>
        <w:rPr>
          <w:rFonts w:ascii="微软雅黑" w:eastAsia="微软雅黑" w:hAnsi="微软雅黑"/>
          <w:sz w:val="18"/>
          <w:szCs w:val="18"/>
          <w:lang w:eastAsia="zh-CN"/>
        </w:rPr>
        <w:tab/>
        <w:t>2017.03 – 2017.11</w:t>
      </w:r>
    </w:p>
    <w:p w14:paraId="7A1BA4FC" w14:textId="563D364F" w:rsidR="00165D8D" w:rsidRDefault="005613BC" w:rsidP="005613BC">
      <w:pPr>
        <w:pStyle w:val="ListParagraph"/>
        <w:numPr>
          <w:ilvl w:val="0"/>
          <w:numId w:val="29"/>
        </w:numPr>
        <w:tabs>
          <w:tab w:val="clear" w:pos="9360"/>
          <w:tab w:val="left" w:pos="955"/>
          <w:tab w:val="right" w:pos="10512"/>
        </w:tabs>
        <w:spacing w:before="0" w:after="0"/>
        <w:ind w:left="270" w:hanging="270"/>
        <w:rPr>
          <w:rFonts w:ascii="微软雅黑" w:eastAsia="微软雅黑" w:hAnsi="微软雅黑"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sz w:val="18"/>
          <w:szCs w:val="18"/>
          <w:lang w:eastAsia="zh-CN"/>
        </w:rPr>
        <w:t>担任悉尼大学信息技术系I</w:t>
      </w:r>
      <w:r>
        <w:rPr>
          <w:rFonts w:ascii="微软雅黑" w:eastAsia="微软雅黑" w:hAnsi="微软雅黑"/>
          <w:sz w:val="18"/>
          <w:szCs w:val="18"/>
          <w:lang w:eastAsia="zh-CN"/>
        </w:rPr>
        <w:t>NFO1003</w:t>
      </w:r>
      <w:r>
        <w:rPr>
          <w:rFonts w:ascii="微软雅黑" w:eastAsia="微软雅黑" w:hAnsi="微软雅黑" w:hint="eastAsia"/>
          <w:sz w:val="18"/>
          <w:szCs w:val="18"/>
          <w:lang w:eastAsia="zh-CN"/>
        </w:rPr>
        <w:t>网页设计、I</w:t>
      </w:r>
      <w:r>
        <w:rPr>
          <w:rFonts w:ascii="微软雅黑" w:eastAsia="微软雅黑" w:hAnsi="微软雅黑"/>
          <w:sz w:val="18"/>
          <w:szCs w:val="18"/>
          <w:lang w:eastAsia="zh-CN"/>
        </w:rPr>
        <w:t>NFO1103J</w:t>
      </w:r>
      <w:r>
        <w:rPr>
          <w:rFonts w:ascii="微软雅黑" w:eastAsia="微软雅黑" w:hAnsi="微软雅黑" w:hint="eastAsia"/>
          <w:sz w:val="18"/>
          <w:szCs w:val="18"/>
          <w:lang w:eastAsia="zh-CN"/>
        </w:rPr>
        <w:t>ava程序设计、I</w:t>
      </w:r>
      <w:r>
        <w:rPr>
          <w:rFonts w:ascii="微软雅黑" w:eastAsia="微软雅黑" w:hAnsi="微软雅黑"/>
          <w:sz w:val="18"/>
          <w:szCs w:val="18"/>
          <w:lang w:eastAsia="zh-CN"/>
        </w:rPr>
        <w:t>NFO1105</w:t>
      </w:r>
      <w:r>
        <w:rPr>
          <w:rFonts w:ascii="微软雅黑" w:eastAsia="微软雅黑" w:hAnsi="微软雅黑" w:hint="eastAsia"/>
          <w:sz w:val="18"/>
          <w:szCs w:val="18"/>
          <w:lang w:eastAsia="zh-CN"/>
        </w:rPr>
        <w:t>数据结构课的助教工作。</w:t>
      </w:r>
    </w:p>
    <w:p w14:paraId="0559677E" w14:textId="1D7229CC" w:rsidR="005613BC" w:rsidRPr="00AF5ADB" w:rsidRDefault="00CD27BE" w:rsidP="00AF5ADB">
      <w:pPr>
        <w:pStyle w:val="ListParagraph"/>
        <w:numPr>
          <w:ilvl w:val="0"/>
          <w:numId w:val="24"/>
        </w:numPr>
        <w:spacing w:before="0" w:after="0"/>
        <w:ind w:left="270" w:hanging="270"/>
        <w:jc w:val="both"/>
        <w:rPr>
          <w:rFonts w:ascii="微软雅黑" w:eastAsia="微软雅黑" w:hAnsi="微软雅黑"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sz w:val="18"/>
          <w:szCs w:val="18"/>
          <w:lang w:eastAsia="zh-CN"/>
        </w:rPr>
        <w:t>协助老师为</w:t>
      </w:r>
      <w:r w:rsidR="00AF5ADB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上百名同学答疑</w:t>
      </w:r>
      <w:r w:rsidRPr="00AF5ADB">
        <w:rPr>
          <w:rFonts w:ascii="微软雅黑" w:eastAsia="微软雅黑" w:hAnsi="微软雅黑" w:hint="eastAsia"/>
          <w:sz w:val="18"/>
          <w:szCs w:val="18"/>
          <w:lang w:eastAsia="zh-CN"/>
        </w:rPr>
        <w:t>，展现良好的沟通交流能力与英语水平</w:t>
      </w:r>
      <w:r w:rsidR="00AF5ADB">
        <w:rPr>
          <w:rFonts w:ascii="微软雅黑" w:eastAsia="微软雅黑" w:hAnsi="微软雅黑" w:hint="eastAsia"/>
          <w:sz w:val="18"/>
          <w:szCs w:val="18"/>
          <w:lang w:eastAsia="zh-CN"/>
        </w:rPr>
        <w:t>，</w:t>
      </w:r>
      <w:r w:rsidR="00AF5ADB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连续两学期获得学院优秀助教荣誉。</w:t>
      </w:r>
    </w:p>
    <w:p w14:paraId="43476E30" w14:textId="77777777" w:rsidR="00D952D4" w:rsidRPr="00BE0574" w:rsidRDefault="00D952D4" w:rsidP="00D952D4">
      <w:pPr>
        <w:tabs>
          <w:tab w:val="clear" w:pos="9360"/>
          <w:tab w:val="left" w:pos="8551"/>
        </w:tabs>
        <w:spacing w:before="0" w:after="0"/>
        <w:rPr>
          <w:rFonts w:ascii="微软雅黑" w:eastAsia="微软雅黑" w:hAnsi="微软雅黑"/>
          <w:bCs/>
          <w:sz w:val="2"/>
          <w:szCs w:val="2"/>
          <w:lang w:eastAsia="zh-CN"/>
        </w:rPr>
      </w:pPr>
    </w:p>
    <w:p w14:paraId="14488109" w14:textId="205B1A77" w:rsidR="00F46855" w:rsidRPr="00BD6153" w:rsidRDefault="00F46855" w:rsidP="00F46855">
      <w:pPr>
        <w:pStyle w:val="Heading1"/>
        <w:spacing w:before="0" w:after="0"/>
        <w:rPr>
          <w:rFonts w:ascii="微软雅黑" w:eastAsia="微软雅黑" w:hAnsi="微软雅黑"/>
          <w:b w:val="0"/>
          <w:sz w:val="22"/>
          <w:szCs w:val="22"/>
          <w:lang w:eastAsia="zh-CN"/>
        </w:rPr>
      </w:pPr>
      <w:r w:rsidRPr="00BD6153"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项目经历</w:t>
      </w:r>
    </w:p>
    <w:p w14:paraId="31D01E1B" w14:textId="6F44ED54" w:rsidR="00CF4439" w:rsidRDefault="008F1255" w:rsidP="00214F3D">
      <w:pPr>
        <w:tabs>
          <w:tab w:val="clear" w:pos="9360"/>
          <w:tab w:val="right" w:pos="10512"/>
        </w:tabs>
        <w:spacing w:before="0" w:after="0"/>
        <w:jc w:val="both"/>
        <w:rPr>
          <w:rFonts w:ascii="微软雅黑" w:eastAsia="微软雅黑" w:hAnsi="微软雅黑"/>
          <w:bCs/>
          <w:sz w:val="18"/>
          <w:szCs w:val="18"/>
          <w:lang w:eastAsia="zh-CN"/>
        </w:rPr>
      </w:pPr>
      <w:r w:rsidRPr="0052190B">
        <w:rPr>
          <w:rFonts w:ascii="微软雅黑" w:eastAsia="微软雅黑" w:hAnsi="微软雅黑" w:hint="eastAsia"/>
          <w:b/>
          <w:sz w:val="18"/>
          <w:szCs w:val="18"/>
          <w:lang w:eastAsia="zh-CN"/>
        </w:rPr>
        <w:t>Kaggle</w:t>
      </w:r>
      <w:r w:rsidR="00211B5F" w:rsidRPr="0052190B">
        <w:rPr>
          <w:rFonts w:ascii="微软雅黑" w:eastAsia="微软雅黑" w:hAnsi="微软雅黑" w:hint="eastAsia"/>
          <w:b/>
          <w:sz w:val="18"/>
          <w:szCs w:val="18"/>
          <w:lang w:eastAsia="zh-CN"/>
        </w:rPr>
        <w:t>推特</w:t>
      </w:r>
      <w:r w:rsidR="007E0E67" w:rsidRPr="0052190B">
        <w:rPr>
          <w:rFonts w:ascii="微软雅黑" w:eastAsia="微软雅黑" w:hAnsi="微软雅黑" w:hint="eastAsia"/>
          <w:b/>
          <w:sz w:val="18"/>
          <w:szCs w:val="18"/>
          <w:lang w:eastAsia="zh-CN"/>
        </w:rPr>
        <w:t>文本作者归属分类</w:t>
      </w:r>
      <w:r w:rsidR="00214F3D">
        <w:rPr>
          <w:rFonts w:ascii="微软雅黑" w:eastAsia="微软雅黑" w:hAnsi="微软雅黑"/>
          <w:b/>
          <w:sz w:val="18"/>
          <w:szCs w:val="18"/>
          <w:lang w:eastAsia="zh-CN"/>
        </w:rPr>
        <w:tab/>
      </w:r>
      <w:r w:rsidR="00214F3D" w:rsidRPr="004920CB">
        <w:rPr>
          <w:rFonts w:ascii="微软雅黑" w:eastAsia="微软雅黑" w:hAnsi="微软雅黑"/>
          <w:bCs/>
          <w:sz w:val="18"/>
          <w:szCs w:val="18"/>
          <w:lang w:eastAsia="zh-CN"/>
        </w:rPr>
        <w:t>2019.07 – 2019.09</w:t>
      </w:r>
    </w:p>
    <w:p w14:paraId="443D7CF9" w14:textId="7B2B3639" w:rsidR="00F90DB6" w:rsidRDefault="00785174" w:rsidP="005E7333">
      <w:pPr>
        <w:pStyle w:val="ListParagraph"/>
        <w:numPr>
          <w:ilvl w:val="0"/>
          <w:numId w:val="25"/>
        </w:numPr>
        <w:tabs>
          <w:tab w:val="clear" w:pos="9360"/>
          <w:tab w:val="right" w:pos="10512"/>
        </w:tabs>
        <w:spacing w:before="0" w:after="0"/>
        <w:ind w:left="270" w:hanging="270"/>
        <w:jc w:val="both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利用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>P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ython对3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>0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万条推特进行数据清洗和预处理。</w:t>
      </w:r>
      <w:r w:rsidR="004F67DA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开展</w:t>
      </w:r>
      <w:r w:rsidR="002A7BDA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特征工程</w:t>
      </w:r>
      <w:r w:rsidR="004F67DA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并</w:t>
      </w:r>
      <w:r w:rsidR="00DE52B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进行特征选择。</w:t>
      </w:r>
      <w:r w:rsidR="00F27040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利用S</w:t>
      </w:r>
      <w:r w:rsidR="00F27040">
        <w:rPr>
          <w:rFonts w:ascii="微软雅黑" w:eastAsia="微软雅黑" w:hAnsi="微软雅黑"/>
          <w:bCs/>
          <w:sz w:val="18"/>
          <w:szCs w:val="18"/>
          <w:lang w:eastAsia="zh-CN"/>
        </w:rPr>
        <w:t>MOTE</w:t>
      </w:r>
      <w:r w:rsidR="00F27040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算法解决样本不均衡的问题。</w:t>
      </w:r>
    </w:p>
    <w:p w14:paraId="6BD128A9" w14:textId="7F901316" w:rsidR="002E7902" w:rsidRDefault="00A3184C" w:rsidP="002E7902">
      <w:pPr>
        <w:pStyle w:val="ListParagraph"/>
        <w:numPr>
          <w:ilvl w:val="0"/>
          <w:numId w:val="25"/>
        </w:numPr>
        <w:tabs>
          <w:tab w:val="clear" w:pos="9360"/>
          <w:tab w:val="right" w:pos="10512"/>
        </w:tabs>
        <w:spacing w:before="0" w:after="0"/>
        <w:ind w:left="270" w:hanging="270"/>
        <w:jc w:val="both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负责使用</w:t>
      </w:r>
      <w:r w:rsidR="00221330">
        <w:rPr>
          <w:rFonts w:ascii="微软雅黑" w:eastAsia="微软雅黑" w:hAnsi="微软雅黑" w:hint="eastAsia"/>
          <w:bCs/>
          <w:sz w:val="18"/>
          <w:szCs w:val="18"/>
          <w:lang w:eastAsia="zh-CN"/>
        </w:rPr>
        <w:t>S</w:t>
      </w:r>
      <w:r w:rsidR="00221330">
        <w:rPr>
          <w:rFonts w:ascii="微软雅黑" w:eastAsia="微软雅黑" w:hAnsi="微软雅黑"/>
          <w:bCs/>
          <w:sz w:val="18"/>
          <w:szCs w:val="18"/>
          <w:lang w:eastAsia="zh-CN"/>
        </w:rPr>
        <w:t>VM</w:t>
      </w:r>
      <w:r w:rsidR="00221330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随机森林，</w:t>
      </w:r>
      <w:r w:rsidR="005333D4">
        <w:rPr>
          <w:rFonts w:ascii="微软雅黑" w:eastAsia="微软雅黑" w:hAnsi="微软雅黑" w:hint="eastAsia"/>
          <w:bCs/>
          <w:sz w:val="18"/>
          <w:szCs w:val="18"/>
          <w:lang w:eastAsia="zh-CN"/>
        </w:rPr>
        <w:t>TextCNN，</w:t>
      </w:r>
      <w:r w:rsidR="005333D4">
        <w:rPr>
          <w:rFonts w:ascii="微软雅黑" w:eastAsia="微软雅黑" w:hAnsi="微软雅黑"/>
          <w:bCs/>
          <w:sz w:val="18"/>
          <w:szCs w:val="18"/>
          <w:lang w:eastAsia="zh-CN"/>
        </w:rPr>
        <w:t>T</w:t>
      </w:r>
      <w:r w:rsidR="005333D4">
        <w:rPr>
          <w:rFonts w:ascii="微软雅黑" w:eastAsia="微软雅黑" w:hAnsi="微软雅黑" w:hint="eastAsia"/>
          <w:bCs/>
          <w:sz w:val="18"/>
          <w:szCs w:val="18"/>
          <w:lang w:eastAsia="zh-CN"/>
        </w:rPr>
        <w:t>extRN</w:t>
      </w:r>
      <w:r w:rsidR="008A4932">
        <w:rPr>
          <w:rFonts w:ascii="微软雅黑" w:eastAsia="微软雅黑" w:hAnsi="微软雅黑"/>
          <w:bCs/>
          <w:sz w:val="18"/>
          <w:szCs w:val="18"/>
          <w:lang w:eastAsia="zh-CN"/>
        </w:rPr>
        <w:t>N</w:t>
      </w:r>
      <w:r w:rsidR="008A493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FastText</w:t>
      </w:r>
      <w:r w:rsidR="005333D4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等</w:t>
      </w:r>
      <w:r w:rsidR="004B7145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分类</w:t>
      </w:r>
      <w:r w:rsidR="005333D4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算法</w:t>
      </w:r>
      <w:r w:rsidR="00E01F7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</w:t>
      </w:r>
      <w:r w:rsidR="00291B4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成功将准确率提升至3</w:t>
      </w:r>
      <w:r w:rsidR="00291B47">
        <w:rPr>
          <w:rFonts w:ascii="微软雅黑" w:eastAsia="微软雅黑" w:hAnsi="微软雅黑"/>
          <w:bCs/>
          <w:sz w:val="18"/>
          <w:szCs w:val="18"/>
          <w:lang w:eastAsia="zh-CN"/>
        </w:rPr>
        <w:t>0</w:t>
      </w:r>
      <w:r w:rsidR="00291B4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%，排名</w:t>
      </w:r>
      <w:r w:rsidR="00817C59">
        <w:rPr>
          <w:rFonts w:ascii="微软雅黑" w:eastAsia="微软雅黑" w:hAnsi="微软雅黑"/>
          <w:bCs/>
          <w:sz w:val="18"/>
          <w:szCs w:val="18"/>
          <w:lang w:eastAsia="zh-CN"/>
        </w:rPr>
        <w:t>20</w:t>
      </w:r>
      <w:r w:rsidR="00340245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(</w:t>
      </w:r>
      <w:r w:rsidR="00817C5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约2</w:t>
      </w:r>
      <w:r w:rsidR="00817C59">
        <w:rPr>
          <w:rFonts w:ascii="微软雅黑" w:eastAsia="微软雅黑" w:hAnsi="微软雅黑"/>
          <w:bCs/>
          <w:sz w:val="18"/>
          <w:szCs w:val="18"/>
          <w:lang w:eastAsia="zh-CN"/>
        </w:rPr>
        <w:t>00</w:t>
      </w:r>
      <w:r w:rsidR="00BB38C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支队伍</w:t>
      </w:r>
      <w:r w:rsidR="00340245">
        <w:rPr>
          <w:rFonts w:ascii="微软雅黑" w:eastAsia="微软雅黑" w:hAnsi="微软雅黑"/>
          <w:bCs/>
          <w:sz w:val="18"/>
          <w:szCs w:val="18"/>
          <w:lang w:eastAsia="zh-CN"/>
        </w:rPr>
        <w:t>)</w:t>
      </w:r>
      <w:r w:rsidR="00BB38C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</w:t>
      </w:r>
    </w:p>
    <w:p w14:paraId="553931FF" w14:textId="4A114595" w:rsidR="0000517D" w:rsidRDefault="0000517D" w:rsidP="0000517D">
      <w:pPr>
        <w:tabs>
          <w:tab w:val="clear" w:pos="9360"/>
          <w:tab w:val="right" w:pos="10512"/>
        </w:tabs>
        <w:spacing w:before="0" w:after="0"/>
        <w:jc w:val="both"/>
        <w:rPr>
          <w:rFonts w:ascii="微软雅黑" w:eastAsia="微软雅黑" w:hAnsi="微软雅黑"/>
          <w:bCs/>
          <w:sz w:val="18"/>
          <w:szCs w:val="18"/>
          <w:lang w:eastAsia="zh-CN"/>
        </w:rPr>
      </w:pPr>
      <w:r w:rsidRPr="0000517D">
        <w:rPr>
          <w:rFonts w:ascii="微软雅黑" w:eastAsia="微软雅黑" w:hAnsi="微软雅黑"/>
          <w:b/>
          <w:sz w:val="18"/>
          <w:szCs w:val="18"/>
          <w:lang w:eastAsia="zh-CN"/>
        </w:rPr>
        <w:t xml:space="preserve">Bitbox </w:t>
      </w:r>
      <w:r w:rsidRPr="0000517D">
        <w:rPr>
          <w:rFonts w:ascii="微软雅黑" w:eastAsia="微软雅黑" w:hAnsi="微软雅黑" w:hint="eastAsia"/>
          <w:b/>
          <w:sz w:val="18"/>
          <w:szCs w:val="18"/>
          <w:lang w:eastAsia="zh-CN"/>
        </w:rPr>
        <w:t>分布式文件系统</w:t>
      </w:r>
      <w:r>
        <w:rPr>
          <w:rFonts w:ascii="微软雅黑" w:eastAsia="微软雅黑" w:hAnsi="微软雅黑"/>
          <w:b/>
          <w:sz w:val="18"/>
          <w:szCs w:val="18"/>
          <w:lang w:eastAsia="zh-CN"/>
        </w:rPr>
        <w:tab/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>2019.03 – 2019.06</w:t>
      </w:r>
    </w:p>
    <w:p w14:paraId="13A73E4C" w14:textId="046600DD" w:rsidR="0000517D" w:rsidRDefault="00CC22EB" w:rsidP="00CC22EB">
      <w:pPr>
        <w:pStyle w:val="ListParagraph"/>
        <w:numPr>
          <w:ilvl w:val="0"/>
          <w:numId w:val="30"/>
        </w:numPr>
        <w:tabs>
          <w:tab w:val="clear" w:pos="9360"/>
          <w:tab w:val="right" w:pos="10512"/>
        </w:tabs>
        <w:spacing w:before="0" w:after="0"/>
        <w:ind w:left="270" w:hanging="270"/>
        <w:jc w:val="both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使用Java编写一个可以在客服端见同步文件的非中心式文件系统。</w:t>
      </w:r>
    </w:p>
    <w:p w14:paraId="583BD55B" w14:textId="16FFF019" w:rsidR="00CC22EB" w:rsidRPr="00CC22EB" w:rsidRDefault="00CC22EB" w:rsidP="00CC22EB">
      <w:pPr>
        <w:pStyle w:val="ListParagraph"/>
        <w:numPr>
          <w:ilvl w:val="0"/>
          <w:numId w:val="30"/>
        </w:numPr>
        <w:tabs>
          <w:tab w:val="clear" w:pos="9360"/>
          <w:tab w:val="right" w:pos="10512"/>
        </w:tabs>
        <w:spacing w:before="0" w:after="0"/>
        <w:ind w:left="270" w:hanging="270"/>
        <w:jc w:val="both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lastRenderedPageBreak/>
        <w:t>文件系统客户端之间可以通过共有-私有密钥实现对通讯内容的加密。</w:t>
      </w:r>
    </w:p>
    <w:p w14:paraId="08770C95" w14:textId="77777777" w:rsidR="00BE0574" w:rsidRPr="00BE0574" w:rsidRDefault="00BE0574" w:rsidP="00BE0574">
      <w:pPr>
        <w:tabs>
          <w:tab w:val="clear" w:pos="9360"/>
          <w:tab w:val="right" w:pos="10512"/>
        </w:tabs>
        <w:spacing w:before="0" w:after="0"/>
        <w:jc w:val="both"/>
        <w:rPr>
          <w:rFonts w:ascii="微软雅黑" w:eastAsia="微软雅黑" w:hAnsi="微软雅黑"/>
          <w:bCs/>
          <w:sz w:val="2"/>
          <w:szCs w:val="2"/>
          <w:lang w:eastAsia="zh-CN"/>
        </w:rPr>
      </w:pPr>
    </w:p>
    <w:p w14:paraId="37642BAB" w14:textId="60935BA9" w:rsidR="00F107FB" w:rsidRPr="00BD6153" w:rsidRDefault="00E62601" w:rsidP="00302CCD">
      <w:pPr>
        <w:pStyle w:val="Heading1"/>
        <w:spacing w:before="0" w:after="0"/>
        <w:rPr>
          <w:rFonts w:ascii="微软雅黑" w:eastAsia="微软雅黑" w:hAnsi="微软雅黑"/>
          <w:b w:val="0"/>
          <w:sz w:val="22"/>
          <w:szCs w:val="22"/>
          <w:lang w:eastAsia="zh-CN"/>
        </w:rPr>
      </w:pPr>
      <w:r w:rsidRPr="00BD6153"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专业</w:t>
      </w:r>
      <w:r w:rsidR="00D03FB5" w:rsidRPr="00BD6153"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技能</w:t>
      </w:r>
    </w:p>
    <w:p w14:paraId="17E62767" w14:textId="1EAF31E6" w:rsidR="00FF7183" w:rsidRPr="00620404" w:rsidRDefault="000A73C2" w:rsidP="00707E4A">
      <w:pPr>
        <w:pStyle w:val="ListParagraph"/>
        <w:numPr>
          <w:ilvl w:val="0"/>
          <w:numId w:val="23"/>
        </w:numPr>
        <w:spacing w:before="0" w:after="0"/>
        <w:ind w:left="270" w:hanging="270"/>
        <w:jc w:val="both"/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</w:pPr>
      <w:r w:rsidRPr="006D36C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熟练</w:t>
      </w:r>
      <w:r w:rsidR="00EB46EE" w:rsidRPr="006D36C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使用</w:t>
      </w:r>
      <w:r w:rsidR="00FF7183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 Python</w:t>
      </w:r>
      <w:r w:rsidR="000D4C66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 (</w:t>
      </w:r>
      <w:r w:rsidR="00250C8E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N</w:t>
      </w:r>
      <w:r w:rsidR="000D4C66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um</w:t>
      </w:r>
      <w:r w:rsidR="00250C8E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P</w:t>
      </w:r>
      <w:r w:rsidR="000D4C66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y, </w:t>
      </w:r>
      <w:r w:rsidR="003D7D23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NLTK</w:t>
      </w:r>
      <w:r w:rsidR="000D4C66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, </w:t>
      </w:r>
      <w:r w:rsidR="008D35D3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M</w:t>
      </w:r>
      <w:r w:rsidR="000D4C66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atplotlib, </w:t>
      </w:r>
      <w:r w:rsidR="008D35D3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S</w:t>
      </w:r>
      <w:r w:rsidR="000D4C66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klearn, </w:t>
      </w:r>
      <w:r w:rsidR="003D7D23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P</w:t>
      </w:r>
      <w:r w:rsidR="000D4C66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y</w:t>
      </w:r>
      <w:r w:rsidR="003D7D23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T</w:t>
      </w:r>
      <w:r w:rsidR="000D4C66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orch</w:t>
      </w:r>
      <w:r w:rsidR="00F90523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, </w:t>
      </w:r>
      <w:r w:rsidR="0005599C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P</w:t>
      </w:r>
      <w:r w:rsidR="0005599C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andas</w:t>
      </w:r>
      <w:r w:rsidR="0005599C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, </w:t>
      </w:r>
      <w:r w:rsidR="00F90523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PyMySQL</w:t>
      </w:r>
      <w:r w:rsidRPr="006D36C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等</w:t>
      </w:r>
      <w:r w:rsidR="000D4C66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)</w:t>
      </w:r>
      <w:r w:rsidR="00FF7183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 </w:t>
      </w:r>
      <w:r w:rsidR="006D36C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，</w:t>
      </w:r>
      <w:r w:rsidR="00FF7183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Java</w:t>
      </w:r>
      <w:r w:rsidR="00D62E44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 (JDBC)</w:t>
      </w:r>
      <w:r w:rsidR="006D36C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，S</w:t>
      </w:r>
      <w:r w:rsid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QL</w:t>
      </w:r>
      <w:r w:rsidR="00572EBB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，</w:t>
      </w:r>
      <w:r w:rsidR="00A61B3F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R</w:t>
      </w:r>
      <w:r w:rsidR="003421B9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(</w:t>
      </w:r>
      <w:r w:rsidR="003421B9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假设检测，统计分析，作图</w:t>
      </w:r>
      <w:r w:rsidR="00ED701E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，时间序列分析</w:t>
      </w:r>
      <w:r w:rsidR="00A80640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等</w:t>
      </w:r>
      <w:r w:rsidR="003421B9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)</w:t>
      </w:r>
      <w:r w:rsidR="00E0612C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，</w:t>
      </w:r>
      <w:r w:rsidR="00572EBB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可使用</w:t>
      </w:r>
      <w:r w:rsidR="005B05CC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C，</w:t>
      </w:r>
      <w:r w:rsidR="008358D5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Haskell</w:t>
      </w:r>
      <w:r w:rsidR="00A25C70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。自学Hadoop，Spark及Hive基础</w:t>
      </w:r>
      <w:r w:rsidR="00C75D57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以及Power</w:t>
      </w:r>
      <w:r w:rsidR="00C75D57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 BI</w:t>
      </w:r>
      <w:r w:rsidR="00C75D57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可视化工具</w:t>
      </w:r>
      <w:r w:rsidR="00701672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。</w:t>
      </w:r>
    </w:p>
    <w:p w14:paraId="59E6F7AB" w14:textId="43F270D6" w:rsidR="003A49E6" w:rsidRDefault="005069FD" w:rsidP="00707E4A">
      <w:pPr>
        <w:pStyle w:val="ListParagraph"/>
        <w:numPr>
          <w:ilvl w:val="0"/>
          <w:numId w:val="23"/>
        </w:numPr>
        <w:spacing w:before="0" w:after="0"/>
        <w:ind w:left="270" w:hanging="270"/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</w:pPr>
      <w:r w:rsidRPr="007C5AD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熟练</w:t>
      </w:r>
      <w:r w:rsidR="00FA649F" w:rsidRPr="007C5AD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使用</w:t>
      </w:r>
      <w:r w:rsidR="00FA4CD3" w:rsidRPr="007C5AD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 Windows</w:t>
      </w:r>
      <w:r w:rsidR="00FA649F" w:rsidRPr="007C5AD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操作系统</w:t>
      </w:r>
      <w:r w:rsidR="007C5AD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，</w:t>
      </w:r>
      <w:r w:rsidR="00606833" w:rsidRPr="007C5AD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Microsoft </w:t>
      </w:r>
      <w:r w:rsidR="000B0E9B" w:rsidRPr="007C5AD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Excel</w:t>
      </w:r>
      <w:r w:rsidR="00DC73D8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,</w:t>
      </w:r>
      <w:r w:rsidR="00DC73D8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 </w:t>
      </w:r>
      <w:r w:rsidR="000E01E8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PPT</w:t>
      </w:r>
      <w:r w:rsidR="00DC73D8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,</w:t>
      </w:r>
      <w:r w:rsidR="00DC73D8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 </w:t>
      </w:r>
      <w:r w:rsidR="000B0E9B" w:rsidRPr="007C5AD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Word</w:t>
      </w:r>
      <w:r w:rsidR="00DC73D8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,</w:t>
      </w:r>
      <w:r w:rsidR="00DC73D8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 </w:t>
      </w:r>
      <w:r w:rsidR="00D95488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Visio</w:t>
      </w:r>
      <w:r w:rsidR="00DC73D8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,</w:t>
      </w:r>
      <w:r w:rsidR="00003268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 </w:t>
      </w:r>
      <w:r w:rsidR="00B255CA" w:rsidRPr="007C5AD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等软件</w:t>
      </w:r>
      <w:r w:rsidR="00951077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，</w:t>
      </w:r>
      <w:r w:rsidR="00B82B72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熟悉</w:t>
      </w:r>
      <w:r w:rsidR="001F2500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Linux操作系统</w:t>
      </w:r>
      <w:r w:rsidR="00A25C70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。</w:t>
      </w:r>
      <w:r w:rsidR="00D95488" w:rsidRPr="00D877CA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可使用</w:t>
      </w:r>
      <w:r w:rsidR="00D95488" w:rsidRPr="00D877CA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Git </w:t>
      </w:r>
      <w:r w:rsidR="00D95488" w:rsidRPr="00D877CA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进行版本</w:t>
      </w:r>
      <w:r w:rsidR="00AA3B11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管理</w:t>
      </w:r>
      <w:r w:rsidR="00D95488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。</w:t>
      </w:r>
    </w:p>
    <w:p w14:paraId="46DF93B7" w14:textId="358E9333" w:rsidR="006046D9" w:rsidRDefault="006046D9" w:rsidP="00707E4A">
      <w:pPr>
        <w:pStyle w:val="ListParagraph"/>
        <w:numPr>
          <w:ilvl w:val="0"/>
          <w:numId w:val="23"/>
        </w:numPr>
        <w:spacing w:before="0" w:after="0"/>
        <w:ind w:left="270" w:hanging="270"/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</w:pPr>
      <w:r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熟悉数据</w:t>
      </w:r>
      <w:r w:rsidR="000937E9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清洗，数据</w:t>
      </w:r>
      <w:r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处理，数据建模</w:t>
      </w:r>
      <w:r w:rsidR="00936D39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等数据处理分析流程。熟悉聚类，神经网络等多种机器学习、深度学习算法。</w:t>
      </w:r>
    </w:p>
    <w:p w14:paraId="3D1B8F53" w14:textId="1509C7C7" w:rsidR="00390694" w:rsidRDefault="00390694" w:rsidP="00707E4A">
      <w:pPr>
        <w:pStyle w:val="ListParagraph"/>
        <w:numPr>
          <w:ilvl w:val="0"/>
          <w:numId w:val="23"/>
        </w:numPr>
        <w:spacing w:before="0" w:after="0"/>
        <w:ind w:left="270" w:hanging="270"/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</w:pPr>
      <w:r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主要课程：机器学习，数据分析，统计学习，</w:t>
      </w:r>
      <w:r w:rsidR="00B346E0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数据库，</w:t>
      </w:r>
      <w:r w:rsidR="0059267B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数据挖掘，</w:t>
      </w:r>
      <w:r w:rsidR="005004C4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信息检索，</w:t>
      </w:r>
      <w:r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自然语言处理</w:t>
      </w:r>
      <w:r w:rsidR="00400E0A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，统计建模，统计测试</w:t>
      </w:r>
      <w:r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等。</w:t>
      </w:r>
    </w:p>
    <w:p w14:paraId="2C93E57C" w14:textId="5ACA91B0" w:rsidR="004A2D91" w:rsidRPr="00BD6153" w:rsidRDefault="004A2D91" w:rsidP="004A2D91">
      <w:pPr>
        <w:pStyle w:val="Heading1"/>
        <w:spacing w:before="0" w:after="0"/>
        <w:rPr>
          <w:rFonts w:ascii="微软雅黑" w:eastAsia="微软雅黑" w:hAnsi="微软雅黑"/>
          <w:b w:val="0"/>
          <w:sz w:val="22"/>
          <w:szCs w:val="22"/>
          <w:lang w:eastAsia="zh-CN"/>
        </w:rPr>
      </w:pPr>
      <w:r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语言能力</w:t>
      </w:r>
    </w:p>
    <w:p w14:paraId="10B02FBA" w14:textId="77777777" w:rsidR="001354B2" w:rsidRPr="001354B2" w:rsidRDefault="00FF6675" w:rsidP="00707E4A">
      <w:pPr>
        <w:pStyle w:val="ListParagraph"/>
        <w:numPr>
          <w:ilvl w:val="0"/>
          <w:numId w:val="23"/>
        </w:numPr>
        <w:tabs>
          <w:tab w:val="clear" w:pos="9360"/>
          <w:tab w:val="right" w:pos="10426"/>
        </w:tabs>
        <w:spacing w:before="0" w:after="0"/>
        <w:ind w:left="270" w:hanging="270"/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</w:pPr>
      <w:r w:rsidRPr="001E0A9E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雅思学术类</w:t>
      </w:r>
      <w:r w:rsidR="00E60D2B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 xml:space="preserve"> </w:t>
      </w:r>
      <w:r w:rsidR="00E60D2B"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  <w:t>(</w:t>
      </w:r>
      <w:r w:rsidR="00DA30A7" w:rsidRPr="001E0A9E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总分</w:t>
      </w:r>
      <w:r w:rsidR="004A76EC" w:rsidRPr="001E0A9E"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  <w:t>7.0</w:t>
      </w:r>
      <w:r w:rsidR="000A73C2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，</w:t>
      </w:r>
      <w:r w:rsidRPr="001E0A9E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阅读</w:t>
      </w:r>
      <w:r w:rsidR="00A90952" w:rsidRPr="001E0A9E"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  <w:t xml:space="preserve"> 8.</w:t>
      </w:r>
      <w:r w:rsidR="000A73C2"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  <w:t>0</w:t>
      </w:r>
      <w:r w:rsidR="000A73C2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，</w:t>
      </w:r>
      <w:r w:rsidRPr="001E0A9E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听力</w:t>
      </w:r>
      <w:r w:rsidR="00A90952" w:rsidRPr="001E0A9E"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  <w:t xml:space="preserve"> 8.</w:t>
      </w:r>
      <w:r w:rsidR="000A73C2"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  <w:t>0</w:t>
      </w:r>
      <w:r w:rsidR="000A73C2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，</w:t>
      </w:r>
      <w:r w:rsidRPr="001E0A9E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口语</w:t>
      </w:r>
      <w:r w:rsidR="00A90952" w:rsidRPr="001E0A9E"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  <w:t xml:space="preserve"> 6.0</w:t>
      </w:r>
      <w:r w:rsidR="000A73C2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，</w:t>
      </w:r>
      <w:r w:rsidRPr="001E0A9E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写作</w:t>
      </w:r>
      <w:r w:rsidR="007F3C2C" w:rsidRPr="001E0A9E"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  <w:t>6.</w:t>
      </w:r>
      <w:r w:rsidR="000E1E46" w:rsidRPr="001E0A9E"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  <w:t>0</w:t>
      </w:r>
      <w:r w:rsidR="00E60D2B"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  <w:t>)</w:t>
      </w:r>
      <w:r w:rsidR="00853E4A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。</w:t>
      </w:r>
    </w:p>
    <w:p w14:paraId="3B97B830" w14:textId="77777777" w:rsidR="001354B2" w:rsidRPr="001354B2" w:rsidRDefault="00916475" w:rsidP="00707E4A">
      <w:pPr>
        <w:pStyle w:val="ListParagraph"/>
        <w:numPr>
          <w:ilvl w:val="0"/>
          <w:numId w:val="23"/>
        </w:numPr>
        <w:tabs>
          <w:tab w:val="clear" w:pos="9360"/>
          <w:tab w:val="right" w:pos="10426"/>
        </w:tabs>
        <w:spacing w:before="0" w:after="0"/>
        <w:ind w:left="270" w:hanging="270"/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</w:pPr>
      <w:r w:rsidRPr="001E0A9E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大学英语四级</w:t>
      </w:r>
      <w:r w:rsidR="00973E4F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 xml:space="preserve"> </w:t>
      </w:r>
      <w:r w:rsidR="00973E4F"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  <w:t>(</w:t>
      </w:r>
      <w:r w:rsidRPr="001E0A9E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总分6</w:t>
      </w:r>
      <w:r w:rsidRPr="001E0A9E"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  <w:t>6</w:t>
      </w:r>
      <w:r w:rsidR="000A73C2"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  <w:t>5</w:t>
      </w:r>
      <w:r w:rsidR="000A73C2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，</w:t>
      </w:r>
      <w:r w:rsidR="00FB6D22" w:rsidRPr="001E0A9E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阅读</w:t>
      </w:r>
      <w:r w:rsidR="00B17C15" w:rsidRPr="001E0A9E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满分</w:t>
      </w:r>
      <w:r w:rsidR="00973E4F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)</w:t>
      </w:r>
      <w:r w:rsidR="003357F3" w:rsidRPr="001E0A9E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。</w:t>
      </w:r>
    </w:p>
    <w:p w14:paraId="70E0211A" w14:textId="52239F01" w:rsidR="00ED2F80" w:rsidRPr="001E0A9E" w:rsidRDefault="00B17C15" w:rsidP="00707E4A">
      <w:pPr>
        <w:pStyle w:val="ListParagraph"/>
        <w:numPr>
          <w:ilvl w:val="0"/>
          <w:numId w:val="23"/>
        </w:numPr>
        <w:tabs>
          <w:tab w:val="clear" w:pos="9360"/>
          <w:tab w:val="right" w:pos="10426"/>
        </w:tabs>
        <w:spacing w:before="0" w:after="0"/>
        <w:ind w:left="270" w:hanging="270"/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</w:pPr>
      <w:r w:rsidRPr="001E0A9E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在澳大利亚五年学习生活经历，熟练适应英语交流环境</w:t>
      </w:r>
      <w:r w:rsidR="00E70FF2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，</w:t>
      </w:r>
      <w:r w:rsidR="00594EDD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能够</w:t>
      </w:r>
      <w:r w:rsidR="00E70FF2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熟练使用英语进行汇报及写作</w:t>
      </w:r>
      <w:r w:rsidR="00334D71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，具有良好的沟通交流</w:t>
      </w:r>
      <w:r w:rsidR="00086CFA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表达</w:t>
      </w:r>
      <w:r w:rsidR="00334D71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能力</w:t>
      </w:r>
      <w:r w:rsidR="00E70FF2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。</w:t>
      </w:r>
    </w:p>
    <w:p w14:paraId="5355720F" w14:textId="77777777" w:rsidR="000D4C66" w:rsidRPr="003A2144" w:rsidRDefault="000D4C66" w:rsidP="00302CCD">
      <w:pPr>
        <w:tabs>
          <w:tab w:val="clear" w:pos="9360"/>
          <w:tab w:val="right" w:pos="10426"/>
        </w:tabs>
        <w:spacing w:before="0" w:after="0"/>
        <w:rPr>
          <w:rStyle w:val="NormalBold"/>
          <w:rFonts w:ascii="微软雅黑" w:eastAsia="微软雅黑" w:hAnsi="微软雅黑"/>
          <w:b w:val="0"/>
          <w:sz w:val="2"/>
          <w:szCs w:val="2"/>
          <w:lang w:eastAsia="zh-CN"/>
        </w:rPr>
      </w:pPr>
    </w:p>
    <w:p w14:paraId="3435BBFB" w14:textId="4176E332" w:rsidR="00EE788C" w:rsidRPr="00BD6153" w:rsidRDefault="00E07316" w:rsidP="00302CCD">
      <w:pPr>
        <w:pStyle w:val="Heading1"/>
        <w:spacing w:before="0" w:after="0"/>
        <w:rPr>
          <w:rFonts w:ascii="微软雅黑" w:eastAsia="微软雅黑" w:hAnsi="微软雅黑"/>
          <w:b w:val="0"/>
          <w:sz w:val="22"/>
          <w:szCs w:val="22"/>
          <w:lang w:val="en-AU" w:eastAsia="zh-CN"/>
        </w:rPr>
      </w:pPr>
      <w:r w:rsidRPr="00BD6153"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其他</w:t>
      </w:r>
      <w:r w:rsidR="00857261" w:rsidRPr="00BD6153"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经历</w:t>
      </w:r>
    </w:p>
    <w:p w14:paraId="1ACAA3CC" w14:textId="449A7E61" w:rsidR="00106A82" w:rsidRDefault="0061651B" w:rsidP="00707E4A">
      <w:pPr>
        <w:pStyle w:val="ListParagraph"/>
        <w:numPr>
          <w:ilvl w:val="0"/>
          <w:numId w:val="24"/>
        </w:numPr>
        <w:spacing w:before="0" w:after="0"/>
        <w:ind w:left="270" w:hanging="270"/>
        <w:jc w:val="both"/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sz w:val="18"/>
          <w:szCs w:val="18"/>
          <w:lang w:eastAsia="zh-CN"/>
        </w:rPr>
        <w:t>具有极强的学习能力</w:t>
      </w:r>
      <w:r w:rsidR="00765A9E">
        <w:rPr>
          <w:rFonts w:ascii="微软雅黑" w:eastAsia="微软雅黑" w:hAnsi="微软雅黑" w:hint="eastAsia"/>
          <w:sz w:val="18"/>
          <w:szCs w:val="18"/>
          <w:lang w:eastAsia="zh-CN"/>
        </w:rPr>
        <w:t>。</w:t>
      </w:r>
      <w:r>
        <w:rPr>
          <w:rFonts w:ascii="微软雅黑" w:eastAsia="微软雅黑" w:hAnsi="微软雅黑" w:hint="eastAsia"/>
          <w:sz w:val="18"/>
          <w:szCs w:val="18"/>
          <w:lang w:eastAsia="zh-CN"/>
        </w:rPr>
        <w:t>从零</w:t>
      </w:r>
      <w:r w:rsidR="00B00C12" w:rsidRPr="003C640D">
        <w:rPr>
          <w:rFonts w:ascii="微软雅黑" w:eastAsia="微软雅黑" w:hAnsi="微软雅黑" w:hint="eastAsia"/>
          <w:sz w:val="18"/>
          <w:szCs w:val="18"/>
          <w:lang w:eastAsia="zh-CN"/>
        </w:rPr>
        <w:t>自学安卓开发</w:t>
      </w:r>
      <w:r w:rsidR="003659D0" w:rsidRPr="003C640D">
        <w:rPr>
          <w:rFonts w:ascii="微软雅黑" w:eastAsia="微软雅黑" w:hAnsi="微软雅黑" w:hint="eastAsia"/>
          <w:sz w:val="18"/>
          <w:szCs w:val="18"/>
          <w:lang w:eastAsia="zh-CN"/>
        </w:rPr>
        <w:t>，</w:t>
      </w:r>
      <w:r w:rsidR="008017FE" w:rsidRPr="003C640D">
        <w:rPr>
          <w:rFonts w:ascii="微软雅黑" w:eastAsia="微软雅黑" w:hAnsi="微软雅黑" w:hint="eastAsia"/>
          <w:sz w:val="18"/>
          <w:szCs w:val="18"/>
          <w:lang w:eastAsia="zh-CN"/>
        </w:rPr>
        <w:t>业余时间</w:t>
      </w:r>
      <w:r w:rsidR="00D26218" w:rsidRPr="003C640D">
        <w:rPr>
          <w:rFonts w:ascii="微软雅黑" w:eastAsia="微软雅黑" w:hAnsi="微软雅黑" w:hint="eastAsia"/>
          <w:sz w:val="18"/>
          <w:szCs w:val="18"/>
          <w:lang w:eastAsia="zh-CN"/>
        </w:rPr>
        <w:t>编写</w:t>
      </w:r>
      <w:r w:rsidR="003479B3">
        <w:rPr>
          <w:rFonts w:ascii="微软雅黑" w:eastAsia="微软雅黑" w:hAnsi="微软雅黑" w:hint="eastAsia"/>
          <w:sz w:val="18"/>
          <w:szCs w:val="18"/>
          <w:lang w:eastAsia="zh-CN"/>
        </w:rPr>
        <w:t>的</w:t>
      </w:r>
      <w:r w:rsidR="00D26218" w:rsidRPr="003C640D">
        <w:rPr>
          <w:rFonts w:ascii="微软雅黑" w:eastAsia="微软雅黑" w:hAnsi="微软雅黑" w:hint="eastAsia"/>
          <w:sz w:val="18"/>
          <w:szCs w:val="18"/>
          <w:lang w:eastAsia="zh-CN"/>
        </w:rPr>
        <w:t>倒数日记事本</w:t>
      </w:r>
      <w:r w:rsidR="00C769F9" w:rsidRPr="003C640D">
        <w:rPr>
          <w:rFonts w:ascii="微软雅黑" w:eastAsia="微软雅黑" w:hAnsi="微软雅黑"/>
          <w:sz w:val="18"/>
          <w:szCs w:val="18"/>
          <w:lang w:eastAsia="zh-CN"/>
        </w:rPr>
        <w:t>A</w:t>
      </w:r>
      <w:r w:rsidR="00C769F9" w:rsidRPr="003C640D">
        <w:rPr>
          <w:rFonts w:ascii="微软雅黑" w:eastAsia="微软雅黑" w:hAnsi="微软雅黑" w:hint="eastAsia"/>
          <w:sz w:val="18"/>
          <w:szCs w:val="18"/>
          <w:lang w:eastAsia="zh-CN"/>
        </w:rPr>
        <w:t>pp</w:t>
      </w:r>
      <w:r w:rsidR="00FE2E67" w:rsidRPr="003C640D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已上架华为</w:t>
      </w:r>
      <w:r w:rsidR="003479B3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、</w:t>
      </w:r>
      <w:r w:rsidR="00FE2E67" w:rsidRPr="003C640D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阿里等应用市场</w:t>
      </w:r>
      <w:r w:rsidR="003659D0" w:rsidRPr="003C640D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，</w:t>
      </w:r>
      <w:r w:rsidR="003479B3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已</w:t>
      </w:r>
      <w:r w:rsidR="00FE2E67" w:rsidRPr="003C640D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有</w:t>
      </w:r>
      <w:r w:rsidR="002F3DF9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几</w:t>
      </w:r>
      <w:r w:rsidR="00FE2E67" w:rsidRPr="003C640D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千次下载</w:t>
      </w:r>
      <w:r w:rsidR="00106A82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量</w:t>
      </w:r>
      <w:r w:rsidR="005F7211" w:rsidRPr="003C640D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。</w:t>
      </w:r>
    </w:p>
    <w:p w14:paraId="1639F3D1" w14:textId="64E9A249" w:rsidR="003479B3" w:rsidRDefault="00BC576D" w:rsidP="00707E4A">
      <w:pPr>
        <w:pStyle w:val="ListParagraph"/>
        <w:numPr>
          <w:ilvl w:val="0"/>
          <w:numId w:val="24"/>
        </w:numPr>
        <w:spacing w:before="0" w:after="0"/>
        <w:ind w:left="270" w:hanging="270"/>
        <w:jc w:val="both"/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</w:pPr>
      <w:r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担任北京理工大学学生会体育部部员，</w:t>
      </w:r>
      <w:r w:rsidR="001401B5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责任心强，</w:t>
      </w:r>
      <w:r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参与筹备上千人参与的校运会及长跑。</w:t>
      </w:r>
      <w:r w:rsidR="00964C1E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协调沟通场地等多部门，活动顺利</w:t>
      </w:r>
      <w:r w:rsidR="00AD2E30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举办。</w:t>
      </w:r>
    </w:p>
    <w:p w14:paraId="1DDFE7AF" w14:textId="35FB795B" w:rsidR="00391B53" w:rsidRPr="002B5319" w:rsidRDefault="00391B53" w:rsidP="002B5319">
      <w:pPr>
        <w:spacing w:before="0" w:after="0"/>
        <w:jc w:val="both"/>
        <w:rPr>
          <w:rFonts w:ascii="微软雅黑" w:eastAsia="微软雅黑" w:hAnsi="微软雅黑"/>
          <w:sz w:val="18"/>
          <w:szCs w:val="18"/>
          <w:lang w:eastAsia="zh-CN"/>
        </w:rPr>
      </w:pPr>
    </w:p>
    <w:sectPr w:rsidR="00391B53" w:rsidRPr="002B5319" w:rsidSect="00D076B0">
      <w:headerReference w:type="default" r:id="rId15"/>
      <w:pgSz w:w="12240" w:h="15840"/>
      <w:pgMar w:top="864" w:right="864" w:bottom="864" w:left="864" w:header="432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435A2F5" w14:textId="77777777" w:rsidR="00EF25E7" w:rsidRDefault="00EF25E7" w:rsidP="00950AB5">
      <w:pPr>
        <w:spacing w:before="0" w:after="0"/>
      </w:pPr>
      <w:r>
        <w:separator/>
      </w:r>
    </w:p>
  </w:endnote>
  <w:endnote w:type="continuationSeparator" w:id="0">
    <w:p w14:paraId="6B647C3A" w14:textId="77777777" w:rsidR="00EF25E7" w:rsidRDefault="00EF25E7" w:rsidP="00950AB5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微软雅黑">
    <w:altName w:val="Microsoft YaHei"/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Tisa Offc Serif Pro">
    <w:altName w:val="Tisa Offc Serif Pro"/>
    <w:charset w:val="00"/>
    <w:family w:val="auto"/>
    <w:pitch w:val="variable"/>
    <w:sig w:usb0="800002E7" w:usb1="00000002" w:usb2="00000000" w:usb3="00000000" w:csb0="0000019F" w:csb1="00000000"/>
  </w:font>
  <w:font w:name="华文仿宋">
    <w:altName w:val="STFangsong"/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2463419" w14:textId="77777777" w:rsidR="00EF25E7" w:rsidRDefault="00EF25E7" w:rsidP="00950AB5">
      <w:pPr>
        <w:spacing w:before="0" w:after="0"/>
      </w:pPr>
      <w:r>
        <w:separator/>
      </w:r>
    </w:p>
  </w:footnote>
  <w:footnote w:type="continuationSeparator" w:id="0">
    <w:p w14:paraId="2352587E" w14:textId="77777777" w:rsidR="00EF25E7" w:rsidRDefault="00EF25E7" w:rsidP="00950AB5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A991E8D" w14:textId="76EB3C75" w:rsidR="008506F2" w:rsidRDefault="008506F2" w:rsidP="008506F2">
    <w:pPr>
      <w:pStyle w:val="Header"/>
      <w:tabs>
        <w:tab w:val="clear" w:pos="4680"/>
        <w:tab w:val="clear" w:pos="9360"/>
        <w:tab w:val="center" w:pos="5256"/>
        <w:tab w:val="right" w:pos="10512"/>
      </w:tabs>
    </w:pPr>
    <w:r>
      <w:rPr>
        <w:rFonts w:hint="eastAsia"/>
        <w:lang w:eastAsia="zh-CN"/>
      </w:rPr>
      <w:t>吴嘉澍</w:t>
    </w:r>
    <w:r>
      <w:rPr>
        <w:lang w:eastAsia="zh-CN"/>
      </w:rPr>
      <w:tab/>
    </w:r>
    <w:r>
      <w:rPr>
        <w:rFonts w:hint="eastAsia"/>
        <w:lang w:eastAsia="zh-CN"/>
      </w:rPr>
      <w:t>简历</w:t>
    </w:r>
    <w:r>
      <w:rPr>
        <w:lang w:eastAsia="zh-CN"/>
      </w:rPr>
      <w:tab/>
    </w:r>
    <w:r w:rsidRPr="001D11A4">
      <w:rPr>
        <w:rFonts w:ascii="Times New Roman" w:hAnsi="Times New Roman" w:cs="Times New Roman"/>
        <w:lang w:eastAsia="zh-CN"/>
      </w:rPr>
      <w:t>2021.0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E13F67"/>
    <w:multiLevelType w:val="hybridMultilevel"/>
    <w:tmpl w:val="C53895A6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695CBD"/>
    <w:multiLevelType w:val="hybridMultilevel"/>
    <w:tmpl w:val="2D64DD5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05636B"/>
    <w:multiLevelType w:val="hybridMultilevel"/>
    <w:tmpl w:val="645A56A2"/>
    <w:lvl w:ilvl="0" w:tplc="D75EC94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D6F066B"/>
    <w:multiLevelType w:val="hybridMultilevel"/>
    <w:tmpl w:val="DCC4C7D8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051707"/>
    <w:multiLevelType w:val="hybridMultilevel"/>
    <w:tmpl w:val="4FC0DC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036659B"/>
    <w:multiLevelType w:val="hybridMultilevel"/>
    <w:tmpl w:val="5114C4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61E1747"/>
    <w:multiLevelType w:val="hybridMultilevel"/>
    <w:tmpl w:val="9A60036C"/>
    <w:lvl w:ilvl="0" w:tplc="D5D25DE4">
      <w:start w:val="1"/>
      <w:numFmt w:val="bullet"/>
      <w:pStyle w:val="ListParagraph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8532B80"/>
    <w:multiLevelType w:val="hybridMultilevel"/>
    <w:tmpl w:val="FF8A17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8D936D1"/>
    <w:multiLevelType w:val="hybridMultilevel"/>
    <w:tmpl w:val="73A01C96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9D45561"/>
    <w:multiLevelType w:val="hybridMultilevel"/>
    <w:tmpl w:val="611CFE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E052701"/>
    <w:multiLevelType w:val="hybridMultilevel"/>
    <w:tmpl w:val="2B022F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E651F62"/>
    <w:multiLevelType w:val="hybridMultilevel"/>
    <w:tmpl w:val="60EEEE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491941"/>
    <w:multiLevelType w:val="hybridMultilevel"/>
    <w:tmpl w:val="27B6EEA6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1414A69"/>
    <w:multiLevelType w:val="hybridMultilevel"/>
    <w:tmpl w:val="AA8E878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40F71D4"/>
    <w:multiLevelType w:val="hybridMultilevel"/>
    <w:tmpl w:val="2B00EF32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8607A48"/>
    <w:multiLevelType w:val="hybridMultilevel"/>
    <w:tmpl w:val="DE5CF2B4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AC72104"/>
    <w:multiLevelType w:val="hybridMultilevel"/>
    <w:tmpl w:val="A5B6C6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B916D13"/>
    <w:multiLevelType w:val="hybridMultilevel"/>
    <w:tmpl w:val="66288338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E80061C"/>
    <w:multiLevelType w:val="hybridMultilevel"/>
    <w:tmpl w:val="2C4266AE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29339B9"/>
    <w:multiLevelType w:val="hybridMultilevel"/>
    <w:tmpl w:val="4BC091C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4C91562"/>
    <w:multiLevelType w:val="hybridMultilevel"/>
    <w:tmpl w:val="0DA4B0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5870916"/>
    <w:multiLevelType w:val="hybridMultilevel"/>
    <w:tmpl w:val="A81A7622"/>
    <w:lvl w:ilvl="0" w:tplc="0C090001">
      <w:start w:val="1"/>
      <w:numFmt w:val="bullet"/>
      <w:lvlText w:val=""/>
      <w:lvlJc w:val="left"/>
      <w:pPr>
        <w:ind w:left="195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67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39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11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83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55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27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99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710" w:hanging="360"/>
      </w:pPr>
      <w:rPr>
        <w:rFonts w:ascii="Wingdings" w:hAnsi="Wingdings" w:hint="default"/>
      </w:rPr>
    </w:lvl>
  </w:abstractNum>
  <w:abstractNum w:abstractNumId="22" w15:restartNumberingAfterBreak="0">
    <w:nsid w:val="4C552F63"/>
    <w:multiLevelType w:val="hybridMultilevel"/>
    <w:tmpl w:val="EB76C98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CAD3F50"/>
    <w:multiLevelType w:val="hybridMultilevel"/>
    <w:tmpl w:val="1E8057C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4A50D8C"/>
    <w:multiLevelType w:val="hybridMultilevel"/>
    <w:tmpl w:val="ECB6C2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1775737"/>
    <w:multiLevelType w:val="hybridMultilevel"/>
    <w:tmpl w:val="4968898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46E2517"/>
    <w:multiLevelType w:val="hybridMultilevel"/>
    <w:tmpl w:val="498A7F5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CAC44A1"/>
    <w:multiLevelType w:val="hybridMultilevel"/>
    <w:tmpl w:val="3A761750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0B773B6"/>
    <w:multiLevelType w:val="hybridMultilevel"/>
    <w:tmpl w:val="B94E5C84"/>
    <w:lvl w:ilvl="0" w:tplc="995CD83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75E33AF"/>
    <w:multiLevelType w:val="hybridMultilevel"/>
    <w:tmpl w:val="017406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8"/>
  </w:num>
  <w:num w:numId="2">
    <w:abstractNumId w:val="2"/>
  </w:num>
  <w:num w:numId="3">
    <w:abstractNumId w:val="6"/>
  </w:num>
  <w:num w:numId="4">
    <w:abstractNumId w:val="25"/>
  </w:num>
  <w:num w:numId="5">
    <w:abstractNumId w:val="21"/>
  </w:num>
  <w:num w:numId="6">
    <w:abstractNumId w:val="13"/>
  </w:num>
  <w:num w:numId="7">
    <w:abstractNumId w:val="14"/>
  </w:num>
  <w:num w:numId="8">
    <w:abstractNumId w:val="8"/>
  </w:num>
  <w:num w:numId="9">
    <w:abstractNumId w:val="0"/>
  </w:num>
  <w:num w:numId="10">
    <w:abstractNumId w:val="27"/>
  </w:num>
  <w:num w:numId="11">
    <w:abstractNumId w:val="18"/>
  </w:num>
  <w:num w:numId="12">
    <w:abstractNumId w:val="17"/>
  </w:num>
  <w:num w:numId="13">
    <w:abstractNumId w:val="3"/>
  </w:num>
  <w:num w:numId="14">
    <w:abstractNumId w:val="15"/>
  </w:num>
  <w:num w:numId="15">
    <w:abstractNumId w:val="12"/>
  </w:num>
  <w:num w:numId="16">
    <w:abstractNumId w:val="26"/>
  </w:num>
  <w:num w:numId="17">
    <w:abstractNumId w:val="1"/>
  </w:num>
  <w:num w:numId="18">
    <w:abstractNumId w:val="19"/>
  </w:num>
  <w:num w:numId="19">
    <w:abstractNumId w:val="22"/>
  </w:num>
  <w:num w:numId="20">
    <w:abstractNumId w:val="23"/>
  </w:num>
  <w:num w:numId="21">
    <w:abstractNumId w:val="29"/>
  </w:num>
  <w:num w:numId="22">
    <w:abstractNumId w:val="10"/>
  </w:num>
  <w:num w:numId="23">
    <w:abstractNumId w:val="24"/>
  </w:num>
  <w:num w:numId="24">
    <w:abstractNumId w:val="11"/>
  </w:num>
  <w:num w:numId="25">
    <w:abstractNumId w:val="7"/>
  </w:num>
  <w:num w:numId="26">
    <w:abstractNumId w:val="20"/>
  </w:num>
  <w:num w:numId="27">
    <w:abstractNumId w:val="4"/>
  </w:num>
  <w:num w:numId="28">
    <w:abstractNumId w:val="5"/>
  </w:num>
  <w:num w:numId="29">
    <w:abstractNumId w:val="16"/>
  </w:num>
  <w:num w:numId="3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7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LAwNwICYzMzAwtzSyUdpeDU4uLM/DyQAiPLWgBveCNrLQAAAA=="/>
  </w:docVars>
  <w:rsids>
    <w:rsidRoot w:val="00D20E39"/>
    <w:rsid w:val="00000B98"/>
    <w:rsid w:val="000014D9"/>
    <w:rsid w:val="00002D23"/>
    <w:rsid w:val="00003268"/>
    <w:rsid w:val="00003D5F"/>
    <w:rsid w:val="000044FE"/>
    <w:rsid w:val="0000517D"/>
    <w:rsid w:val="00005EA5"/>
    <w:rsid w:val="00005F94"/>
    <w:rsid w:val="000065DB"/>
    <w:rsid w:val="000066AD"/>
    <w:rsid w:val="00006CE9"/>
    <w:rsid w:val="0000717A"/>
    <w:rsid w:val="000079DC"/>
    <w:rsid w:val="00007C6B"/>
    <w:rsid w:val="00010732"/>
    <w:rsid w:val="000109C1"/>
    <w:rsid w:val="00012BAA"/>
    <w:rsid w:val="00014870"/>
    <w:rsid w:val="000154AB"/>
    <w:rsid w:val="0001614A"/>
    <w:rsid w:val="0001684E"/>
    <w:rsid w:val="00020381"/>
    <w:rsid w:val="0002054B"/>
    <w:rsid w:val="00021542"/>
    <w:rsid w:val="000215CB"/>
    <w:rsid w:val="00024FED"/>
    <w:rsid w:val="0002517B"/>
    <w:rsid w:val="0002535B"/>
    <w:rsid w:val="00025392"/>
    <w:rsid w:val="00030080"/>
    <w:rsid w:val="000315F3"/>
    <w:rsid w:val="00031620"/>
    <w:rsid w:val="000316DD"/>
    <w:rsid w:val="0003241F"/>
    <w:rsid w:val="0003267E"/>
    <w:rsid w:val="00033682"/>
    <w:rsid w:val="00034037"/>
    <w:rsid w:val="00036CD0"/>
    <w:rsid w:val="0004192E"/>
    <w:rsid w:val="00042620"/>
    <w:rsid w:val="00043C68"/>
    <w:rsid w:val="00044D59"/>
    <w:rsid w:val="00045292"/>
    <w:rsid w:val="000455ED"/>
    <w:rsid w:val="000477DD"/>
    <w:rsid w:val="00047C89"/>
    <w:rsid w:val="0005001B"/>
    <w:rsid w:val="00051250"/>
    <w:rsid w:val="00051EDD"/>
    <w:rsid w:val="000544F1"/>
    <w:rsid w:val="0005599C"/>
    <w:rsid w:val="000571FC"/>
    <w:rsid w:val="00057774"/>
    <w:rsid w:val="000577F5"/>
    <w:rsid w:val="00057B7D"/>
    <w:rsid w:val="00057DC9"/>
    <w:rsid w:val="0006047F"/>
    <w:rsid w:val="00060AC3"/>
    <w:rsid w:val="0006241B"/>
    <w:rsid w:val="000639B8"/>
    <w:rsid w:val="00063D3A"/>
    <w:rsid w:val="00064424"/>
    <w:rsid w:val="0006513C"/>
    <w:rsid w:val="000659B9"/>
    <w:rsid w:val="00065DEB"/>
    <w:rsid w:val="000660D2"/>
    <w:rsid w:val="000666B1"/>
    <w:rsid w:val="00067AB3"/>
    <w:rsid w:val="0007064D"/>
    <w:rsid w:val="000727B1"/>
    <w:rsid w:val="000733D3"/>
    <w:rsid w:val="00073A1A"/>
    <w:rsid w:val="00074D86"/>
    <w:rsid w:val="00076E59"/>
    <w:rsid w:val="00081195"/>
    <w:rsid w:val="00081906"/>
    <w:rsid w:val="000832D6"/>
    <w:rsid w:val="00083A68"/>
    <w:rsid w:val="00083BD3"/>
    <w:rsid w:val="00083E57"/>
    <w:rsid w:val="00085928"/>
    <w:rsid w:val="00086CFA"/>
    <w:rsid w:val="0009057D"/>
    <w:rsid w:val="000905A7"/>
    <w:rsid w:val="00090887"/>
    <w:rsid w:val="00090BCB"/>
    <w:rsid w:val="00091D5A"/>
    <w:rsid w:val="0009203B"/>
    <w:rsid w:val="000937E9"/>
    <w:rsid w:val="00093C8C"/>
    <w:rsid w:val="00094234"/>
    <w:rsid w:val="00095876"/>
    <w:rsid w:val="00096457"/>
    <w:rsid w:val="000965D9"/>
    <w:rsid w:val="000A0B4B"/>
    <w:rsid w:val="000A1DFE"/>
    <w:rsid w:val="000A3D5E"/>
    <w:rsid w:val="000A4B57"/>
    <w:rsid w:val="000A73C2"/>
    <w:rsid w:val="000B0E9B"/>
    <w:rsid w:val="000B1794"/>
    <w:rsid w:val="000B2C00"/>
    <w:rsid w:val="000B3AF7"/>
    <w:rsid w:val="000B401B"/>
    <w:rsid w:val="000B4510"/>
    <w:rsid w:val="000B4EA8"/>
    <w:rsid w:val="000B5F1F"/>
    <w:rsid w:val="000B791B"/>
    <w:rsid w:val="000C083C"/>
    <w:rsid w:val="000C0B7B"/>
    <w:rsid w:val="000C27A8"/>
    <w:rsid w:val="000C2E81"/>
    <w:rsid w:val="000C4141"/>
    <w:rsid w:val="000C468A"/>
    <w:rsid w:val="000C4A6A"/>
    <w:rsid w:val="000C5B97"/>
    <w:rsid w:val="000C6203"/>
    <w:rsid w:val="000C7A88"/>
    <w:rsid w:val="000D1B1E"/>
    <w:rsid w:val="000D1D77"/>
    <w:rsid w:val="000D2A63"/>
    <w:rsid w:val="000D3432"/>
    <w:rsid w:val="000D39BE"/>
    <w:rsid w:val="000D3CA9"/>
    <w:rsid w:val="000D4C66"/>
    <w:rsid w:val="000E01E8"/>
    <w:rsid w:val="000E1A26"/>
    <w:rsid w:val="000E1E46"/>
    <w:rsid w:val="000E22BF"/>
    <w:rsid w:val="000E3598"/>
    <w:rsid w:val="000E36A4"/>
    <w:rsid w:val="000E5E54"/>
    <w:rsid w:val="000F0B1A"/>
    <w:rsid w:val="000F0FDB"/>
    <w:rsid w:val="000F1116"/>
    <w:rsid w:val="000F2576"/>
    <w:rsid w:val="000F2F70"/>
    <w:rsid w:val="000F325C"/>
    <w:rsid w:val="000F3301"/>
    <w:rsid w:val="000F395E"/>
    <w:rsid w:val="000F4DD6"/>
    <w:rsid w:val="000F4DD7"/>
    <w:rsid w:val="000F5914"/>
    <w:rsid w:val="000F5B2C"/>
    <w:rsid w:val="000F5F6C"/>
    <w:rsid w:val="000F7E71"/>
    <w:rsid w:val="00101557"/>
    <w:rsid w:val="00101741"/>
    <w:rsid w:val="00102633"/>
    <w:rsid w:val="00102637"/>
    <w:rsid w:val="00103A15"/>
    <w:rsid w:val="00106A82"/>
    <w:rsid w:val="001106B0"/>
    <w:rsid w:val="00111237"/>
    <w:rsid w:val="00111CA1"/>
    <w:rsid w:val="00111E3A"/>
    <w:rsid w:val="0011236D"/>
    <w:rsid w:val="001143B6"/>
    <w:rsid w:val="00115379"/>
    <w:rsid w:val="00116694"/>
    <w:rsid w:val="001211A8"/>
    <w:rsid w:val="001217EF"/>
    <w:rsid w:val="00123ABC"/>
    <w:rsid w:val="001258AF"/>
    <w:rsid w:val="001316E1"/>
    <w:rsid w:val="0013170A"/>
    <w:rsid w:val="0013178B"/>
    <w:rsid w:val="00131D2A"/>
    <w:rsid w:val="0013237C"/>
    <w:rsid w:val="00133D45"/>
    <w:rsid w:val="00134F3D"/>
    <w:rsid w:val="00135343"/>
    <w:rsid w:val="001354B2"/>
    <w:rsid w:val="00135F84"/>
    <w:rsid w:val="001401B5"/>
    <w:rsid w:val="00141172"/>
    <w:rsid w:val="00141AD4"/>
    <w:rsid w:val="00143346"/>
    <w:rsid w:val="0014360B"/>
    <w:rsid w:val="0014392A"/>
    <w:rsid w:val="00143F82"/>
    <w:rsid w:val="00144BB9"/>
    <w:rsid w:val="00145069"/>
    <w:rsid w:val="00145705"/>
    <w:rsid w:val="00146780"/>
    <w:rsid w:val="00147D7E"/>
    <w:rsid w:val="0015035A"/>
    <w:rsid w:val="00151124"/>
    <w:rsid w:val="00151B40"/>
    <w:rsid w:val="00153D63"/>
    <w:rsid w:val="00154720"/>
    <w:rsid w:val="00156390"/>
    <w:rsid w:val="00157E4E"/>
    <w:rsid w:val="001604B6"/>
    <w:rsid w:val="00160778"/>
    <w:rsid w:val="001607C6"/>
    <w:rsid w:val="00162026"/>
    <w:rsid w:val="00165D8D"/>
    <w:rsid w:val="00167CF2"/>
    <w:rsid w:val="00167EA3"/>
    <w:rsid w:val="001700F3"/>
    <w:rsid w:val="001701EB"/>
    <w:rsid w:val="001729B2"/>
    <w:rsid w:val="00172E6A"/>
    <w:rsid w:val="001732B2"/>
    <w:rsid w:val="00173D85"/>
    <w:rsid w:val="0017408D"/>
    <w:rsid w:val="00174FEC"/>
    <w:rsid w:val="00175205"/>
    <w:rsid w:val="001759A2"/>
    <w:rsid w:val="00175A8F"/>
    <w:rsid w:val="0018057D"/>
    <w:rsid w:val="00180F9D"/>
    <w:rsid w:val="00181108"/>
    <w:rsid w:val="001816F0"/>
    <w:rsid w:val="00181CF1"/>
    <w:rsid w:val="0018214C"/>
    <w:rsid w:val="00183D02"/>
    <w:rsid w:val="00184713"/>
    <w:rsid w:val="001850FE"/>
    <w:rsid w:val="001854E2"/>
    <w:rsid w:val="00186018"/>
    <w:rsid w:val="001864F8"/>
    <w:rsid w:val="00186FDA"/>
    <w:rsid w:val="0019047D"/>
    <w:rsid w:val="001954EC"/>
    <w:rsid w:val="001A08C8"/>
    <w:rsid w:val="001A1161"/>
    <w:rsid w:val="001A3354"/>
    <w:rsid w:val="001A3DCB"/>
    <w:rsid w:val="001A6174"/>
    <w:rsid w:val="001A692A"/>
    <w:rsid w:val="001A7232"/>
    <w:rsid w:val="001A740D"/>
    <w:rsid w:val="001B0CD6"/>
    <w:rsid w:val="001B1C88"/>
    <w:rsid w:val="001B4C97"/>
    <w:rsid w:val="001B64B6"/>
    <w:rsid w:val="001B7EDF"/>
    <w:rsid w:val="001B7F55"/>
    <w:rsid w:val="001C0C1D"/>
    <w:rsid w:val="001C263F"/>
    <w:rsid w:val="001C2D7E"/>
    <w:rsid w:val="001C3252"/>
    <w:rsid w:val="001C3882"/>
    <w:rsid w:val="001C416E"/>
    <w:rsid w:val="001C7176"/>
    <w:rsid w:val="001C7D34"/>
    <w:rsid w:val="001C7DFC"/>
    <w:rsid w:val="001D0822"/>
    <w:rsid w:val="001D11A4"/>
    <w:rsid w:val="001D1C65"/>
    <w:rsid w:val="001D1F65"/>
    <w:rsid w:val="001D2A15"/>
    <w:rsid w:val="001D2FD8"/>
    <w:rsid w:val="001D6A15"/>
    <w:rsid w:val="001D6AFC"/>
    <w:rsid w:val="001E0A9E"/>
    <w:rsid w:val="001E10F3"/>
    <w:rsid w:val="001E2D24"/>
    <w:rsid w:val="001E38EC"/>
    <w:rsid w:val="001E460E"/>
    <w:rsid w:val="001E4868"/>
    <w:rsid w:val="001E4E57"/>
    <w:rsid w:val="001E5E0C"/>
    <w:rsid w:val="001E6AEB"/>
    <w:rsid w:val="001E75E4"/>
    <w:rsid w:val="001E7947"/>
    <w:rsid w:val="001E7966"/>
    <w:rsid w:val="001F17EE"/>
    <w:rsid w:val="001F1FEB"/>
    <w:rsid w:val="001F2500"/>
    <w:rsid w:val="001F318D"/>
    <w:rsid w:val="001F3B15"/>
    <w:rsid w:val="001F5643"/>
    <w:rsid w:val="001F573E"/>
    <w:rsid w:val="001F580B"/>
    <w:rsid w:val="001F5CC3"/>
    <w:rsid w:val="001F6019"/>
    <w:rsid w:val="001F763C"/>
    <w:rsid w:val="00201F02"/>
    <w:rsid w:val="00202C12"/>
    <w:rsid w:val="002031CE"/>
    <w:rsid w:val="00204148"/>
    <w:rsid w:val="00206676"/>
    <w:rsid w:val="00211903"/>
    <w:rsid w:val="00211B5F"/>
    <w:rsid w:val="002138EC"/>
    <w:rsid w:val="002141FA"/>
    <w:rsid w:val="00214891"/>
    <w:rsid w:val="00214C6A"/>
    <w:rsid w:val="00214F3D"/>
    <w:rsid w:val="0021514E"/>
    <w:rsid w:val="00216DBD"/>
    <w:rsid w:val="002202AD"/>
    <w:rsid w:val="0022118B"/>
    <w:rsid w:val="0022120C"/>
    <w:rsid w:val="0022121B"/>
    <w:rsid w:val="00221330"/>
    <w:rsid w:val="002219E6"/>
    <w:rsid w:val="00222102"/>
    <w:rsid w:val="00225F0E"/>
    <w:rsid w:val="00226A23"/>
    <w:rsid w:val="00226B42"/>
    <w:rsid w:val="002317F5"/>
    <w:rsid w:val="0023316B"/>
    <w:rsid w:val="00233236"/>
    <w:rsid w:val="00233558"/>
    <w:rsid w:val="0023366D"/>
    <w:rsid w:val="00234394"/>
    <w:rsid w:val="00234644"/>
    <w:rsid w:val="00234979"/>
    <w:rsid w:val="0023558E"/>
    <w:rsid w:val="002370C9"/>
    <w:rsid w:val="00241A7A"/>
    <w:rsid w:val="00244810"/>
    <w:rsid w:val="0024489A"/>
    <w:rsid w:val="00250C8E"/>
    <w:rsid w:val="002513A7"/>
    <w:rsid w:val="00252DC6"/>
    <w:rsid w:val="0025300C"/>
    <w:rsid w:val="00255396"/>
    <w:rsid w:val="002556CC"/>
    <w:rsid w:val="002557AF"/>
    <w:rsid w:val="0025625F"/>
    <w:rsid w:val="002579CA"/>
    <w:rsid w:val="00257C88"/>
    <w:rsid w:val="002607B7"/>
    <w:rsid w:val="002610C9"/>
    <w:rsid w:val="00261901"/>
    <w:rsid w:val="0026293C"/>
    <w:rsid w:val="00264149"/>
    <w:rsid w:val="00266805"/>
    <w:rsid w:val="00266CCF"/>
    <w:rsid w:val="002704D9"/>
    <w:rsid w:val="002713BF"/>
    <w:rsid w:val="00272438"/>
    <w:rsid w:val="00273B55"/>
    <w:rsid w:val="00273F9B"/>
    <w:rsid w:val="002747D4"/>
    <w:rsid w:val="00274D88"/>
    <w:rsid w:val="002754F9"/>
    <w:rsid w:val="00275D8F"/>
    <w:rsid w:val="002762E8"/>
    <w:rsid w:val="002809B9"/>
    <w:rsid w:val="00281172"/>
    <w:rsid w:val="002811B3"/>
    <w:rsid w:val="002829BD"/>
    <w:rsid w:val="00283BCE"/>
    <w:rsid w:val="00284E56"/>
    <w:rsid w:val="00285C99"/>
    <w:rsid w:val="00286243"/>
    <w:rsid w:val="00286954"/>
    <w:rsid w:val="00286F1F"/>
    <w:rsid w:val="00287478"/>
    <w:rsid w:val="00287BCE"/>
    <w:rsid w:val="00290DEF"/>
    <w:rsid w:val="002911ED"/>
    <w:rsid w:val="002916A6"/>
    <w:rsid w:val="00291B47"/>
    <w:rsid w:val="00291FF6"/>
    <w:rsid w:val="00294AEE"/>
    <w:rsid w:val="002957C1"/>
    <w:rsid w:val="0029676E"/>
    <w:rsid w:val="00296B89"/>
    <w:rsid w:val="002A0E91"/>
    <w:rsid w:val="002A17A0"/>
    <w:rsid w:val="002A17F2"/>
    <w:rsid w:val="002A1A36"/>
    <w:rsid w:val="002A1D4F"/>
    <w:rsid w:val="002A1FC7"/>
    <w:rsid w:val="002A2812"/>
    <w:rsid w:val="002A7BDA"/>
    <w:rsid w:val="002A7E3B"/>
    <w:rsid w:val="002B1E29"/>
    <w:rsid w:val="002B273A"/>
    <w:rsid w:val="002B34E0"/>
    <w:rsid w:val="002B35D6"/>
    <w:rsid w:val="002B3C76"/>
    <w:rsid w:val="002B5319"/>
    <w:rsid w:val="002B6382"/>
    <w:rsid w:val="002C03E6"/>
    <w:rsid w:val="002C27A1"/>
    <w:rsid w:val="002C2D51"/>
    <w:rsid w:val="002C2E8D"/>
    <w:rsid w:val="002C2FD8"/>
    <w:rsid w:val="002C3851"/>
    <w:rsid w:val="002C62AA"/>
    <w:rsid w:val="002C6D9D"/>
    <w:rsid w:val="002C7970"/>
    <w:rsid w:val="002C7BB0"/>
    <w:rsid w:val="002D0D7B"/>
    <w:rsid w:val="002D10DB"/>
    <w:rsid w:val="002D1700"/>
    <w:rsid w:val="002D36C2"/>
    <w:rsid w:val="002D3B13"/>
    <w:rsid w:val="002D4CFB"/>
    <w:rsid w:val="002D5218"/>
    <w:rsid w:val="002D5A69"/>
    <w:rsid w:val="002D5AEC"/>
    <w:rsid w:val="002D6F37"/>
    <w:rsid w:val="002D733E"/>
    <w:rsid w:val="002D766B"/>
    <w:rsid w:val="002E086C"/>
    <w:rsid w:val="002E0C37"/>
    <w:rsid w:val="002E1758"/>
    <w:rsid w:val="002E22B1"/>
    <w:rsid w:val="002E29F4"/>
    <w:rsid w:val="002E32CF"/>
    <w:rsid w:val="002E3842"/>
    <w:rsid w:val="002E3F96"/>
    <w:rsid w:val="002E4843"/>
    <w:rsid w:val="002E50F0"/>
    <w:rsid w:val="002E53AE"/>
    <w:rsid w:val="002E720F"/>
    <w:rsid w:val="002E756B"/>
    <w:rsid w:val="002E7902"/>
    <w:rsid w:val="002E7EB2"/>
    <w:rsid w:val="002F02AA"/>
    <w:rsid w:val="002F09E0"/>
    <w:rsid w:val="002F1106"/>
    <w:rsid w:val="002F29C7"/>
    <w:rsid w:val="002F3024"/>
    <w:rsid w:val="002F3493"/>
    <w:rsid w:val="002F3DF9"/>
    <w:rsid w:val="002F5424"/>
    <w:rsid w:val="002F5D48"/>
    <w:rsid w:val="002F61BD"/>
    <w:rsid w:val="002F62E6"/>
    <w:rsid w:val="002F7056"/>
    <w:rsid w:val="003004D4"/>
    <w:rsid w:val="00300AC2"/>
    <w:rsid w:val="003012CA"/>
    <w:rsid w:val="003015F6"/>
    <w:rsid w:val="0030247C"/>
    <w:rsid w:val="00302CCD"/>
    <w:rsid w:val="0030304B"/>
    <w:rsid w:val="00303650"/>
    <w:rsid w:val="00303D7F"/>
    <w:rsid w:val="00304BC3"/>
    <w:rsid w:val="003065AF"/>
    <w:rsid w:val="00310B0A"/>
    <w:rsid w:val="0031196E"/>
    <w:rsid w:val="00312845"/>
    <w:rsid w:val="00312B88"/>
    <w:rsid w:val="00313773"/>
    <w:rsid w:val="003138AE"/>
    <w:rsid w:val="00313BC8"/>
    <w:rsid w:val="00313F6C"/>
    <w:rsid w:val="0031535D"/>
    <w:rsid w:val="00315D41"/>
    <w:rsid w:val="00320F6C"/>
    <w:rsid w:val="00322162"/>
    <w:rsid w:val="00324CA8"/>
    <w:rsid w:val="00324F5F"/>
    <w:rsid w:val="0032624F"/>
    <w:rsid w:val="00331D19"/>
    <w:rsid w:val="00332AA3"/>
    <w:rsid w:val="0033384C"/>
    <w:rsid w:val="00334B92"/>
    <w:rsid w:val="00334D71"/>
    <w:rsid w:val="003357F3"/>
    <w:rsid w:val="0033687B"/>
    <w:rsid w:val="00336CBE"/>
    <w:rsid w:val="003372A3"/>
    <w:rsid w:val="0033783C"/>
    <w:rsid w:val="00340245"/>
    <w:rsid w:val="003416DF"/>
    <w:rsid w:val="00341C74"/>
    <w:rsid w:val="003421B9"/>
    <w:rsid w:val="003437FA"/>
    <w:rsid w:val="00344338"/>
    <w:rsid w:val="00344D2D"/>
    <w:rsid w:val="0034596A"/>
    <w:rsid w:val="003479B3"/>
    <w:rsid w:val="003500FF"/>
    <w:rsid w:val="00350494"/>
    <w:rsid w:val="00351CC0"/>
    <w:rsid w:val="00353A64"/>
    <w:rsid w:val="0035517B"/>
    <w:rsid w:val="0035663C"/>
    <w:rsid w:val="00357AF6"/>
    <w:rsid w:val="0036299D"/>
    <w:rsid w:val="00362B4D"/>
    <w:rsid w:val="0036315A"/>
    <w:rsid w:val="003659D0"/>
    <w:rsid w:val="003661CE"/>
    <w:rsid w:val="003671F5"/>
    <w:rsid w:val="00367268"/>
    <w:rsid w:val="00367902"/>
    <w:rsid w:val="00370F69"/>
    <w:rsid w:val="00371832"/>
    <w:rsid w:val="003733ED"/>
    <w:rsid w:val="00373A6A"/>
    <w:rsid w:val="003745F8"/>
    <w:rsid w:val="00374640"/>
    <w:rsid w:val="0038284E"/>
    <w:rsid w:val="00384852"/>
    <w:rsid w:val="00385539"/>
    <w:rsid w:val="003866AE"/>
    <w:rsid w:val="00387102"/>
    <w:rsid w:val="0038729D"/>
    <w:rsid w:val="0039035B"/>
    <w:rsid w:val="00390694"/>
    <w:rsid w:val="00390ACF"/>
    <w:rsid w:val="00390BAC"/>
    <w:rsid w:val="00391B53"/>
    <w:rsid w:val="00393473"/>
    <w:rsid w:val="00393B17"/>
    <w:rsid w:val="00394551"/>
    <w:rsid w:val="003960FA"/>
    <w:rsid w:val="00396E2F"/>
    <w:rsid w:val="003A0D8A"/>
    <w:rsid w:val="003A14EC"/>
    <w:rsid w:val="003A2144"/>
    <w:rsid w:val="003A21C7"/>
    <w:rsid w:val="003A22F9"/>
    <w:rsid w:val="003A3C3B"/>
    <w:rsid w:val="003A49E6"/>
    <w:rsid w:val="003B0502"/>
    <w:rsid w:val="003B0AA9"/>
    <w:rsid w:val="003B0C30"/>
    <w:rsid w:val="003B1744"/>
    <w:rsid w:val="003B25AF"/>
    <w:rsid w:val="003B27E8"/>
    <w:rsid w:val="003B4C1C"/>
    <w:rsid w:val="003B6503"/>
    <w:rsid w:val="003C1113"/>
    <w:rsid w:val="003C1139"/>
    <w:rsid w:val="003C22AB"/>
    <w:rsid w:val="003C39E5"/>
    <w:rsid w:val="003C509E"/>
    <w:rsid w:val="003C5A0D"/>
    <w:rsid w:val="003C621C"/>
    <w:rsid w:val="003C640D"/>
    <w:rsid w:val="003C78B6"/>
    <w:rsid w:val="003D0EDF"/>
    <w:rsid w:val="003D0F6F"/>
    <w:rsid w:val="003D36DF"/>
    <w:rsid w:val="003D3A89"/>
    <w:rsid w:val="003D6237"/>
    <w:rsid w:val="003D7D23"/>
    <w:rsid w:val="003E0802"/>
    <w:rsid w:val="003E16F3"/>
    <w:rsid w:val="003E2AB5"/>
    <w:rsid w:val="003E39FE"/>
    <w:rsid w:val="003E4E21"/>
    <w:rsid w:val="003E4F52"/>
    <w:rsid w:val="003E601E"/>
    <w:rsid w:val="003E7606"/>
    <w:rsid w:val="003F0900"/>
    <w:rsid w:val="003F0A77"/>
    <w:rsid w:val="003F1378"/>
    <w:rsid w:val="003F1B30"/>
    <w:rsid w:val="003F1FDA"/>
    <w:rsid w:val="003F2CB8"/>
    <w:rsid w:val="003F2D4C"/>
    <w:rsid w:val="003F34BE"/>
    <w:rsid w:val="003F5731"/>
    <w:rsid w:val="003F66BA"/>
    <w:rsid w:val="003F7ABE"/>
    <w:rsid w:val="00400470"/>
    <w:rsid w:val="00400918"/>
    <w:rsid w:val="004009B6"/>
    <w:rsid w:val="00400E0A"/>
    <w:rsid w:val="004011D1"/>
    <w:rsid w:val="004019FE"/>
    <w:rsid w:val="00401B32"/>
    <w:rsid w:val="00401BCB"/>
    <w:rsid w:val="0040226B"/>
    <w:rsid w:val="0040296A"/>
    <w:rsid w:val="004034AE"/>
    <w:rsid w:val="00403E68"/>
    <w:rsid w:val="00404D9D"/>
    <w:rsid w:val="00404F11"/>
    <w:rsid w:val="00404F58"/>
    <w:rsid w:val="004076CC"/>
    <w:rsid w:val="00407CA6"/>
    <w:rsid w:val="00413E60"/>
    <w:rsid w:val="004147E3"/>
    <w:rsid w:val="0041547D"/>
    <w:rsid w:val="00415825"/>
    <w:rsid w:val="00416440"/>
    <w:rsid w:val="0042002E"/>
    <w:rsid w:val="004202CF"/>
    <w:rsid w:val="00420ADA"/>
    <w:rsid w:val="00421A37"/>
    <w:rsid w:val="00421D2E"/>
    <w:rsid w:val="00421DB1"/>
    <w:rsid w:val="00422B2D"/>
    <w:rsid w:val="00422BFC"/>
    <w:rsid w:val="00423295"/>
    <w:rsid w:val="004233CF"/>
    <w:rsid w:val="00424CB0"/>
    <w:rsid w:val="004268EC"/>
    <w:rsid w:val="00427608"/>
    <w:rsid w:val="00427EB2"/>
    <w:rsid w:val="00430357"/>
    <w:rsid w:val="00431140"/>
    <w:rsid w:val="00433544"/>
    <w:rsid w:val="00435080"/>
    <w:rsid w:val="00436DE9"/>
    <w:rsid w:val="004378F3"/>
    <w:rsid w:val="00437A3A"/>
    <w:rsid w:val="004418C0"/>
    <w:rsid w:val="004430F0"/>
    <w:rsid w:val="00443D7B"/>
    <w:rsid w:val="0044465A"/>
    <w:rsid w:val="004466C5"/>
    <w:rsid w:val="00446D19"/>
    <w:rsid w:val="004518D6"/>
    <w:rsid w:val="00451F44"/>
    <w:rsid w:val="00453ABA"/>
    <w:rsid w:val="0045427D"/>
    <w:rsid w:val="00454B09"/>
    <w:rsid w:val="004550C9"/>
    <w:rsid w:val="00455708"/>
    <w:rsid w:val="004558A1"/>
    <w:rsid w:val="00455D55"/>
    <w:rsid w:val="004573AE"/>
    <w:rsid w:val="00457BB4"/>
    <w:rsid w:val="00457C28"/>
    <w:rsid w:val="004601E1"/>
    <w:rsid w:val="00463236"/>
    <w:rsid w:val="0046361F"/>
    <w:rsid w:val="00465119"/>
    <w:rsid w:val="00465720"/>
    <w:rsid w:val="00471988"/>
    <w:rsid w:val="00471A7F"/>
    <w:rsid w:val="004721C2"/>
    <w:rsid w:val="00475CC5"/>
    <w:rsid w:val="00476086"/>
    <w:rsid w:val="00480811"/>
    <w:rsid w:val="00484524"/>
    <w:rsid w:val="0048494D"/>
    <w:rsid w:val="00485B96"/>
    <w:rsid w:val="00490B68"/>
    <w:rsid w:val="0049205B"/>
    <w:rsid w:val="004920CB"/>
    <w:rsid w:val="004920FE"/>
    <w:rsid w:val="0049232C"/>
    <w:rsid w:val="0049334F"/>
    <w:rsid w:val="004953E9"/>
    <w:rsid w:val="00497052"/>
    <w:rsid w:val="00497834"/>
    <w:rsid w:val="00497851"/>
    <w:rsid w:val="004A0B6D"/>
    <w:rsid w:val="004A1128"/>
    <w:rsid w:val="004A1BFF"/>
    <w:rsid w:val="004A240D"/>
    <w:rsid w:val="004A2D91"/>
    <w:rsid w:val="004A3A01"/>
    <w:rsid w:val="004A40B4"/>
    <w:rsid w:val="004A40EC"/>
    <w:rsid w:val="004A4E92"/>
    <w:rsid w:val="004A536A"/>
    <w:rsid w:val="004A5425"/>
    <w:rsid w:val="004A76EC"/>
    <w:rsid w:val="004B03C5"/>
    <w:rsid w:val="004B0936"/>
    <w:rsid w:val="004B2229"/>
    <w:rsid w:val="004B2FA5"/>
    <w:rsid w:val="004B3D51"/>
    <w:rsid w:val="004B4F2A"/>
    <w:rsid w:val="004B7145"/>
    <w:rsid w:val="004B7450"/>
    <w:rsid w:val="004B75A7"/>
    <w:rsid w:val="004C067E"/>
    <w:rsid w:val="004C09F2"/>
    <w:rsid w:val="004C1398"/>
    <w:rsid w:val="004C334A"/>
    <w:rsid w:val="004C388B"/>
    <w:rsid w:val="004C3B8D"/>
    <w:rsid w:val="004C4D8C"/>
    <w:rsid w:val="004C6568"/>
    <w:rsid w:val="004C6752"/>
    <w:rsid w:val="004C72CE"/>
    <w:rsid w:val="004C7585"/>
    <w:rsid w:val="004D26A8"/>
    <w:rsid w:val="004D333F"/>
    <w:rsid w:val="004D3FC4"/>
    <w:rsid w:val="004D5689"/>
    <w:rsid w:val="004D631F"/>
    <w:rsid w:val="004D6B17"/>
    <w:rsid w:val="004D6C23"/>
    <w:rsid w:val="004D6D23"/>
    <w:rsid w:val="004D75C1"/>
    <w:rsid w:val="004D774C"/>
    <w:rsid w:val="004E0301"/>
    <w:rsid w:val="004E0392"/>
    <w:rsid w:val="004E0CB5"/>
    <w:rsid w:val="004E1AC7"/>
    <w:rsid w:val="004E2D24"/>
    <w:rsid w:val="004E3468"/>
    <w:rsid w:val="004E40FE"/>
    <w:rsid w:val="004F096F"/>
    <w:rsid w:val="004F608D"/>
    <w:rsid w:val="004F67DA"/>
    <w:rsid w:val="004F7159"/>
    <w:rsid w:val="004F71AD"/>
    <w:rsid w:val="005004C4"/>
    <w:rsid w:val="00500BD2"/>
    <w:rsid w:val="00500FD8"/>
    <w:rsid w:val="00501A65"/>
    <w:rsid w:val="00502949"/>
    <w:rsid w:val="005030BE"/>
    <w:rsid w:val="005033EA"/>
    <w:rsid w:val="00503B03"/>
    <w:rsid w:val="005045E9"/>
    <w:rsid w:val="005069FD"/>
    <w:rsid w:val="00507911"/>
    <w:rsid w:val="00510E8C"/>
    <w:rsid w:val="005118AD"/>
    <w:rsid w:val="00512BC9"/>
    <w:rsid w:val="00513B9B"/>
    <w:rsid w:val="00513C8D"/>
    <w:rsid w:val="00513F9E"/>
    <w:rsid w:val="005150BF"/>
    <w:rsid w:val="00517B06"/>
    <w:rsid w:val="00520578"/>
    <w:rsid w:val="005206DE"/>
    <w:rsid w:val="00521748"/>
    <w:rsid w:val="0052190B"/>
    <w:rsid w:val="00524628"/>
    <w:rsid w:val="0052512A"/>
    <w:rsid w:val="00526BAC"/>
    <w:rsid w:val="00527510"/>
    <w:rsid w:val="005310B1"/>
    <w:rsid w:val="00531C22"/>
    <w:rsid w:val="00531D14"/>
    <w:rsid w:val="0053240B"/>
    <w:rsid w:val="005333D4"/>
    <w:rsid w:val="00533B72"/>
    <w:rsid w:val="00533E72"/>
    <w:rsid w:val="005351B4"/>
    <w:rsid w:val="00536066"/>
    <w:rsid w:val="00537F64"/>
    <w:rsid w:val="00540DC6"/>
    <w:rsid w:val="00541183"/>
    <w:rsid w:val="00543E98"/>
    <w:rsid w:val="00544BAA"/>
    <w:rsid w:val="005459C0"/>
    <w:rsid w:val="005479E8"/>
    <w:rsid w:val="00547DEC"/>
    <w:rsid w:val="00550DA0"/>
    <w:rsid w:val="0055143B"/>
    <w:rsid w:val="00551450"/>
    <w:rsid w:val="0055159F"/>
    <w:rsid w:val="005518BB"/>
    <w:rsid w:val="00551E72"/>
    <w:rsid w:val="005529CD"/>
    <w:rsid w:val="00554283"/>
    <w:rsid w:val="00554E6D"/>
    <w:rsid w:val="00560487"/>
    <w:rsid w:val="0056116A"/>
    <w:rsid w:val="005613BC"/>
    <w:rsid w:val="00563FE2"/>
    <w:rsid w:val="005640A7"/>
    <w:rsid w:val="005654A4"/>
    <w:rsid w:val="00565DEC"/>
    <w:rsid w:val="00566428"/>
    <w:rsid w:val="00566644"/>
    <w:rsid w:val="00566844"/>
    <w:rsid w:val="00570826"/>
    <w:rsid w:val="00570936"/>
    <w:rsid w:val="00570BD3"/>
    <w:rsid w:val="00571185"/>
    <w:rsid w:val="00571299"/>
    <w:rsid w:val="005719AC"/>
    <w:rsid w:val="00571BCE"/>
    <w:rsid w:val="00571F43"/>
    <w:rsid w:val="00572232"/>
    <w:rsid w:val="005729C5"/>
    <w:rsid w:val="00572EBB"/>
    <w:rsid w:val="005740B3"/>
    <w:rsid w:val="00574B9C"/>
    <w:rsid w:val="00574E36"/>
    <w:rsid w:val="00575336"/>
    <w:rsid w:val="00575423"/>
    <w:rsid w:val="00575D02"/>
    <w:rsid w:val="005760BD"/>
    <w:rsid w:val="00576287"/>
    <w:rsid w:val="005763E4"/>
    <w:rsid w:val="00576615"/>
    <w:rsid w:val="00580803"/>
    <w:rsid w:val="005832FD"/>
    <w:rsid w:val="0058464E"/>
    <w:rsid w:val="00584A53"/>
    <w:rsid w:val="00585DCA"/>
    <w:rsid w:val="00586571"/>
    <w:rsid w:val="00586616"/>
    <w:rsid w:val="005875AF"/>
    <w:rsid w:val="005876CA"/>
    <w:rsid w:val="00587A8A"/>
    <w:rsid w:val="00590A69"/>
    <w:rsid w:val="0059192D"/>
    <w:rsid w:val="0059267B"/>
    <w:rsid w:val="005927A9"/>
    <w:rsid w:val="00592D33"/>
    <w:rsid w:val="005938B0"/>
    <w:rsid w:val="00594C34"/>
    <w:rsid w:val="00594EDD"/>
    <w:rsid w:val="0059511C"/>
    <w:rsid w:val="00595516"/>
    <w:rsid w:val="0059571B"/>
    <w:rsid w:val="00595D1F"/>
    <w:rsid w:val="00597C75"/>
    <w:rsid w:val="005A0EB2"/>
    <w:rsid w:val="005A4578"/>
    <w:rsid w:val="005A487C"/>
    <w:rsid w:val="005A4EC7"/>
    <w:rsid w:val="005A51A8"/>
    <w:rsid w:val="005A7188"/>
    <w:rsid w:val="005B05CC"/>
    <w:rsid w:val="005B1958"/>
    <w:rsid w:val="005B33D0"/>
    <w:rsid w:val="005B46DF"/>
    <w:rsid w:val="005B7341"/>
    <w:rsid w:val="005C0054"/>
    <w:rsid w:val="005C3BE6"/>
    <w:rsid w:val="005C4AE8"/>
    <w:rsid w:val="005C6B71"/>
    <w:rsid w:val="005C7E70"/>
    <w:rsid w:val="005D2018"/>
    <w:rsid w:val="005D2C79"/>
    <w:rsid w:val="005D3409"/>
    <w:rsid w:val="005D3BB7"/>
    <w:rsid w:val="005D3F5D"/>
    <w:rsid w:val="005D472D"/>
    <w:rsid w:val="005D4D55"/>
    <w:rsid w:val="005D763C"/>
    <w:rsid w:val="005E0517"/>
    <w:rsid w:val="005E316D"/>
    <w:rsid w:val="005E5B6D"/>
    <w:rsid w:val="005E5E08"/>
    <w:rsid w:val="005E7031"/>
    <w:rsid w:val="005E7333"/>
    <w:rsid w:val="005E78B9"/>
    <w:rsid w:val="005F0D53"/>
    <w:rsid w:val="005F10A0"/>
    <w:rsid w:val="005F2383"/>
    <w:rsid w:val="005F26FB"/>
    <w:rsid w:val="005F4934"/>
    <w:rsid w:val="005F54CB"/>
    <w:rsid w:val="005F555E"/>
    <w:rsid w:val="005F6B99"/>
    <w:rsid w:val="005F71F0"/>
    <w:rsid w:val="005F7211"/>
    <w:rsid w:val="00600139"/>
    <w:rsid w:val="0060074C"/>
    <w:rsid w:val="00600DEF"/>
    <w:rsid w:val="006046D9"/>
    <w:rsid w:val="00604FFC"/>
    <w:rsid w:val="0060516A"/>
    <w:rsid w:val="00606833"/>
    <w:rsid w:val="006104EE"/>
    <w:rsid w:val="006108ED"/>
    <w:rsid w:val="00610A66"/>
    <w:rsid w:val="006114D4"/>
    <w:rsid w:val="00611650"/>
    <w:rsid w:val="006116C7"/>
    <w:rsid w:val="00612956"/>
    <w:rsid w:val="00612974"/>
    <w:rsid w:val="006138E1"/>
    <w:rsid w:val="00614C9F"/>
    <w:rsid w:val="00615E3C"/>
    <w:rsid w:val="0061651B"/>
    <w:rsid w:val="00616888"/>
    <w:rsid w:val="0061711B"/>
    <w:rsid w:val="00617526"/>
    <w:rsid w:val="00617FEA"/>
    <w:rsid w:val="00620404"/>
    <w:rsid w:val="00624A71"/>
    <w:rsid w:val="00624B05"/>
    <w:rsid w:val="0062691B"/>
    <w:rsid w:val="00630209"/>
    <w:rsid w:val="0063116F"/>
    <w:rsid w:val="00632901"/>
    <w:rsid w:val="006339F6"/>
    <w:rsid w:val="00633D20"/>
    <w:rsid w:val="006342B4"/>
    <w:rsid w:val="00636535"/>
    <w:rsid w:val="006367CD"/>
    <w:rsid w:val="00636CAA"/>
    <w:rsid w:val="00644959"/>
    <w:rsid w:val="00644A70"/>
    <w:rsid w:val="0064638E"/>
    <w:rsid w:val="00647197"/>
    <w:rsid w:val="0065368F"/>
    <w:rsid w:val="00653F95"/>
    <w:rsid w:val="006552B5"/>
    <w:rsid w:val="006575AE"/>
    <w:rsid w:val="006579F9"/>
    <w:rsid w:val="006613D5"/>
    <w:rsid w:val="006618BB"/>
    <w:rsid w:val="00662781"/>
    <w:rsid w:val="00662C0A"/>
    <w:rsid w:val="0066359B"/>
    <w:rsid w:val="00664721"/>
    <w:rsid w:val="00665CD2"/>
    <w:rsid w:val="00665DF4"/>
    <w:rsid w:val="00667C46"/>
    <w:rsid w:val="00671523"/>
    <w:rsid w:val="0067292F"/>
    <w:rsid w:val="006730FE"/>
    <w:rsid w:val="00673E33"/>
    <w:rsid w:val="0067507E"/>
    <w:rsid w:val="006756B3"/>
    <w:rsid w:val="00677CCB"/>
    <w:rsid w:val="00680049"/>
    <w:rsid w:val="0068470F"/>
    <w:rsid w:val="00685F72"/>
    <w:rsid w:val="00687CE4"/>
    <w:rsid w:val="0069444A"/>
    <w:rsid w:val="0069480A"/>
    <w:rsid w:val="00694F26"/>
    <w:rsid w:val="0069565C"/>
    <w:rsid w:val="0069796E"/>
    <w:rsid w:val="00697E58"/>
    <w:rsid w:val="006A03D8"/>
    <w:rsid w:val="006A1CBE"/>
    <w:rsid w:val="006A288E"/>
    <w:rsid w:val="006A440D"/>
    <w:rsid w:val="006A4AEE"/>
    <w:rsid w:val="006A4F44"/>
    <w:rsid w:val="006A530E"/>
    <w:rsid w:val="006A5CBE"/>
    <w:rsid w:val="006A5E58"/>
    <w:rsid w:val="006A687D"/>
    <w:rsid w:val="006A7211"/>
    <w:rsid w:val="006A734A"/>
    <w:rsid w:val="006A7C8C"/>
    <w:rsid w:val="006B0E93"/>
    <w:rsid w:val="006B2389"/>
    <w:rsid w:val="006B4B02"/>
    <w:rsid w:val="006B6B1C"/>
    <w:rsid w:val="006B707B"/>
    <w:rsid w:val="006B7E9A"/>
    <w:rsid w:val="006C0B28"/>
    <w:rsid w:val="006C36A7"/>
    <w:rsid w:val="006C46AA"/>
    <w:rsid w:val="006C4A3B"/>
    <w:rsid w:val="006C5D50"/>
    <w:rsid w:val="006C6CC5"/>
    <w:rsid w:val="006C6FFE"/>
    <w:rsid w:val="006C76DB"/>
    <w:rsid w:val="006D1633"/>
    <w:rsid w:val="006D1A71"/>
    <w:rsid w:val="006D2763"/>
    <w:rsid w:val="006D2C2B"/>
    <w:rsid w:val="006D3313"/>
    <w:rsid w:val="006D36CF"/>
    <w:rsid w:val="006D6058"/>
    <w:rsid w:val="006D6A55"/>
    <w:rsid w:val="006D6CE4"/>
    <w:rsid w:val="006D7BCE"/>
    <w:rsid w:val="006D7F1F"/>
    <w:rsid w:val="006E03AB"/>
    <w:rsid w:val="006E0656"/>
    <w:rsid w:val="006E1C96"/>
    <w:rsid w:val="006E1EEF"/>
    <w:rsid w:val="006E1FA2"/>
    <w:rsid w:val="006E2E60"/>
    <w:rsid w:val="006E3E6B"/>
    <w:rsid w:val="006E3E97"/>
    <w:rsid w:val="006E3F43"/>
    <w:rsid w:val="006E5C15"/>
    <w:rsid w:val="006E5EA4"/>
    <w:rsid w:val="006E68D1"/>
    <w:rsid w:val="006E7B49"/>
    <w:rsid w:val="006F1E05"/>
    <w:rsid w:val="006F2905"/>
    <w:rsid w:val="006F4FAC"/>
    <w:rsid w:val="006F595E"/>
    <w:rsid w:val="006F6AB1"/>
    <w:rsid w:val="006F6F39"/>
    <w:rsid w:val="006F7C71"/>
    <w:rsid w:val="007002D2"/>
    <w:rsid w:val="00700504"/>
    <w:rsid w:val="00701672"/>
    <w:rsid w:val="007020E8"/>
    <w:rsid w:val="0070299E"/>
    <w:rsid w:val="00702B64"/>
    <w:rsid w:val="00704448"/>
    <w:rsid w:val="0070468F"/>
    <w:rsid w:val="00704A6E"/>
    <w:rsid w:val="00704E58"/>
    <w:rsid w:val="0070582A"/>
    <w:rsid w:val="00706348"/>
    <w:rsid w:val="00706753"/>
    <w:rsid w:val="00707E4A"/>
    <w:rsid w:val="00710A3A"/>
    <w:rsid w:val="00710D87"/>
    <w:rsid w:val="00711132"/>
    <w:rsid w:val="00712864"/>
    <w:rsid w:val="00713224"/>
    <w:rsid w:val="00713486"/>
    <w:rsid w:val="007139D7"/>
    <w:rsid w:val="007148A4"/>
    <w:rsid w:val="00715D3B"/>
    <w:rsid w:val="00716610"/>
    <w:rsid w:val="00720380"/>
    <w:rsid w:val="00722E68"/>
    <w:rsid w:val="00722E71"/>
    <w:rsid w:val="0072379C"/>
    <w:rsid w:val="00724B64"/>
    <w:rsid w:val="007252C6"/>
    <w:rsid w:val="00725955"/>
    <w:rsid w:val="00725C1F"/>
    <w:rsid w:val="0072643D"/>
    <w:rsid w:val="00726CE7"/>
    <w:rsid w:val="00726E69"/>
    <w:rsid w:val="00727E7A"/>
    <w:rsid w:val="00730853"/>
    <w:rsid w:val="00733C2B"/>
    <w:rsid w:val="00735A7E"/>
    <w:rsid w:val="007363A7"/>
    <w:rsid w:val="00736C29"/>
    <w:rsid w:val="00740493"/>
    <w:rsid w:val="007414F4"/>
    <w:rsid w:val="00742D43"/>
    <w:rsid w:val="00743BC4"/>
    <w:rsid w:val="00745295"/>
    <w:rsid w:val="007500EB"/>
    <w:rsid w:val="00750D73"/>
    <w:rsid w:val="00751D99"/>
    <w:rsid w:val="007525ED"/>
    <w:rsid w:val="007538B5"/>
    <w:rsid w:val="00753962"/>
    <w:rsid w:val="0075569E"/>
    <w:rsid w:val="00755FB9"/>
    <w:rsid w:val="00756B05"/>
    <w:rsid w:val="00760763"/>
    <w:rsid w:val="00760B4B"/>
    <w:rsid w:val="00760E8D"/>
    <w:rsid w:val="0076156E"/>
    <w:rsid w:val="007618BD"/>
    <w:rsid w:val="00762281"/>
    <w:rsid w:val="00762823"/>
    <w:rsid w:val="00763F73"/>
    <w:rsid w:val="00763FA9"/>
    <w:rsid w:val="00765650"/>
    <w:rsid w:val="00765A9E"/>
    <w:rsid w:val="00767232"/>
    <w:rsid w:val="00770EEE"/>
    <w:rsid w:val="0077139B"/>
    <w:rsid w:val="007717E0"/>
    <w:rsid w:val="0077210E"/>
    <w:rsid w:val="007724AA"/>
    <w:rsid w:val="0077272D"/>
    <w:rsid w:val="00772B72"/>
    <w:rsid w:val="00772FD3"/>
    <w:rsid w:val="00773260"/>
    <w:rsid w:val="007734F2"/>
    <w:rsid w:val="00773619"/>
    <w:rsid w:val="007756C7"/>
    <w:rsid w:val="00776804"/>
    <w:rsid w:val="00777B2F"/>
    <w:rsid w:val="00782AC7"/>
    <w:rsid w:val="00782C0E"/>
    <w:rsid w:val="00783171"/>
    <w:rsid w:val="00784248"/>
    <w:rsid w:val="00785174"/>
    <w:rsid w:val="007855C7"/>
    <w:rsid w:val="00786B91"/>
    <w:rsid w:val="0079006E"/>
    <w:rsid w:val="0079022E"/>
    <w:rsid w:val="007913E0"/>
    <w:rsid w:val="0079270F"/>
    <w:rsid w:val="007932C5"/>
    <w:rsid w:val="00793F43"/>
    <w:rsid w:val="00794555"/>
    <w:rsid w:val="00795FE9"/>
    <w:rsid w:val="007A09AB"/>
    <w:rsid w:val="007A145D"/>
    <w:rsid w:val="007A3510"/>
    <w:rsid w:val="007A6CA8"/>
    <w:rsid w:val="007A6EF1"/>
    <w:rsid w:val="007A7A80"/>
    <w:rsid w:val="007A7C63"/>
    <w:rsid w:val="007B064C"/>
    <w:rsid w:val="007B1427"/>
    <w:rsid w:val="007B1882"/>
    <w:rsid w:val="007B2C0D"/>
    <w:rsid w:val="007B57B1"/>
    <w:rsid w:val="007B5F70"/>
    <w:rsid w:val="007B6F71"/>
    <w:rsid w:val="007B6FA3"/>
    <w:rsid w:val="007C0046"/>
    <w:rsid w:val="007C0FD2"/>
    <w:rsid w:val="007C11DD"/>
    <w:rsid w:val="007C1F50"/>
    <w:rsid w:val="007C2265"/>
    <w:rsid w:val="007C2FC4"/>
    <w:rsid w:val="007C365D"/>
    <w:rsid w:val="007C379E"/>
    <w:rsid w:val="007C4696"/>
    <w:rsid w:val="007C51BF"/>
    <w:rsid w:val="007C5ADF"/>
    <w:rsid w:val="007C644C"/>
    <w:rsid w:val="007D2C2B"/>
    <w:rsid w:val="007D3241"/>
    <w:rsid w:val="007D3382"/>
    <w:rsid w:val="007D4C8F"/>
    <w:rsid w:val="007D525B"/>
    <w:rsid w:val="007D6784"/>
    <w:rsid w:val="007E012F"/>
    <w:rsid w:val="007E08FB"/>
    <w:rsid w:val="007E0E67"/>
    <w:rsid w:val="007E2187"/>
    <w:rsid w:val="007E2EAE"/>
    <w:rsid w:val="007E3454"/>
    <w:rsid w:val="007E3CD6"/>
    <w:rsid w:val="007E3E91"/>
    <w:rsid w:val="007E51DB"/>
    <w:rsid w:val="007E5217"/>
    <w:rsid w:val="007F02D9"/>
    <w:rsid w:val="007F050D"/>
    <w:rsid w:val="007F2074"/>
    <w:rsid w:val="007F2656"/>
    <w:rsid w:val="007F282C"/>
    <w:rsid w:val="007F2D7C"/>
    <w:rsid w:val="007F3258"/>
    <w:rsid w:val="007F3C2C"/>
    <w:rsid w:val="007F3D28"/>
    <w:rsid w:val="007F3DEB"/>
    <w:rsid w:val="007F4782"/>
    <w:rsid w:val="007F6450"/>
    <w:rsid w:val="007F7625"/>
    <w:rsid w:val="007F7D9C"/>
    <w:rsid w:val="008009A1"/>
    <w:rsid w:val="00801588"/>
    <w:rsid w:val="008017FE"/>
    <w:rsid w:val="00802B95"/>
    <w:rsid w:val="0080562B"/>
    <w:rsid w:val="008062AD"/>
    <w:rsid w:val="0080691E"/>
    <w:rsid w:val="008069AE"/>
    <w:rsid w:val="00806F02"/>
    <w:rsid w:val="00810F07"/>
    <w:rsid w:val="00811DB9"/>
    <w:rsid w:val="008124E4"/>
    <w:rsid w:val="008140AB"/>
    <w:rsid w:val="00816E78"/>
    <w:rsid w:val="00817C59"/>
    <w:rsid w:val="008200F0"/>
    <w:rsid w:val="00820DB7"/>
    <w:rsid w:val="00827A1C"/>
    <w:rsid w:val="00830EB8"/>
    <w:rsid w:val="0083187B"/>
    <w:rsid w:val="0083252C"/>
    <w:rsid w:val="008327EF"/>
    <w:rsid w:val="00834EDD"/>
    <w:rsid w:val="008358D5"/>
    <w:rsid w:val="0083739A"/>
    <w:rsid w:val="00837ED6"/>
    <w:rsid w:val="008432ED"/>
    <w:rsid w:val="00843564"/>
    <w:rsid w:val="00846D81"/>
    <w:rsid w:val="008474DB"/>
    <w:rsid w:val="008506F2"/>
    <w:rsid w:val="00850E4A"/>
    <w:rsid w:val="0085120C"/>
    <w:rsid w:val="008513E0"/>
    <w:rsid w:val="00851E5C"/>
    <w:rsid w:val="00853E4A"/>
    <w:rsid w:val="0085433E"/>
    <w:rsid w:val="00854C84"/>
    <w:rsid w:val="008550E9"/>
    <w:rsid w:val="00857261"/>
    <w:rsid w:val="00860AFE"/>
    <w:rsid w:val="00860CA9"/>
    <w:rsid w:val="0086290C"/>
    <w:rsid w:val="00862DB9"/>
    <w:rsid w:val="00862EBD"/>
    <w:rsid w:val="00864592"/>
    <w:rsid w:val="00865B9E"/>
    <w:rsid w:val="0086677D"/>
    <w:rsid w:val="00870AEB"/>
    <w:rsid w:val="00873E00"/>
    <w:rsid w:val="00874C59"/>
    <w:rsid w:val="00875D92"/>
    <w:rsid w:val="00877BFF"/>
    <w:rsid w:val="0088102D"/>
    <w:rsid w:val="00882A3D"/>
    <w:rsid w:val="00883282"/>
    <w:rsid w:val="00883823"/>
    <w:rsid w:val="00884594"/>
    <w:rsid w:val="00885069"/>
    <w:rsid w:val="0088537D"/>
    <w:rsid w:val="008863AC"/>
    <w:rsid w:val="00886F03"/>
    <w:rsid w:val="00892989"/>
    <w:rsid w:val="008943CC"/>
    <w:rsid w:val="00895F67"/>
    <w:rsid w:val="0089624C"/>
    <w:rsid w:val="008968FE"/>
    <w:rsid w:val="008A0514"/>
    <w:rsid w:val="008A07F8"/>
    <w:rsid w:val="008A0C49"/>
    <w:rsid w:val="008A3AC6"/>
    <w:rsid w:val="008A48AD"/>
    <w:rsid w:val="008A4932"/>
    <w:rsid w:val="008A4EFC"/>
    <w:rsid w:val="008A5FC4"/>
    <w:rsid w:val="008A61A2"/>
    <w:rsid w:val="008A6208"/>
    <w:rsid w:val="008A6378"/>
    <w:rsid w:val="008B0314"/>
    <w:rsid w:val="008B038D"/>
    <w:rsid w:val="008B135D"/>
    <w:rsid w:val="008B14D4"/>
    <w:rsid w:val="008B1FDD"/>
    <w:rsid w:val="008B2709"/>
    <w:rsid w:val="008B3683"/>
    <w:rsid w:val="008B3DC1"/>
    <w:rsid w:val="008B4291"/>
    <w:rsid w:val="008B565B"/>
    <w:rsid w:val="008B5A4F"/>
    <w:rsid w:val="008B5C6B"/>
    <w:rsid w:val="008B5EBA"/>
    <w:rsid w:val="008B6EFD"/>
    <w:rsid w:val="008B7195"/>
    <w:rsid w:val="008C000C"/>
    <w:rsid w:val="008C1E53"/>
    <w:rsid w:val="008C1F7C"/>
    <w:rsid w:val="008C4FC1"/>
    <w:rsid w:val="008C6FDA"/>
    <w:rsid w:val="008D1598"/>
    <w:rsid w:val="008D1AEA"/>
    <w:rsid w:val="008D1CBA"/>
    <w:rsid w:val="008D2739"/>
    <w:rsid w:val="008D2BAF"/>
    <w:rsid w:val="008D35D3"/>
    <w:rsid w:val="008D6492"/>
    <w:rsid w:val="008D6EF7"/>
    <w:rsid w:val="008E15E0"/>
    <w:rsid w:val="008E2A3C"/>
    <w:rsid w:val="008E33DC"/>
    <w:rsid w:val="008E367A"/>
    <w:rsid w:val="008E43E5"/>
    <w:rsid w:val="008E7B68"/>
    <w:rsid w:val="008F07A8"/>
    <w:rsid w:val="008F1255"/>
    <w:rsid w:val="008F2EB9"/>
    <w:rsid w:val="008F349E"/>
    <w:rsid w:val="008F5124"/>
    <w:rsid w:val="008F5A9E"/>
    <w:rsid w:val="00901289"/>
    <w:rsid w:val="0090193E"/>
    <w:rsid w:val="00901B1A"/>
    <w:rsid w:val="00902250"/>
    <w:rsid w:val="009037AC"/>
    <w:rsid w:val="00903A5A"/>
    <w:rsid w:val="009041C0"/>
    <w:rsid w:val="009051FA"/>
    <w:rsid w:val="009064F7"/>
    <w:rsid w:val="009109F2"/>
    <w:rsid w:val="00910B99"/>
    <w:rsid w:val="00910C3E"/>
    <w:rsid w:val="00911DB6"/>
    <w:rsid w:val="00912359"/>
    <w:rsid w:val="009125C6"/>
    <w:rsid w:val="00912846"/>
    <w:rsid w:val="009128C7"/>
    <w:rsid w:val="009132AF"/>
    <w:rsid w:val="009148B8"/>
    <w:rsid w:val="00915EF6"/>
    <w:rsid w:val="00916475"/>
    <w:rsid w:val="0091676C"/>
    <w:rsid w:val="009174DD"/>
    <w:rsid w:val="00920B52"/>
    <w:rsid w:val="00923A8E"/>
    <w:rsid w:val="00925233"/>
    <w:rsid w:val="00925E47"/>
    <w:rsid w:val="00925FE7"/>
    <w:rsid w:val="00930034"/>
    <w:rsid w:val="0093044A"/>
    <w:rsid w:val="009308BA"/>
    <w:rsid w:val="00931339"/>
    <w:rsid w:val="00931B4A"/>
    <w:rsid w:val="009326D3"/>
    <w:rsid w:val="00933718"/>
    <w:rsid w:val="00934AB4"/>
    <w:rsid w:val="00934FF3"/>
    <w:rsid w:val="0093568B"/>
    <w:rsid w:val="00936B35"/>
    <w:rsid w:val="00936D39"/>
    <w:rsid w:val="00940163"/>
    <w:rsid w:val="00941B3E"/>
    <w:rsid w:val="0094271E"/>
    <w:rsid w:val="009427B6"/>
    <w:rsid w:val="00942A97"/>
    <w:rsid w:val="00943ECA"/>
    <w:rsid w:val="00944818"/>
    <w:rsid w:val="00945703"/>
    <w:rsid w:val="00946605"/>
    <w:rsid w:val="009471AF"/>
    <w:rsid w:val="009507E3"/>
    <w:rsid w:val="00950AB5"/>
    <w:rsid w:val="00951077"/>
    <w:rsid w:val="00951176"/>
    <w:rsid w:val="00951C49"/>
    <w:rsid w:val="00952310"/>
    <w:rsid w:val="009526C8"/>
    <w:rsid w:val="009528B6"/>
    <w:rsid w:val="0095293D"/>
    <w:rsid w:val="00954655"/>
    <w:rsid w:val="00955797"/>
    <w:rsid w:val="00955BBE"/>
    <w:rsid w:val="00956917"/>
    <w:rsid w:val="00956E99"/>
    <w:rsid w:val="00957059"/>
    <w:rsid w:val="00957DB7"/>
    <w:rsid w:val="00960AF2"/>
    <w:rsid w:val="00961AE0"/>
    <w:rsid w:val="0096389B"/>
    <w:rsid w:val="00964C1E"/>
    <w:rsid w:val="00965869"/>
    <w:rsid w:val="00965A85"/>
    <w:rsid w:val="00970A2D"/>
    <w:rsid w:val="00970E59"/>
    <w:rsid w:val="00971F5C"/>
    <w:rsid w:val="00972105"/>
    <w:rsid w:val="0097369A"/>
    <w:rsid w:val="00973E4F"/>
    <w:rsid w:val="00974867"/>
    <w:rsid w:val="00974AA3"/>
    <w:rsid w:val="00974B40"/>
    <w:rsid w:val="00974E9F"/>
    <w:rsid w:val="00976245"/>
    <w:rsid w:val="00976D19"/>
    <w:rsid w:val="009807AD"/>
    <w:rsid w:val="00982430"/>
    <w:rsid w:val="00982A0E"/>
    <w:rsid w:val="009834C5"/>
    <w:rsid w:val="0098454D"/>
    <w:rsid w:val="009847F7"/>
    <w:rsid w:val="00984D4B"/>
    <w:rsid w:val="0098709B"/>
    <w:rsid w:val="009874CC"/>
    <w:rsid w:val="009918C5"/>
    <w:rsid w:val="00991B8B"/>
    <w:rsid w:val="00992565"/>
    <w:rsid w:val="00992B60"/>
    <w:rsid w:val="0099504F"/>
    <w:rsid w:val="009A1845"/>
    <w:rsid w:val="009A26B8"/>
    <w:rsid w:val="009A2F4D"/>
    <w:rsid w:val="009A46EA"/>
    <w:rsid w:val="009A7F33"/>
    <w:rsid w:val="009B22F4"/>
    <w:rsid w:val="009B4DC2"/>
    <w:rsid w:val="009B4DDB"/>
    <w:rsid w:val="009C2442"/>
    <w:rsid w:val="009C4906"/>
    <w:rsid w:val="009C4DF5"/>
    <w:rsid w:val="009C6FCA"/>
    <w:rsid w:val="009C78EC"/>
    <w:rsid w:val="009D0C0C"/>
    <w:rsid w:val="009D279D"/>
    <w:rsid w:val="009D462D"/>
    <w:rsid w:val="009D4C80"/>
    <w:rsid w:val="009D503E"/>
    <w:rsid w:val="009D5313"/>
    <w:rsid w:val="009D5897"/>
    <w:rsid w:val="009D6C2A"/>
    <w:rsid w:val="009E0F95"/>
    <w:rsid w:val="009E10DD"/>
    <w:rsid w:val="009E3AAD"/>
    <w:rsid w:val="009E4E66"/>
    <w:rsid w:val="009F0689"/>
    <w:rsid w:val="009F0B8E"/>
    <w:rsid w:val="009F0E56"/>
    <w:rsid w:val="009F260D"/>
    <w:rsid w:val="009F277C"/>
    <w:rsid w:val="009F2D2F"/>
    <w:rsid w:val="009F3ADB"/>
    <w:rsid w:val="009F3DB0"/>
    <w:rsid w:val="009F549B"/>
    <w:rsid w:val="009F66AD"/>
    <w:rsid w:val="00A04AC9"/>
    <w:rsid w:val="00A0603A"/>
    <w:rsid w:val="00A06891"/>
    <w:rsid w:val="00A069FC"/>
    <w:rsid w:val="00A1024E"/>
    <w:rsid w:val="00A11C55"/>
    <w:rsid w:val="00A12D77"/>
    <w:rsid w:val="00A13237"/>
    <w:rsid w:val="00A1486E"/>
    <w:rsid w:val="00A14F43"/>
    <w:rsid w:val="00A1716C"/>
    <w:rsid w:val="00A176EC"/>
    <w:rsid w:val="00A17EF3"/>
    <w:rsid w:val="00A216E6"/>
    <w:rsid w:val="00A22B13"/>
    <w:rsid w:val="00A23498"/>
    <w:rsid w:val="00A24759"/>
    <w:rsid w:val="00A254CF"/>
    <w:rsid w:val="00A25C70"/>
    <w:rsid w:val="00A25EEE"/>
    <w:rsid w:val="00A26357"/>
    <w:rsid w:val="00A265E1"/>
    <w:rsid w:val="00A315C1"/>
    <w:rsid w:val="00A3184C"/>
    <w:rsid w:val="00A32037"/>
    <w:rsid w:val="00A32E73"/>
    <w:rsid w:val="00A33AA9"/>
    <w:rsid w:val="00A34E54"/>
    <w:rsid w:val="00A35928"/>
    <w:rsid w:val="00A35EF5"/>
    <w:rsid w:val="00A36CDD"/>
    <w:rsid w:val="00A40B49"/>
    <w:rsid w:val="00A41C3B"/>
    <w:rsid w:val="00A441FE"/>
    <w:rsid w:val="00A4702B"/>
    <w:rsid w:val="00A47CCC"/>
    <w:rsid w:val="00A5024F"/>
    <w:rsid w:val="00A5210A"/>
    <w:rsid w:val="00A54689"/>
    <w:rsid w:val="00A54C54"/>
    <w:rsid w:val="00A55D2D"/>
    <w:rsid w:val="00A56E2D"/>
    <w:rsid w:val="00A56E66"/>
    <w:rsid w:val="00A5722D"/>
    <w:rsid w:val="00A57FE8"/>
    <w:rsid w:val="00A60D85"/>
    <w:rsid w:val="00A60FA4"/>
    <w:rsid w:val="00A616DC"/>
    <w:rsid w:val="00A61B3F"/>
    <w:rsid w:val="00A61BE5"/>
    <w:rsid w:val="00A62E40"/>
    <w:rsid w:val="00A63184"/>
    <w:rsid w:val="00A66CB1"/>
    <w:rsid w:val="00A712F4"/>
    <w:rsid w:val="00A7182C"/>
    <w:rsid w:val="00A72560"/>
    <w:rsid w:val="00A72E79"/>
    <w:rsid w:val="00A73D3A"/>
    <w:rsid w:val="00A74975"/>
    <w:rsid w:val="00A75832"/>
    <w:rsid w:val="00A77FC3"/>
    <w:rsid w:val="00A80640"/>
    <w:rsid w:val="00A8099F"/>
    <w:rsid w:val="00A80A15"/>
    <w:rsid w:val="00A80D40"/>
    <w:rsid w:val="00A8114D"/>
    <w:rsid w:val="00A82A8A"/>
    <w:rsid w:val="00A83B08"/>
    <w:rsid w:val="00A84F1C"/>
    <w:rsid w:val="00A85733"/>
    <w:rsid w:val="00A864B6"/>
    <w:rsid w:val="00A86D43"/>
    <w:rsid w:val="00A90952"/>
    <w:rsid w:val="00A90CF4"/>
    <w:rsid w:val="00A92955"/>
    <w:rsid w:val="00A93115"/>
    <w:rsid w:val="00A93610"/>
    <w:rsid w:val="00A93921"/>
    <w:rsid w:val="00A94F71"/>
    <w:rsid w:val="00A96E9C"/>
    <w:rsid w:val="00AA09B5"/>
    <w:rsid w:val="00AA138D"/>
    <w:rsid w:val="00AA1D64"/>
    <w:rsid w:val="00AA2CCC"/>
    <w:rsid w:val="00AA3624"/>
    <w:rsid w:val="00AA3B11"/>
    <w:rsid w:val="00AA45EF"/>
    <w:rsid w:val="00AA4721"/>
    <w:rsid w:val="00AA6C32"/>
    <w:rsid w:val="00AA6DE9"/>
    <w:rsid w:val="00AA6EA5"/>
    <w:rsid w:val="00AB1017"/>
    <w:rsid w:val="00AB13DB"/>
    <w:rsid w:val="00AB57FC"/>
    <w:rsid w:val="00AB5D43"/>
    <w:rsid w:val="00AB6D74"/>
    <w:rsid w:val="00AC08D8"/>
    <w:rsid w:val="00AC2EA2"/>
    <w:rsid w:val="00AC7A7F"/>
    <w:rsid w:val="00AD0E66"/>
    <w:rsid w:val="00AD2E30"/>
    <w:rsid w:val="00AD31D1"/>
    <w:rsid w:val="00AD35A0"/>
    <w:rsid w:val="00AD3D32"/>
    <w:rsid w:val="00AD3E2B"/>
    <w:rsid w:val="00AD4280"/>
    <w:rsid w:val="00AD4749"/>
    <w:rsid w:val="00AD4A4E"/>
    <w:rsid w:val="00AD4C93"/>
    <w:rsid w:val="00AD4D52"/>
    <w:rsid w:val="00AD71EF"/>
    <w:rsid w:val="00AE0DE2"/>
    <w:rsid w:val="00AE0E27"/>
    <w:rsid w:val="00AE25E7"/>
    <w:rsid w:val="00AE2660"/>
    <w:rsid w:val="00AE3F26"/>
    <w:rsid w:val="00AE4C27"/>
    <w:rsid w:val="00AE61D9"/>
    <w:rsid w:val="00AE7A40"/>
    <w:rsid w:val="00AF1268"/>
    <w:rsid w:val="00AF1A0F"/>
    <w:rsid w:val="00AF4323"/>
    <w:rsid w:val="00AF4D16"/>
    <w:rsid w:val="00AF5ADB"/>
    <w:rsid w:val="00AF7044"/>
    <w:rsid w:val="00B00674"/>
    <w:rsid w:val="00B0089D"/>
    <w:rsid w:val="00B00C12"/>
    <w:rsid w:val="00B015EF"/>
    <w:rsid w:val="00B01A68"/>
    <w:rsid w:val="00B02424"/>
    <w:rsid w:val="00B06DDE"/>
    <w:rsid w:val="00B076E1"/>
    <w:rsid w:val="00B07F47"/>
    <w:rsid w:val="00B111D1"/>
    <w:rsid w:val="00B11230"/>
    <w:rsid w:val="00B12E0F"/>
    <w:rsid w:val="00B14AB7"/>
    <w:rsid w:val="00B14D5F"/>
    <w:rsid w:val="00B161C1"/>
    <w:rsid w:val="00B17C15"/>
    <w:rsid w:val="00B20C38"/>
    <w:rsid w:val="00B210B9"/>
    <w:rsid w:val="00B2492A"/>
    <w:rsid w:val="00B255CA"/>
    <w:rsid w:val="00B26A6E"/>
    <w:rsid w:val="00B26BA9"/>
    <w:rsid w:val="00B27DC7"/>
    <w:rsid w:val="00B30983"/>
    <w:rsid w:val="00B3152C"/>
    <w:rsid w:val="00B31779"/>
    <w:rsid w:val="00B338A9"/>
    <w:rsid w:val="00B338CD"/>
    <w:rsid w:val="00B33974"/>
    <w:rsid w:val="00B33BD5"/>
    <w:rsid w:val="00B346E0"/>
    <w:rsid w:val="00B34877"/>
    <w:rsid w:val="00B34D09"/>
    <w:rsid w:val="00B34F52"/>
    <w:rsid w:val="00B35D30"/>
    <w:rsid w:val="00B35E96"/>
    <w:rsid w:val="00B36116"/>
    <w:rsid w:val="00B362F2"/>
    <w:rsid w:val="00B3659E"/>
    <w:rsid w:val="00B365F5"/>
    <w:rsid w:val="00B36F7A"/>
    <w:rsid w:val="00B37C61"/>
    <w:rsid w:val="00B40F6B"/>
    <w:rsid w:val="00B41FB0"/>
    <w:rsid w:val="00B43B95"/>
    <w:rsid w:val="00B47FE5"/>
    <w:rsid w:val="00B55420"/>
    <w:rsid w:val="00B56399"/>
    <w:rsid w:val="00B564B3"/>
    <w:rsid w:val="00B62E35"/>
    <w:rsid w:val="00B646A0"/>
    <w:rsid w:val="00B653BA"/>
    <w:rsid w:val="00B6572C"/>
    <w:rsid w:val="00B65DED"/>
    <w:rsid w:val="00B67945"/>
    <w:rsid w:val="00B70EE4"/>
    <w:rsid w:val="00B71CAA"/>
    <w:rsid w:val="00B72E32"/>
    <w:rsid w:val="00B74A35"/>
    <w:rsid w:val="00B7556F"/>
    <w:rsid w:val="00B7576F"/>
    <w:rsid w:val="00B763DF"/>
    <w:rsid w:val="00B76661"/>
    <w:rsid w:val="00B766E1"/>
    <w:rsid w:val="00B76E46"/>
    <w:rsid w:val="00B77A71"/>
    <w:rsid w:val="00B80768"/>
    <w:rsid w:val="00B80C57"/>
    <w:rsid w:val="00B816AF"/>
    <w:rsid w:val="00B82B72"/>
    <w:rsid w:val="00B84500"/>
    <w:rsid w:val="00B84612"/>
    <w:rsid w:val="00B84908"/>
    <w:rsid w:val="00B8586E"/>
    <w:rsid w:val="00B85993"/>
    <w:rsid w:val="00B85A54"/>
    <w:rsid w:val="00B8700D"/>
    <w:rsid w:val="00B87497"/>
    <w:rsid w:val="00B92535"/>
    <w:rsid w:val="00B958B3"/>
    <w:rsid w:val="00B966D4"/>
    <w:rsid w:val="00B96D19"/>
    <w:rsid w:val="00B96DD3"/>
    <w:rsid w:val="00BA10E0"/>
    <w:rsid w:val="00BA1D07"/>
    <w:rsid w:val="00BA2141"/>
    <w:rsid w:val="00BA492E"/>
    <w:rsid w:val="00BA7497"/>
    <w:rsid w:val="00BB1C55"/>
    <w:rsid w:val="00BB2204"/>
    <w:rsid w:val="00BB28A7"/>
    <w:rsid w:val="00BB2DA3"/>
    <w:rsid w:val="00BB33A1"/>
    <w:rsid w:val="00BB38C9"/>
    <w:rsid w:val="00BB517B"/>
    <w:rsid w:val="00BB51CB"/>
    <w:rsid w:val="00BB5208"/>
    <w:rsid w:val="00BC020E"/>
    <w:rsid w:val="00BC0491"/>
    <w:rsid w:val="00BC07F9"/>
    <w:rsid w:val="00BC0BD7"/>
    <w:rsid w:val="00BC18BB"/>
    <w:rsid w:val="00BC4285"/>
    <w:rsid w:val="00BC42FA"/>
    <w:rsid w:val="00BC447D"/>
    <w:rsid w:val="00BC46E2"/>
    <w:rsid w:val="00BC4826"/>
    <w:rsid w:val="00BC50B3"/>
    <w:rsid w:val="00BC53D7"/>
    <w:rsid w:val="00BC576D"/>
    <w:rsid w:val="00BC7F9A"/>
    <w:rsid w:val="00BD1E50"/>
    <w:rsid w:val="00BD281A"/>
    <w:rsid w:val="00BD2B00"/>
    <w:rsid w:val="00BD4344"/>
    <w:rsid w:val="00BD4B87"/>
    <w:rsid w:val="00BD6153"/>
    <w:rsid w:val="00BD6EEB"/>
    <w:rsid w:val="00BE0574"/>
    <w:rsid w:val="00BE08BD"/>
    <w:rsid w:val="00BE0A3D"/>
    <w:rsid w:val="00BE20D3"/>
    <w:rsid w:val="00BE42EB"/>
    <w:rsid w:val="00BE5A4D"/>
    <w:rsid w:val="00BE6033"/>
    <w:rsid w:val="00BE6445"/>
    <w:rsid w:val="00BE6B90"/>
    <w:rsid w:val="00BE6EE8"/>
    <w:rsid w:val="00BF0E7B"/>
    <w:rsid w:val="00BF1955"/>
    <w:rsid w:val="00BF5ED5"/>
    <w:rsid w:val="00BF633E"/>
    <w:rsid w:val="00BF7639"/>
    <w:rsid w:val="00BF7E29"/>
    <w:rsid w:val="00BF7E39"/>
    <w:rsid w:val="00C008AD"/>
    <w:rsid w:val="00C02358"/>
    <w:rsid w:val="00C042F6"/>
    <w:rsid w:val="00C04475"/>
    <w:rsid w:val="00C06636"/>
    <w:rsid w:val="00C17476"/>
    <w:rsid w:val="00C17555"/>
    <w:rsid w:val="00C17A2F"/>
    <w:rsid w:val="00C20CC0"/>
    <w:rsid w:val="00C22C6F"/>
    <w:rsid w:val="00C2419C"/>
    <w:rsid w:val="00C248BC"/>
    <w:rsid w:val="00C25125"/>
    <w:rsid w:val="00C2528F"/>
    <w:rsid w:val="00C26ADF"/>
    <w:rsid w:val="00C26E25"/>
    <w:rsid w:val="00C31786"/>
    <w:rsid w:val="00C3294F"/>
    <w:rsid w:val="00C337C8"/>
    <w:rsid w:val="00C342CB"/>
    <w:rsid w:val="00C34776"/>
    <w:rsid w:val="00C35060"/>
    <w:rsid w:val="00C35551"/>
    <w:rsid w:val="00C37DFF"/>
    <w:rsid w:val="00C4011C"/>
    <w:rsid w:val="00C40586"/>
    <w:rsid w:val="00C406D4"/>
    <w:rsid w:val="00C40CF2"/>
    <w:rsid w:val="00C41E22"/>
    <w:rsid w:val="00C43453"/>
    <w:rsid w:val="00C44968"/>
    <w:rsid w:val="00C44D6F"/>
    <w:rsid w:val="00C44F42"/>
    <w:rsid w:val="00C46A40"/>
    <w:rsid w:val="00C5021C"/>
    <w:rsid w:val="00C537A8"/>
    <w:rsid w:val="00C53FA4"/>
    <w:rsid w:val="00C546C2"/>
    <w:rsid w:val="00C55C9D"/>
    <w:rsid w:val="00C562E4"/>
    <w:rsid w:val="00C56A15"/>
    <w:rsid w:val="00C57265"/>
    <w:rsid w:val="00C57E1A"/>
    <w:rsid w:val="00C60303"/>
    <w:rsid w:val="00C605C2"/>
    <w:rsid w:val="00C60EAC"/>
    <w:rsid w:val="00C61531"/>
    <w:rsid w:val="00C62530"/>
    <w:rsid w:val="00C634AA"/>
    <w:rsid w:val="00C636AB"/>
    <w:rsid w:val="00C63FB6"/>
    <w:rsid w:val="00C67889"/>
    <w:rsid w:val="00C70544"/>
    <w:rsid w:val="00C728DD"/>
    <w:rsid w:val="00C7401E"/>
    <w:rsid w:val="00C747EA"/>
    <w:rsid w:val="00C75D57"/>
    <w:rsid w:val="00C761A9"/>
    <w:rsid w:val="00C769F9"/>
    <w:rsid w:val="00C77CC3"/>
    <w:rsid w:val="00C82130"/>
    <w:rsid w:val="00C8229F"/>
    <w:rsid w:val="00C82527"/>
    <w:rsid w:val="00C84939"/>
    <w:rsid w:val="00C85C02"/>
    <w:rsid w:val="00C85CF2"/>
    <w:rsid w:val="00C85F29"/>
    <w:rsid w:val="00C906AB"/>
    <w:rsid w:val="00C93494"/>
    <w:rsid w:val="00C94C26"/>
    <w:rsid w:val="00C95EFB"/>
    <w:rsid w:val="00C960FA"/>
    <w:rsid w:val="00C96C6A"/>
    <w:rsid w:val="00CA2767"/>
    <w:rsid w:val="00CA316C"/>
    <w:rsid w:val="00CA5B39"/>
    <w:rsid w:val="00CA7059"/>
    <w:rsid w:val="00CA7884"/>
    <w:rsid w:val="00CA7C9E"/>
    <w:rsid w:val="00CB0749"/>
    <w:rsid w:val="00CB0F24"/>
    <w:rsid w:val="00CB7319"/>
    <w:rsid w:val="00CC015A"/>
    <w:rsid w:val="00CC1C20"/>
    <w:rsid w:val="00CC22EB"/>
    <w:rsid w:val="00CC2A10"/>
    <w:rsid w:val="00CC2AB3"/>
    <w:rsid w:val="00CC2F16"/>
    <w:rsid w:val="00CC2F8E"/>
    <w:rsid w:val="00CC35EC"/>
    <w:rsid w:val="00CC4859"/>
    <w:rsid w:val="00CC4CA6"/>
    <w:rsid w:val="00CC64CE"/>
    <w:rsid w:val="00CC79B3"/>
    <w:rsid w:val="00CD0528"/>
    <w:rsid w:val="00CD0D75"/>
    <w:rsid w:val="00CD0F01"/>
    <w:rsid w:val="00CD137D"/>
    <w:rsid w:val="00CD1E87"/>
    <w:rsid w:val="00CD27BE"/>
    <w:rsid w:val="00CD4355"/>
    <w:rsid w:val="00CD4A86"/>
    <w:rsid w:val="00CD6C18"/>
    <w:rsid w:val="00CD7420"/>
    <w:rsid w:val="00CD7DFD"/>
    <w:rsid w:val="00CE0125"/>
    <w:rsid w:val="00CE0A45"/>
    <w:rsid w:val="00CE2803"/>
    <w:rsid w:val="00CE2CC3"/>
    <w:rsid w:val="00CE45FD"/>
    <w:rsid w:val="00CE59C1"/>
    <w:rsid w:val="00CE649F"/>
    <w:rsid w:val="00CE7133"/>
    <w:rsid w:val="00CF01E9"/>
    <w:rsid w:val="00CF0959"/>
    <w:rsid w:val="00CF2C0A"/>
    <w:rsid w:val="00CF3B3A"/>
    <w:rsid w:val="00CF3DB6"/>
    <w:rsid w:val="00CF4439"/>
    <w:rsid w:val="00CF44D2"/>
    <w:rsid w:val="00CF452E"/>
    <w:rsid w:val="00D024F5"/>
    <w:rsid w:val="00D02DEC"/>
    <w:rsid w:val="00D0320B"/>
    <w:rsid w:val="00D03FB5"/>
    <w:rsid w:val="00D0646E"/>
    <w:rsid w:val="00D07085"/>
    <w:rsid w:val="00D076B0"/>
    <w:rsid w:val="00D11897"/>
    <w:rsid w:val="00D12495"/>
    <w:rsid w:val="00D12C0D"/>
    <w:rsid w:val="00D14168"/>
    <w:rsid w:val="00D14F4F"/>
    <w:rsid w:val="00D15CD1"/>
    <w:rsid w:val="00D1609A"/>
    <w:rsid w:val="00D20344"/>
    <w:rsid w:val="00D20E39"/>
    <w:rsid w:val="00D22432"/>
    <w:rsid w:val="00D23D12"/>
    <w:rsid w:val="00D24C35"/>
    <w:rsid w:val="00D24F97"/>
    <w:rsid w:val="00D254A5"/>
    <w:rsid w:val="00D26218"/>
    <w:rsid w:val="00D26611"/>
    <w:rsid w:val="00D3022D"/>
    <w:rsid w:val="00D3080A"/>
    <w:rsid w:val="00D31037"/>
    <w:rsid w:val="00D31A0A"/>
    <w:rsid w:val="00D3218F"/>
    <w:rsid w:val="00D32404"/>
    <w:rsid w:val="00D328B6"/>
    <w:rsid w:val="00D330F0"/>
    <w:rsid w:val="00D337FF"/>
    <w:rsid w:val="00D3446A"/>
    <w:rsid w:val="00D358DA"/>
    <w:rsid w:val="00D35C84"/>
    <w:rsid w:val="00D35D2C"/>
    <w:rsid w:val="00D36038"/>
    <w:rsid w:val="00D36C84"/>
    <w:rsid w:val="00D37D9D"/>
    <w:rsid w:val="00D40310"/>
    <w:rsid w:val="00D405B6"/>
    <w:rsid w:val="00D40D65"/>
    <w:rsid w:val="00D41C43"/>
    <w:rsid w:val="00D43844"/>
    <w:rsid w:val="00D43AB9"/>
    <w:rsid w:val="00D44724"/>
    <w:rsid w:val="00D4512E"/>
    <w:rsid w:val="00D45857"/>
    <w:rsid w:val="00D46454"/>
    <w:rsid w:val="00D47C40"/>
    <w:rsid w:val="00D51AA9"/>
    <w:rsid w:val="00D51BEF"/>
    <w:rsid w:val="00D52F05"/>
    <w:rsid w:val="00D5575E"/>
    <w:rsid w:val="00D623FC"/>
    <w:rsid w:val="00D628FB"/>
    <w:rsid w:val="00D62E44"/>
    <w:rsid w:val="00D62EEA"/>
    <w:rsid w:val="00D63AED"/>
    <w:rsid w:val="00D64287"/>
    <w:rsid w:val="00D65208"/>
    <w:rsid w:val="00D65C4C"/>
    <w:rsid w:val="00D6794E"/>
    <w:rsid w:val="00D709FC"/>
    <w:rsid w:val="00D70D01"/>
    <w:rsid w:val="00D7243E"/>
    <w:rsid w:val="00D73291"/>
    <w:rsid w:val="00D7366A"/>
    <w:rsid w:val="00D75CF5"/>
    <w:rsid w:val="00D77261"/>
    <w:rsid w:val="00D82EF5"/>
    <w:rsid w:val="00D836CA"/>
    <w:rsid w:val="00D843BA"/>
    <w:rsid w:val="00D8454D"/>
    <w:rsid w:val="00D84B05"/>
    <w:rsid w:val="00D84E85"/>
    <w:rsid w:val="00D853B0"/>
    <w:rsid w:val="00D86480"/>
    <w:rsid w:val="00D87184"/>
    <w:rsid w:val="00D877CA"/>
    <w:rsid w:val="00D87DDE"/>
    <w:rsid w:val="00D90D65"/>
    <w:rsid w:val="00D927C0"/>
    <w:rsid w:val="00D93444"/>
    <w:rsid w:val="00D952D4"/>
    <w:rsid w:val="00D95488"/>
    <w:rsid w:val="00D96886"/>
    <w:rsid w:val="00D9752A"/>
    <w:rsid w:val="00D97C4F"/>
    <w:rsid w:val="00DA0599"/>
    <w:rsid w:val="00DA2DA5"/>
    <w:rsid w:val="00DA30A7"/>
    <w:rsid w:val="00DA40F6"/>
    <w:rsid w:val="00DA52D2"/>
    <w:rsid w:val="00DA5331"/>
    <w:rsid w:val="00DA626D"/>
    <w:rsid w:val="00DA7377"/>
    <w:rsid w:val="00DA7AA6"/>
    <w:rsid w:val="00DA7E15"/>
    <w:rsid w:val="00DB0CF8"/>
    <w:rsid w:val="00DB27A2"/>
    <w:rsid w:val="00DB390F"/>
    <w:rsid w:val="00DB5B5A"/>
    <w:rsid w:val="00DB5BF8"/>
    <w:rsid w:val="00DB6261"/>
    <w:rsid w:val="00DB660D"/>
    <w:rsid w:val="00DC0BCC"/>
    <w:rsid w:val="00DC17AF"/>
    <w:rsid w:val="00DC24F1"/>
    <w:rsid w:val="00DC2E5F"/>
    <w:rsid w:val="00DC3771"/>
    <w:rsid w:val="00DC4496"/>
    <w:rsid w:val="00DC4EAD"/>
    <w:rsid w:val="00DC73D8"/>
    <w:rsid w:val="00DC76E3"/>
    <w:rsid w:val="00DC7975"/>
    <w:rsid w:val="00DD0D3C"/>
    <w:rsid w:val="00DD17DC"/>
    <w:rsid w:val="00DD26A6"/>
    <w:rsid w:val="00DD3607"/>
    <w:rsid w:val="00DD7A0C"/>
    <w:rsid w:val="00DE375B"/>
    <w:rsid w:val="00DE4A88"/>
    <w:rsid w:val="00DE4BA8"/>
    <w:rsid w:val="00DE52B3"/>
    <w:rsid w:val="00DE5F25"/>
    <w:rsid w:val="00DE71AF"/>
    <w:rsid w:val="00DE7519"/>
    <w:rsid w:val="00DE78AE"/>
    <w:rsid w:val="00DF07F2"/>
    <w:rsid w:val="00DF0BFB"/>
    <w:rsid w:val="00DF2ADD"/>
    <w:rsid w:val="00DF3746"/>
    <w:rsid w:val="00DF37F0"/>
    <w:rsid w:val="00DF3928"/>
    <w:rsid w:val="00DF53BE"/>
    <w:rsid w:val="00DF5405"/>
    <w:rsid w:val="00DF547B"/>
    <w:rsid w:val="00DF5D19"/>
    <w:rsid w:val="00DF6375"/>
    <w:rsid w:val="00DF6584"/>
    <w:rsid w:val="00E00AE4"/>
    <w:rsid w:val="00E00B2F"/>
    <w:rsid w:val="00E01192"/>
    <w:rsid w:val="00E01F76"/>
    <w:rsid w:val="00E03891"/>
    <w:rsid w:val="00E0612C"/>
    <w:rsid w:val="00E0685F"/>
    <w:rsid w:val="00E07316"/>
    <w:rsid w:val="00E07E0C"/>
    <w:rsid w:val="00E07F2C"/>
    <w:rsid w:val="00E10479"/>
    <w:rsid w:val="00E10DCD"/>
    <w:rsid w:val="00E11F15"/>
    <w:rsid w:val="00E12DFB"/>
    <w:rsid w:val="00E13631"/>
    <w:rsid w:val="00E14A4B"/>
    <w:rsid w:val="00E15D50"/>
    <w:rsid w:val="00E16361"/>
    <w:rsid w:val="00E16FFB"/>
    <w:rsid w:val="00E17CA6"/>
    <w:rsid w:val="00E200E5"/>
    <w:rsid w:val="00E21833"/>
    <w:rsid w:val="00E273F3"/>
    <w:rsid w:val="00E27644"/>
    <w:rsid w:val="00E30417"/>
    <w:rsid w:val="00E30B74"/>
    <w:rsid w:val="00E30BC3"/>
    <w:rsid w:val="00E3160B"/>
    <w:rsid w:val="00E31689"/>
    <w:rsid w:val="00E31F09"/>
    <w:rsid w:val="00E32B91"/>
    <w:rsid w:val="00E33C5A"/>
    <w:rsid w:val="00E342B2"/>
    <w:rsid w:val="00E34BF1"/>
    <w:rsid w:val="00E3506B"/>
    <w:rsid w:val="00E35668"/>
    <w:rsid w:val="00E356C9"/>
    <w:rsid w:val="00E365F7"/>
    <w:rsid w:val="00E37FB6"/>
    <w:rsid w:val="00E40A38"/>
    <w:rsid w:val="00E40C6E"/>
    <w:rsid w:val="00E41BA3"/>
    <w:rsid w:val="00E420A1"/>
    <w:rsid w:val="00E42259"/>
    <w:rsid w:val="00E4294D"/>
    <w:rsid w:val="00E42EB6"/>
    <w:rsid w:val="00E4595C"/>
    <w:rsid w:val="00E45DE1"/>
    <w:rsid w:val="00E466CC"/>
    <w:rsid w:val="00E469BC"/>
    <w:rsid w:val="00E47445"/>
    <w:rsid w:val="00E47FC9"/>
    <w:rsid w:val="00E50BD3"/>
    <w:rsid w:val="00E51445"/>
    <w:rsid w:val="00E51AAA"/>
    <w:rsid w:val="00E51F6E"/>
    <w:rsid w:val="00E524D9"/>
    <w:rsid w:val="00E52696"/>
    <w:rsid w:val="00E54129"/>
    <w:rsid w:val="00E547BD"/>
    <w:rsid w:val="00E54E1C"/>
    <w:rsid w:val="00E5740B"/>
    <w:rsid w:val="00E60D2B"/>
    <w:rsid w:val="00E61AB5"/>
    <w:rsid w:val="00E62601"/>
    <w:rsid w:val="00E62BC3"/>
    <w:rsid w:val="00E65B83"/>
    <w:rsid w:val="00E706CE"/>
    <w:rsid w:val="00E70FF2"/>
    <w:rsid w:val="00E716C6"/>
    <w:rsid w:val="00E72C35"/>
    <w:rsid w:val="00E7324B"/>
    <w:rsid w:val="00E73374"/>
    <w:rsid w:val="00E73D12"/>
    <w:rsid w:val="00E7492D"/>
    <w:rsid w:val="00E757F7"/>
    <w:rsid w:val="00E76716"/>
    <w:rsid w:val="00E7706F"/>
    <w:rsid w:val="00E80080"/>
    <w:rsid w:val="00E80294"/>
    <w:rsid w:val="00E80ED9"/>
    <w:rsid w:val="00E81485"/>
    <w:rsid w:val="00E81DCC"/>
    <w:rsid w:val="00E824CB"/>
    <w:rsid w:val="00E832A0"/>
    <w:rsid w:val="00E83776"/>
    <w:rsid w:val="00E8478E"/>
    <w:rsid w:val="00E84931"/>
    <w:rsid w:val="00E852D7"/>
    <w:rsid w:val="00E8571E"/>
    <w:rsid w:val="00E872C0"/>
    <w:rsid w:val="00E87607"/>
    <w:rsid w:val="00E87AD3"/>
    <w:rsid w:val="00E9202A"/>
    <w:rsid w:val="00E936BF"/>
    <w:rsid w:val="00E93711"/>
    <w:rsid w:val="00E93A95"/>
    <w:rsid w:val="00E948A2"/>
    <w:rsid w:val="00E94D95"/>
    <w:rsid w:val="00E955EB"/>
    <w:rsid w:val="00E95805"/>
    <w:rsid w:val="00E95C7D"/>
    <w:rsid w:val="00E968AE"/>
    <w:rsid w:val="00E968F4"/>
    <w:rsid w:val="00E97A3B"/>
    <w:rsid w:val="00EA1A07"/>
    <w:rsid w:val="00EA27A4"/>
    <w:rsid w:val="00EA3FAB"/>
    <w:rsid w:val="00EA5264"/>
    <w:rsid w:val="00EA7088"/>
    <w:rsid w:val="00EA7493"/>
    <w:rsid w:val="00EB0A41"/>
    <w:rsid w:val="00EB0D12"/>
    <w:rsid w:val="00EB28DF"/>
    <w:rsid w:val="00EB38E5"/>
    <w:rsid w:val="00EB46EE"/>
    <w:rsid w:val="00EB531F"/>
    <w:rsid w:val="00EB54DD"/>
    <w:rsid w:val="00EB5AF8"/>
    <w:rsid w:val="00EB5D37"/>
    <w:rsid w:val="00EB6116"/>
    <w:rsid w:val="00EC16F6"/>
    <w:rsid w:val="00EC1CE3"/>
    <w:rsid w:val="00EC1D89"/>
    <w:rsid w:val="00EC2E44"/>
    <w:rsid w:val="00EC36B5"/>
    <w:rsid w:val="00EC393E"/>
    <w:rsid w:val="00EC4200"/>
    <w:rsid w:val="00EC5FB1"/>
    <w:rsid w:val="00EC7D1B"/>
    <w:rsid w:val="00ED0BBE"/>
    <w:rsid w:val="00ED0C13"/>
    <w:rsid w:val="00ED1A36"/>
    <w:rsid w:val="00ED2F80"/>
    <w:rsid w:val="00ED3213"/>
    <w:rsid w:val="00ED4F62"/>
    <w:rsid w:val="00ED612D"/>
    <w:rsid w:val="00ED701E"/>
    <w:rsid w:val="00EE09E6"/>
    <w:rsid w:val="00EE1341"/>
    <w:rsid w:val="00EE25DF"/>
    <w:rsid w:val="00EE33D9"/>
    <w:rsid w:val="00EE3D16"/>
    <w:rsid w:val="00EE629C"/>
    <w:rsid w:val="00EE788C"/>
    <w:rsid w:val="00EF0B91"/>
    <w:rsid w:val="00EF1211"/>
    <w:rsid w:val="00EF226A"/>
    <w:rsid w:val="00EF25E7"/>
    <w:rsid w:val="00EF2F2B"/>
    <w:rsid w:val="00EF3B53"/>
    <w:rsid w:val="00EF4066"/>
    <w:rsid w:val="00EF451A"/>
    <w:rsid w:val="00F01198"/>
    <w:rsid w:val="00F0145A"/>
    <w:rsid w:val="00F02EC5"/>
    <w:rsid w:val="00F034F0"/>
    <w:rsid w:val="00F046D6"/>
    <w:rsid w:val="00F06556"/>
    <w:rsid w:val="00F06C27"/>
    <w:rsid w:val="00F073CA"/>
    <w:rsid w:val="00F107FB"/>
    <w:rsid w:val="00F1152F"/>
    <w:rsid w:val="00F11E02"/>
    <w:rsid w:val="00F120E6"/>
    <w:rsid w:val="00F123CA"/>
    <w:rsid w:val="00F12543"/>
    <w:rsid w:val="00F13555"/>
    <w:rsid w:val="00F14C5A"/>
    <w:rsid w:val="00F14EF0"/>
    <w:rsid w:val="00F15C88"/>
    <w:rsid w:val="00F15D09"/>
    <w:rsid w:val="00F15E87"/>
    <w:rsid w:val="00F17E9A"/>
    <w:rsid w:val="00F20066"/>
    <w:rsid w:val="00F21129"/>
    <w:rsid w:val="00F2189F"/>
    <w:rsid w:val="00F21CA9"/>
    <w:rsid w:val="00F2246E"/>
    <w:rsid w:val="00F22E56"/>
    <w:rsid w:val="00F234F2"/>
    <w:rsid w:val="00F23AE3"/>
    <w:rsid w:val="00F24853"/>
    <w:rsid w:val="00F256C5"/>
    <w:rsid w:val="00F263E5"/>
    <w:rsid w:val="00F2667E"/>
    <w:rsid w:val="00F26794"/>
    <w:rsid w:val="00F26E9D"/>
    <w:rsid w:val="00F27040"/>
    <w:rsid w:val="00F27996"/>
    <w:rsid w:val="00F301A7"/>
    <w:rsid w:val="00F317AC"/>
    <w:rsid w:val="00F3333B"/>
    <w:rsid w:val="00F34427"/>
    <w:rsid w:val="00F356A7"/>
    <w:rsid w:val="00F35708"/>
    <w:rsid w:val="00F40546"/>
    <w:rsid w:val="00F41224"/>
    <w:rsid w:val="00F414CA"/>
    <w:rsid w:val="00F418A7"/>
    <w:rsid w:val="00F41A15"/>
    <w:rsid w:val="00F42299"/>
    <w:rsid w:val="00F426BB"/>
    <w:rsid w:val="00F429A4"/>
    <w:rsid w:val="00F4433D"/>
    <w:rsid w:val="00F44C43"/>
    <w:rsid w:val="00F46855"/>
    <w:rsid w:val="00F470BA"/>
    <w:rsid w:val="00F47146"/>
    <w:rsid w:val="00F474A3"/>
    <w:rsid w:val="00F5026E"/>
    <w:rsid w:val="00F51146"/>
    <w:rsid w:val="00F53F52"/>
    <w:rsid w:val="00F540FF"/>
    <w:rsid w:val="00F5598B"/>
    <w:rsid w:val="00F564AE"/>
    <w:rsid w:val="00F56584"/>
    <w:rsid w:val="00F568C0"/>
    <w:rsid w:val="00F61E8E"/>
    <w:rsid w:val="00F632B2"/>
    <w:rsid w:val="00F64826"/>
    <w:rsid w:val="00F64D8C"/>
    <w:rsid w:val="00F65BC6"/>
    <w:rsid w:val="00F6746B"/>
    <w:rsid w:val="00F67AA6"/>
    <w:rsid w:val="00F70398"/>
    <w:rsid w:val="00F7389E"/>
    <w:rsid w:val="00F743FB"/>
    <w:rsid w:val="00F74E65"/>
    <w:rsid w:val="00F76D49"/>
    <w:rsid w:val="00F77B1A"/>
    <w:rsid w:val="00F8551B"/>
    <w:rsid w:val="00F90523"/>
    <w:rsid w:val="00F90905"/>
    <w:rsid w:val="00F90DB6"/>
    <w:rsid w:val="00F90F7A"/>
    <w:rsid w:val="00F9228E"/>
    <w:rsid w:val="00F92D23"/>
    <w:rsid w:val="00F935ED"/>
    <w:rsid w:val="00F93971"/>
    <w:rsid w:val="00F9411E"/>
    <w:rsid w:val="00F94239"/>
    <w:rsid w:val="00F97621"/>
    <w:rsid w:val="00F97EF2"/>
    <w:rsid w:val="00FA0603"/>
    <w:rsid w:val="00FA0DC8"/>
    <w:rsid w:val="00FA46E1"/>
    <w:rsid w:val="00FA4CD3"/>
    <w:rsid w:val="00FA613F"/>
    <w:rsid w:val="00FA649F"/>
    <w:rsid w:val="00FA672D"/>
    <w:rsid w:val="00FA6B4B"/>
    <w:rsid w:val="00FB4896"/>
    <w:rsid w:val="00FB6396"/>
    <w:rsid w:val="00FB6D22"/>
    <w:rsid w:val="00FC05BF"/>
    <w:rsid w:val="00FC12BC"/>
    <w:rsid w:val="00FC142B"/>
    <w:rsid w:val="00FC19B9"/>
    <w:rsid w:val="00FC1ECB"/>
    <w:rsid w:val="00FC264A"/>
    <w:rsid w:val="00FC2BFA"/>
    <w:rsid w:val="00FC4F8D"/>
    <w:rsid w:val="00FC500D"/>
    <w:rsid w:val="00FC587A"/>
    <w:rsid w:val="00FC6062"/>
    <w:rsid w:val="00FC6B85"/>
    <w:rsid w:val="00FC6FFE"/>
    <w:rsid w:val="00FC799D"/>
    <w:rsid w:val="00FC79E2"/>
    <w:rsid w:val="00FD022D"/>
    <w:rsid w:val="00FD1F7B"/>
    <w:rsid w:val="00FD291A"/>
    <w:rsid w:val="00FD3144"/>
    <w:rsid w:val="00FD331B"/>
    <w:rsid w:val="00FD5462"/>
    <w:rsid w:val="00FD60B2"/>
    <w:rsid w:val="00FD610D"/>
    <w:rsid w:val="00FD62BE"/>
    <w:rsid w:val="00FD7319"/>
    <w:rsid w:val="00FD7DED"/>
    <w:rsid w:val="00FE05DE"/>
    <w:rsid w:val="00FE0FB9"/>
    <w:rsid w:val="00FE2E67"/>
    <w:rsid w:val="00FE3DCF"/>
    <w:rsid w:val="00FF0882"/>
    <w:rsid w:val="00FF14AA"/>
    <w:rsid w:val="00FF4783"/>
    <w:rsid w:val="00FF4802"/>
    <w:rsid w:val="00FF4C64"/>
    <w:rsid w:val="00FF5697"/>
    <w:rsid w:val="00FF6675"/>
    <w:rsid w:val="00FF6D1C"/>
    <w:rsid w:val="00FF7019"/>
    <w:rsid w:val="00FF718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0D1F20F"/>
  <w15:docId w15:val="{F9A924DC-C349-4754-91DD-BBA5122E23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宋体" w:hAnsiTheme="minorHAnsi" w:cstheme="minorBidi"/>
        <w:sz w:val="22"/>
        <w:szCs w:val="22"/>
        <w:lang w:val="en-US" w:eastAsia="en-US" w:bidi="ar-SA"/>
      </w:rPr>
    </w:rPrDefault>
    <w:pPrDefault>
      <w:pPr>
        <w:spacing w:before="160" w:after="160"/>
        <w:ind w:left="360" w:hanging="3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954EC"/>
    <w:pPr>
      <w:tabs>
        <w:tab w:val="right" w:pos="9360"/>
      </w:tabs>
      <w:spacing w:before="120" w:after="120"/>
      <w:ind w:left="0" w:firstLine="0"/>
    </w:pPr>
    <w:rPr>
      <w:rFonts w:ascii="Georgia" w:hAnsi="Georgia"/>
    </w:rPr>
  </w:style>
  <w:style w:type="paragraph" w:styleId="Heading1">
    <w:name w:val="heading 1"/>
    <w:basedOn w:val="Normal"/>
    <w:next w:val="Normal"/>
    <w:link w:val="Heading1Char"/>
    <w:uiPriority w:val="9"/>
    <w:qFormat/>
    <w:rsid w:val="003E7606"/>
    <w:pPr>
      <w:keepNext/>
      <w:keepLines/>
      <w:pBdr>
        <w:bottom w:val="single" w:sz="4" w:space="5" w:color="auto"/>
      </w:pBdr>
      <w:spacing w:after="100"/>
      <w:outlineLvl w:val="0"/>
    </w:pPr>
    <w:rPr>
      <w:rFonts w:eastAsiaTheme="majorEastAsia" w:cstheme="majorBidi"/>
      <w:b/>
      <w:bCs/>
      <w:caps/>
      <w:color w:val="000000" w:themeColor="text1"/>
      <w:spacing w:val="25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273F3"/>
    <w:pPr>
      <w:outlineLvl w:val="1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ame">
    <w:name w:val="Name"/>
    <w:basedOn w:val="Normal"/>
    <w:qFormat/>
    <w:rsid w:val="00252DC6"/>
    <w:pPr>
      <w:jc w:val="center"/>
    </w:pPr>
    <w:rPr>
      <w:b/>
      <w:sz w:val="40"/>
      <w:szCs w:val="40"/>
    </w:rPr>
  </w:style>
  <w:style w:type="paragraph" w:customStyle="1" w:styleId="ContactInfo">
    <w:name w:val="Contact Info"/>
    <w:basedOn w:val="Normal"/>
    <w:qFormat/>
    <w:rsid w:val="001B1C88"/>
    <w:pPr>
      <w:spacing w:before="0" w:after="0"/>
      <w:jc w:val="center"/>
    </w:pPr>
    <w:rPr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3E7606"/>
    <w:rPr>
      <w:rFonts w:ascii="Georgia" w:eastAsiaTheme="majorEastAsia" w:hAnsi="Georgia" w:cstheme="majorBidi"/>
      <w:b/>
      <w:bCs/>
      <w:caps/>
      <w:color w:val="000000" w:themeColor="text1"/>
      <w:spacing w:val="25"/>
      <w:sz w:val="24"/>
      <w:szCs w:val="24"/>
    </w:rPr>
  </w:style>
  <w:style w:type="paragraph" w:styleId="ListParagraph">
    <w:name w:val="List Paragraph"/>
    <w:basedOn w:val="Normal"/>
    <w:uiPriority w:val="34"/>
    <w:qFormat/>
    <w:rsid w:val="00AA09B5"/>
    <w:pPr>
      <w:numPr>
        <w:numId w:val="3"/>
      </w:numPr>
    </w:pPr>
  </w:style>
  <w:style w:type="character" w:customStyle="1" w:styleId="Heading2Char">
    <w:name w:val="Heading 2 Char"/>
    <w:basedOn w:val="DefaultParagraphFont"/>
    <w:link w:val="Heading2"/>
    <w:uiPriority w:val="9"/>
    <w:rsid w:val="00E273F3"/>
    <w:rPr>
      <w:rFonts w:ascii="Arial" w:hAnsi="Arial"/>
      <w:b/>
    </w:rPr>
  </w:style>
  <w:style w:type="character" w:customStyle="1" w:styleId="NormalBold">
    <w:name w:val="Normal Bold"/>
    <w:uiPriority w:val="1"/>
    <w:qFormat/>
    <w:rsid w:val="000C083C"/>
    <w:rPr>
      <w:b/>
    </w:rPr>
  </w:style>
  <w:style w:type="character" w:customStyle="1" w:styleId="NormalItalic">
    <w:name w:val="Normal Italic"/>
    <w:basedOn w:val="DefaultParagraphFont"/>
    <w:uiPriority w:val="1"/>
    <w:qFormat/>
    <w:rsid w:val="00B362F2"/>
    <w:rPr>
      <w:rFonts w:ascii="Arial" w:hAnsi="Arial"/>
      <w:i/>
    </w:rPr>
  </w:style>
  <w:style w:type="paragraph" w:customStyle="1" w:styleId="Contactinfo0">
    <w:name w:val="Contact info"/>
    <w:basedOn w:val="Normal"/>
    <w:qFormat/>
    <w:rsid w:val="00EB38E5"/>
    <w:pPr>
      <w:tabs>
        <w:tab w:val="clear" w:pos="9360"/>
      </w:tabs>
      <w:spacing w:before="0" w:after="0"/>
      <w:ind w:left="90"/>
    </w:pPr>
    <w:rPr>
      <w:rFonts w:asciiTheme="minorHAnsi" w:eastAsia="Times New Roman" w:hAnsiTheme="minorHAnsi" w:cs="Times New Roman"/>
      <w:color w:val="969696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A26357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950AB5"/>
    <w:pPr>
      <w:tabs>
        <w:tab w:val="center" w:pos="4680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950AB5"/>
    <w:rPr>
      <w:rFonts w:ascii="Georgia" w:hAnsi="Georgia"/>
    </w:rPr>
  </w:style>
  <w:style w:type="paragraph" w:styleId="Footer">
    <w:name w:val="footer"/>
    <w:basedOn w:val="Normal"/>
    <w:link w:val="FooterChar"/>
    <w:uiPriority w:val="99"/>
    <w:unhideWhenUsed/>
    <w:rsid w:val="00950AB5"/>
    <w:pPr>
      <w:tabs>
        <w:tab w:val="center" w:pos="4680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950AB5"/>
    <w:rPr>
      <w:rFonts w:ascii="Georgia" w:hAnsi="Georgia"/>
    </w:rPr>
  </w:style>
  <w:style w:type="character" w:customStyle="1" w:styleId="tgc">
    <w:name w:val="_tgc"/>
    <w:rsid w:val="00950AB5"/>
  </w:style>
  <w:style w:type="paragraph" w:styleId="NormalWeb">
    <w:name w:val="Normal (Web)"/>
    <w:basedOn w:val="Normal"/>
    <w:uiPriority w:val="99"/>
    <w:semiHidden/>
    <w:unhideWhenUsed/>
    <w:rsid w:val="00E9202A"/>
    <w:pPr>
      <w:tabs>
        <w:tab w:val="clear" w:pos="9360"/>
      </w:tabs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F76D49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111237"/>
    <w:rPr>
      <w:color w:val="800080" w:themeColor="followedHyperlink"/>
      <w:u w:val="single"/>
    </w:rPr>
  </w:style>
  <w:style w:type="character" w:customStyle="1" w:styleId="vanity-namedomain">
    <w:name w:val="vanity-name__domain"/>
    <w:basedOn w:val="DefaultParagraphFont"/>
    <w:rsid w:val="00C85C02"/>
  </w:style>
  <w:style w:type="character" w:customStyle="1" w:styleId="vanity-namedisplay-name">
    <w:name w:val="vanity-name__display-name"/>
    <w:basedOn w:val="DefaultParagraphFont"/>
    <w:rsid w:val="00C85C02"/>
  </w:style>
  <w:style w:type="table" w:styleId="TableGrid">
    <w:name w:val="Table Grid"/>
    <w:basedOn w:val="TableNormal"/>
    <w:uiPriority w:val="59"/>
    <w:rsid w:val="001D1C65"/>
    <w:pPr>
      <w:spacing w:before="0"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BC576D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5538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432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iashu@student.unimelb.edu.au" TargetMode="External"/><Relationship Id="rId13" Type="http://schemas.openxmlformats.org/officeDocument/2006/relationships/hyperlink" Target="https://arxiv.org/abs/2008.01677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.sv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hyperlink" Target="https://github.com/jiashuwu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linkedin.com/in/jiashu-wu" TargetMode="External"/><Relationship Id="rId14" Type="http://schemas.openxmlformats.org/officeDocument/2006/relationships/hyperlink" Target="https://dl.acm.org/doi/10.1145/3394171.3413995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700" row="4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C1B9FC3F-23CB-4901-8761-CF413287987B}">
  <we:reference id="wa104380121" version="2.0.0.0" store="en-US" storeType="OMEX"/>
  <we:alternateReferences>
    <we:reference id="wa104380121" version="2.0.0.0" store="WA104380121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C25190D-5B3B-4710-BEF9-F6C59059BE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97</TotalTime>
  <Pages>3</Pages>
  <Words>764</Words>
  <Characters>4360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吴嘉澍 简历</vt:lpstr>
    </vt:vector>
  </TitlesOfParts>
  <Company/>
  <LinksUpToDate>false</LinksUpToDate>
  <CharactersWithSpaces>51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吴嘉澍 简历</dc:title>
  <dc:creator>Jiashu Wu;David Jiashu Wu;David Wu</dc:creator>
  <cp:keywords>简历</cp:keywords>
  <dc:description>吴嘉澍 简历</dc:description>
  <cp:lastModifiedBy>David Wu</cp:lastModifiedBy>
  <cp:revision>1911</cp:revision>
  <cp:lastPrinted>2019-11-28T08:50:00Z</cp:lastPrinted>
  <dcterms:created xsi:type="dcterms:W3CDTF">2018-09-04T11:52:00Z</dcterms:created>
  <dcterms:modified xsi:type="dcterms:W3CDTF">2020-12-21T09:04:00Z</dcterms:modified>
</cp:coreProperties>
</file>